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D6869" w14:textId="24BBBDBE" w:rsidR="00DC2D99" w:rsidRPr="00462CAB" w:rsidRDefault="00252D6A" w:rsidP="00423B13">
      <w:pPr>
        <w:widowControl/>
        <w:jc w:val="center"/>
        <w:rPr>
          <w:rFonts w:ascii="標楷體" w:eastAsia="標楷體" w:hAnsi="標楷體" w:cs="Times New Roman"/>
          <w:b/>
          <w:bCs/>
          <w:sz w:val="20"/>
          <w:szCs w:val="20"/>
        </w:rPr>
      </w:pPr>
      <w:r w:rsidRPr="00462CAB">
        <w:rPr>
          <w:rFonts w:ascii="標楷體" w:eastAsia="標楷體" w:hAnsi="標楷體" w:cs="Times New Roman" w:hint="eastAsia"/>
          <w:b/>
          <w:bCs/>
          <w:sz w:val="28"/>
          <w:szCs w:val="28"/>
        </w:rPr>
        <w:t>法鼓文理學院外國學生</w:t>
      </w:r>
      <w:r w:rsidR="008126D2">
        <w:rPr>
          <w:rFonts w:ascii="標楷體" w:eastAsia="標楷體" w:hAnsi="標楷體" w:cs="Times New Roman" w:hint="eastAsia"/>
          <w:b/>
          <w:bCs/>
          <w:sz w:val="28"/>
          <w:szCs w:val="28"/>
        </w:rPr>
        <w:t>【</w:t>
      </w:r>
      <w:r w:rsidRPr="008126D2">
        <w:rPr>
          <w:rFonts w:ascii="標楷體" w:eastAsia="標楷體" w:hAnsi="標楷體" w:cs="Times New Roman" w:hint="eastAsia"/>
          <w:b/>
          <w:bCs/>
          <w:sz w:val="28"/>
          <w:szCs w:val="28"/>
        </w:rPr>
        <w:t>資料繳交紀錄表</w:t>
      </w:r>
      <w:r w:rsidR="008126D2" w:rsidRPr="008126D2">
        <w:rPr>
          <w:rFonts w:ascii="標楷體" w:eastAsia="標楷體" w:hAnsi="標楷體" w:cs="Times New Roman" w:hint="eastAsia"/>
          <w:b/>
          <w:bCs/>
          <w:sz w:val="28"/>
          <w:szCs w:val="28"/>
        </w:rPr>
        <w:t>】</w:t>
      </w:r>
    </w:p>
    <w:p w14:paraId="234B72F7" w14:textId="77777777" w:rsidR="00DC2D99" w:rsidRPr="00462CAB" w:rsidRDefault="00DC2D99" w:rsidP="00DC2D99">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7E7FEB">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115F2AD6" wp14:editId="0AFB196E">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14:paraId="5F44309D" w14:textId="77777777" w:rsidR="004B397F" w:rsidRPr="006B7266" w:rsidRDefault="004B397F"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5F2AD6" id="_x0000_t202" coordsize="21600,21600" o:spt="202" path="m,l,21600r21600,l21600,xe">
                <v:stroke joinstyle="miter"/>
                <v:path gradientshapeok="t" o:connecttype="rect"/>
              </v:shapetype>
              <v:shape id="文字方塊 17" o:spid="_x0000_s1026" type="#_x0000_t202" style="position:absolute;left:0;text-align:left;margin-left:-23.45pt;margin-top:-35.0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" strokeweight="1pt">
                <v:textbox>
                  <w:txbxContent>
                    <w:p w14:paraId="5F44309D" w14:textId="77777777" w:rsidR="004B397F" w:rsidRPr="006B7266" w:rsidRDefault="004B397F"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00252D6A" w:rsidRPr="00462CAB">
        <w:rPr>
          <w:rFonts w:ascii="微軟正黑體" w:eastAsia="微軟正黑體" w:hAnsi="微軟正黑體" w:cs="Arial"/>
          <w:b/>
          <w:szCs w:val="24"/>
        </w:rPr>
        <w:t>Dharma Drum Institute of Liberal Arts</w:t>
      </w:r>
      <w:r w:rsidR="00252D6A" w:rsidRPr="00462CAB">
        <w:rPr>
          <w:rFonts w:ascii="微軟正黑體" w:eastAsia="微軟正黑體" w:hAnsi="微軟正黑體" w:cs="Arial" w:hint="eastAsia"/>
          <w:b/>
          <w:szCs w:val="24"/>
        </w:rPr>
        <w:t>（</w:t>
      </w:r>
      <w:r w:rsidR="00252D6A" w:rsidRPr="00462CAB">
        <w:rPr>
          <w:rFonts w:ascii="微軟正黑體" w:eastAsia="微軟正黑體" w:hAnsi="微軟正黑體" w:cs="Arial"/>
          <w:b/>
          <w:szCs w:val="24"/>
        </w:rPr>
        <w:t>DILA</w:t>
      </w:r>
      <w:r w:rsidR="00252D6A" w:rsidRPr="00462CAB">
        <w:rPr>
          <w:rFonts w:ascii="微軟正黑體" w:eastAsia="微軟正黑體" w:hAnsi="微軟正黑體" w:cs="Arial" w:hint="eastAsia"/>
          <w:b/>
          <w:szCs w:val="24"/>
        </w:rPr>
        <w:t>）</w:t>
      </w:r>
    </w:p>
    <w:p w14:paraId="20863A16" w14:textId="7E5C808C" w:rsidR="00DC2D99" w:rsidRPr="008B732E"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Application Checklist for International Students for the Academic year</w:t>
      </w:r>
      <w:r w:rsidRPr="005A446D">
        <w:rPr>
          <w:rFonts w:ascii="微軟正黑體" w:eastAsia="微軟正黑體" w:hAnsi="微軟正黑體" w:cs="Times New Roman"/>
          <w:b/>
          <w:color w:val="FF0000"/>
          <w:sz w:val="20"/>
          <w:szCs w:val="20"/>
        </w:rPr>
        <w:t xml:space="preserve"> </w:t>
      </w:r>
      <w:r w:rsidRPr="008B732E">
        <w:rPr>
          <w:rFonts w:ascii="微軟正黑體" w:eastAsia="微軟正黑體" w:hAnsi="微軟正黑體" w:cs="Times New Roman"/>
          <w:b/>
          <w:sz w:val="20"/>
          <w:szCs w:val="20"/>
        </w:rPr>
        <w:t>20</w:t>
      </w:r>
      <w:r w:rsidR="005A446D" w:rsidRPr="008B732E">
        <w:rPr>
          <w:rFonts w:ascii="微軟正黑體" w:eastAsia="微軟正黑體" w:hAnsi="微軟正黑體" w:cs="Times New Roman" w:hint="eastAsia"/>
          <w:b/>
          <w:sz w:val="20"/>
          <w:szCs w:val="20"/>
        </w:rPr>
        <w:t>2</w:t>
      </w:r>
      <w:r w:rsidR="00600367">
        <w:rPr>
          <w:rFonts w:ascii="微軟正黑體" w:eastAsia="微軟正黑體" w:hAnsi="微軟正黑體" w:cs="Times New Roman"/>
          <w:b/>
          <w:sz w:val="20"/>
          <w:szCs w:val="20"/>
        </w:rPr>
        <w:t>4</w:t>
      </w:r>
      <w:r w:rsidRPr="008B732E">
        <w:rPr>
          <w:rFonts w:ascii="微軟正黑體" w:eastAsia="微軟正黑體" w:hAnsi="微軟正黑體" w:cs="Times New Roman"/>
          <w:b/>
          <w:sz w:val="20"/>
          <w:szCs w:val="20"/>
        </w:rPr>
        <w:t>-20</w:t>
      </w:r>
      <w:r w:rsidR="00B0578F" w:rsidRPr="008B732E">
        <w:rPr>
          <w:rFonts w:ascii="微軟正黑體" w:eastAsia="微軟正黑體" w:hAnsi="微軟正黑體" w:cs="Times New Roman"/>
          <w:b/>
          <w:sz w:val="20"/>
          <w:szCs w:val="20"/>
        </w:rPr>
        <w:t>2</w:t>
      </w:r>
      <w:r w:rsidR="00600367">
        <w:rPr>
          <w:rFonts w:ascii="微軟正黑體" w:eastAsia="微軟正黑體" w:hAnsi="微軟正黑體" w:cs="Times New Roman"/>
          <w:b/>
          <w:sz w:val="20"/>
          <w:szCs w:val="20"/>
        </w:rPr>
        <w:t>5</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14:paraId="635DC234" w14:textId="77777777"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14:paraId="586F14FD"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w:t>
            </w:r>
            <w:proofErr w:type="gramStart"/>
            <w:r w:rsidRPr="00462CAB">
              <w:rPr>
                <w:rFonts w:ascii="標楷體" w:eastAsia="標楷體" w:hAnsi="標楷體" w:cs="Times New Roman" w:hint="eastAsia"/>
                <w:b/>
                <w:bCs/>
                <w:sz w:val="20"/>
                <w:szCs w:val="20"/>
              </w:rPr>
              <w:t>麵</w:t>
            </w:r>
            <w:proofErr w:type="gramEnd"/>
            <w:r w:rsidRPr="00462CAB">
              <w:rPr>
                <w:rFonts w:ascii="標楷體" w:eastAsia="標楷體" w:hAnsi="標楷體" w:cs="Times New Roman" w:hint="eastAsia"/>
                <w:b/>
                <w:bCs/>
                <w:sz w:val="20"/>
                <w:szCs w:val="20"/>
              </w:rPr>
              <w:t>表格之檢核欄內打√</w:t>
            </w:r>
            <w:r w:rsidRPr="00462CAB">
              <w:rPr>
                <w:rFonts w:ascii="標楷體" w:eastAsia="標楷體" w:hAnsi="標楷體" w:cs="Times New Roman"/>
                <w:b/>
                <w:bCs/>
                <w:sz w:val="20"/>
                <w:szCs w:val="20"/>
              </w:rPr>
              <w:t>)</w:t>
            </w:r>
          </w:p>
          <w:p w14:paraId="3885143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462CAB">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14:paraId="64644CF4"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w:t>
            </w:r>
            <w:proofErr w:type="gramStart"/>
            <w:r w:rsidRPr="00462CAB">
              <w:rPr>
                <w:rFonts w:ascii="標楷體" w:eastAsia="標楷體" w:hAnsi="標楷體" w:cs="Times New Roman" w:hint="eastAsia"/>
                <w:b/>
                <w:bCs/>
                <w:sz w:val="20"/>
                <w:szCs w:val="20"/>
              </w:rPr>
              <w:t>袋裝妥</w:t>
            </w:r>
            <w:proofErr w:type="gramEnd"/>
            <w:r w:rsidRPr="00462CAB">
              <w:rPr>
                <w:rFonts w:ascii="標楷體" w:eastAsia="標楷體" w:hAnsi="標楷體" w:cs="Times New Roman" w:hint="eastAsia"/>
                <w:b/>
                <w:bCs/>
                <w:sz w:val="20"/>
                <w:szCs w:val="20"/>
              </w:rPr>
              <w:t>。</w:t>
            </w:r>
          </w:p>
          <w:p w14:paraId="76E90C79"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14:paraId="65906402"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w:t>
            </w:r>
            <w:proofErr w:type="gramStart"/>
            <w:r w:rsidRPr="00462CAB">
              <w:rPr>
                <w:rFonts w:ascii="標楷體" w:eastAsia="標楷體" w:hAnsi="標楷體" w:cs="Times New Roman" w:hint="eastAsia"/>
                <w:b/>
                <w:bCs/>
                <w:kern w:val="0"/>
                <w:sz w:val="20"/>
                <w:szCs w:val="20"/>
              </w:rPr>
              <w:t>不</w:t>
            </w:r>
            <w:proofErr w:type="gramEnd"/>
            <w:r w:rsidRPr="00462CAB">
              <w:rPr>
                <w:rFonts w:ascii="標楷體" w:eastAsia="標楷體" w:hAnsi="標楷體" w:cs="Times New Roman" w:hint="eastAsia"/>
                <w:b/>
                <w:bCs/>
                <w:kern w:val="0"/>
                <w:sz w:val="20"/>
                <w:szCs w:val="20"/>
              </w:rPr>
              <w:t>全等情形，恕不予受理。</w:t>
            </w:r>
          </w:p>
          <w:p w14:paraId="6F5989D9" w14:textId="77777777"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14:paraId="590A43F7"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14:paraId="79DE379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14:paraId="5D069189"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14:paraId="600A2948" w14:textId="77777777"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14:paraId="00DE9A4F"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14:paraId="76D2726E"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14:paraId="027CECD6"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14:paraId="0D968AF6" w14:textId="77777777"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14:paraId="1F6BA453" w14:textId="77777777" w:rsidTr="00DC2D99">
        <w:trPr>
          <w:trHeight w:val="2201"/>
        </w:trPr>
        <w:tc>
          <w:tcPr>
            <w:tcW w:w="10956" w:type="dxa"/>
            <w:gridSpan w:val="6"/>
            <w:tcBorders>
              <w:top w:val="single" w:sz="6" w:space="0" w:color="auto"/>
              <w:left w:val="single" w:sz="24" w:space="0" w:color="auto"/>
              <w:right w:val="single" w:sz="24" w:space="0" w:color="auto"/>
            </w:tcBorders>
          </w:tcPr>
          <w:p w14:paraId="1EF036A2"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14:paraId="006CB45B"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654FAFD1"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7E070C89" w14:textId="2A5BEC52"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6F78E77E" w14:textId="446EEE85"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0C55B334"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7E758168" w14:textId="72D53557" w:rsidR="001D5962" w:rsidRPr="00462CAB" w:rsidRDefault="00252D6A" w:rsidP="001D5962">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proofErr w:type="gramStart"/>
            <w:r w:rsidRPr="00462CAB">
              <w:rPr>
                <w:rFonts w:ascii="標楷體" w:eastAsia="標楷體" w:hAnsi="標楷體" w:cs="細明體" w:hint="eastAsia"/>
                <w:kern w:val="0"/>
                <w:sz w:val="20"/>
                <w:szCs w:val="20"/>
              </w:rPr>
              <w:t>欲修讀</w:t>
            </w:r>
            <w:proofErr w:type="gramEnd"/>
            <w:r w:rsidRPr="00462CAB">
              <w:rPr>
                <w:rFonts w:ascii="標楷體" w:eastAsia="標楷體" w:hAnsi="標楷體" w:cs="細明體" w:hint="eastAsia"/>
                <w:kern w:val="0"/>
                <w:sz w:val="20"/>
                <w:szCs w:val="20"/>
              </w:rPr>
              <w:t>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A93381" w:rsidRPr="00A93381">
              <w:rPr>
                <w:rFonts w:ascii="Times New Roman" w:eastAsia="標楷體" w:hAnsi="Times New Roman" w:cs="Times New Roman" w:hint="eastAsia"/>
                <w:kern w:val="0"/>
                <w:sz w:val="20"/>
                <w:szCs w:val="20"/>
              </w:rPr>
              <w:t>，□博士</w:t>
            </w:r>
            <w:r w:rsidR="00A93381" w:rsidRPr="00A93381">
              <w:rPr>
                <w:rFonts w:ascii="Times New Roman" w:eastAsia="標楷體" w:hAnsi="Times New Roman" w:cs="Times New Roman" w:hint="eastAsia"/>
                <w:kern w:val="0"/>
                <w:sz w:val="20"/>
                <w:szCs w:val="20"/>
              </w:rPr>
              <w:t>Doctor</w:t>
            </w:r>
          </w:p>
          <w:p w14:paraId="7F71A4A4" w14:textId="77777777"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14:paraId="45C6309F" w14:textId="77777777"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14:paraId="5F442624" w14:textId="77777777"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w:t>
            </w:r>
            <w:proofErr w:type="spellStart"/>
            <w:r w:rsidR="00DC2D99" w:rsidRPr="00462CAB">
              <w:rPr>
                <w:rFonts w:ascii="標楷體" w:eastAsia="標楷體" w:hAnsi="標楷體" w:cs="Times New Roman"/>
                <w:b/>
                <w:kern w:val="0"/>
                <w:sz w:val="20"/>
                <w:szCs w:val="20"/>
                <w:lang w:val="x-none" w:eastAsia="x-none"/>
              </w:rPr>
              <w:t>與護照相同</w:t>
            </w:r>
            <w:proofErr w:type="spellEnd"/>
            <w:r w:rsidR="00DC2D99" w:rsidRPr="00462CAB">
              <w:rPr>
                <w:rFonts w:ascii="標楷體" w:eastAsia="標楷體" w:hAnsi="標楷體" w:cs="Times New Roman"/>
                <w:b/>
                <w:kern w:val="0"/>
                <w:sz w:val="20"/>
                <w:szCs w:val="20"/>
                <w:lang w:val="x-none" w:eastAsia="x-none"/>
              </w:rPr>
              <w:t>)</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14:paraId="54781FE0" w14:textId="77777777"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14:paraId="65941E70" w14:textId="77777777"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14:paraId="7F8BD6B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14:paraId="32B9577E"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14:paraId="0B5E3FFD" w14:textId="1474C6EC"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r w:rsidR="00A211B7">
              <w:rPr>
                <w:rFonts w:ascii="標楷體" w:eastAsia="標楷體" w:hAnsi="標楷體" w:cs="細明體" w:hint="eastAsia"/>
                <w:kern w:val="0"/>
                <w:sz w:val="20"/>
                <w:szCs w:val="20"/>
              </w:rPr>
              <w:t>方</w:t>
            </w:r>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14:paraId="39C97DC4"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14:paraId="01EA8C2B"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14:paraId="1E0FF76F"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14:paraId="556BB50F"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7E60999B" w14:textId="77777777"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AF1D73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0ADAB918" w14:textId="77777777"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14:paraId="03FB8C37" w14:textId="77777777"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14:paraId="643EB9D3"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19F329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200DDF6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F3F91C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14:paraId="54C7B38A" w14:textId="77777777"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14:paraId="0C3F9CD6" w14:textId="77777777"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14:paraId="7F708033" w14:textId="77777777"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0EDA606F" w14:textId="77777777"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14:paraId="207E8421"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309F99FD"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14:paraId="75E35AFE"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14:paraId="2E26CB8B"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14:paraId="215B6459" w14:textId="0C96E13E"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w:t>
            </w:r>
            <w:r w:rsidR="00047FD3" w:rsidRPr="00A211B7">
              <w:rPr>
                <w:rFonts w:ascii="標楷體" w:eastAsia="標楷體" w:hAnsi="標楷體" w:cs="Times New Roman" w:hint="eastAsia"/>
                <w:kern w:val="0"/>
                <w:sz w:val="20"/>
                <w:szCs w:val="20"/>
              </w:rPr>
              <w:t>E</w:t>
            </w:r>
            <w:r w:rsidRPr="00A211B7">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luyouru</w:t>
            </w:r>
            <w:r w:rsidRPr="00462CAB">
              <w:rPr>
                <w:rFonts w:ascii="Times New Roman" w:eastAsia="標楷體" w:hAnsi="Times New Roman" w:cs="Times New Roman"/>
                <w:kern w:val="0"/>
                <w:sz w:val="20"/>
                <w:szCs w:val="20"/>
              </w:rPr>
              <w:t>@dila.edu.tw</w:t>
            </w:r>
          </w:p>
          <w:p w14:paraId="4A255D6F"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14:paraId="167E4085" w14:textId="7533B311" w:rsidR="00DC2D99" w:rsidRPr="00462CAB" w:rsidRDefault="00252D6A" w:rsidP="00047FD3">
            <w:pPr>
              <w:autoSpaceDE w:val="0"/>
              <w:autoSpaceDN w:val="0"/>
              <w:adjustRightInd w:val="0"/>
              <w:snapToGrid w:val="0"/>
              <w:ind w:leftChars="100" w:left="240" w:firstLineChars="12" w:firstLine="24"/>
              <w:jc w:val="both"/>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14:paraId="047DF5F4"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14:paraId="6F5137A0" w14:textId="5F0014A3" w:rsidR="00DC2D99" w:rsidRPr="00462CAB" w:rsidRDefault="00047FD3"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Pr>
                <w:rFonts w:ascii="標楷體" w:eastAsia="標楷體" w:hAnsi="標楷體" w:cs="Times New Roman"/>
                <w:kern w:val="0"/>
                <w:sz w:val="20"/>
                <w:szCs w:val="20"/>
              </w:rPr>
              <w:t>(2</w:t>
            </w:r>
            <w:r w:rsidR="00252D6A" w:rsidRPr="00462CAB">
              <w:rPr>
                <w:rFonts w:ascii="標楷體" w:eastAsia="標楷體" w:hAnsi="標楷體" w:cs="Times New Roman"/>
                <w:kern w:val="0"/>
                <w:sz w:val="20"/>
                <w:szCs w:val="20"/>
              </w:rPr>
              <w:t>)</w:t>
            </w:r>
            <w:r w:rsidR="00252D6A" w:rsidRPr="00462CAB">
              <w:rPr>
                <w:rFonts w:ascii="標楷體" w:eastAsia="標楷體" w:hAnsi="標楷體" w:cs="Times New Roman" w:hint="eastAsia"/>
                <w:kern w:val="0"/>
                <w:sz w:val="20"/>
                <w:szCs w:val="20"/>
              </w:rPr>
              <w:t>郵寄下載列印</w:t>
            </w:r>
            <w:proofErr w:type="gramStart"/>
            <w:r w:rsidR="00252D6A" w:rsidRPr="00462CAB">
              <w:rPr>
                <w:rFonts w:ascii="標楷體" w:eastAsia="標楷體" w:hAnsi="標楷體" w:cs="Times New Roman" w:hint="eastAsia"/>
                <w:kern w:val="0"/>
                <w:sz w:val="20"/>
                <w:szCs w:val="20"/>
              </w:rPr>
              <w:t>本表紙本</w:t>
            </w:r>
            <w:proofErr w:type="gramEnd"/>
            <w:r w:rsidR="00252D6A" w:rsidRPr="00462CAB">
              <w:rPr>
                <w:rFonts w:ascii="標楷體" w:eastAsia="標楷體" w:hAnsi="標楷體" w:cs="Times New Roman" w:hint="eastAsia"/>
                <w:kern w:val="0"/>
                <w:sz w:val="20"/>
                <w:szCs w:val="20"/>
              </w:rPr>
              <w:t>，須親筆簽名。</w:t>
            </w:r>
          </w:p>
          <w:p w14:paraId="19CFF8DA" w14:textId="77777777"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14:paraId="5A8A8342" w14:textId="77777777"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26347899"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6AB2338D"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1708F06"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14:paraId="662BBB1C" w14:textId="77777777"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一式</w:t>
            </w:r>
            <w:r w:rsidRPr="00462CAB">
              <w:rPr>
                <w:rFonts w:ascii="標楷體" w:eastAsia="標楷體" w:hAnsi="標楷體" w:cs="細明體"/>
                <w:kern w:val="0"/>
                <w:sz w:val="20"/>
                <w:szCs w:val="20"/>
              </w:rPr>
              <w:t>2</w:t>
            </w:r>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14:paraId="36B60A86"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Two two-inches passport photo (Please attach it to the application form</w:t>
            </w:r>
            <w:r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14:paraId="00BE78FF"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1B5809B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F98FB75"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AF38953" w14:textId="361070C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hint="eastAsia"/>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14:paraId="7BE81C7A"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14:paraId="129960AB"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14:paraId="211E4CC6"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w:t>
            </w:r>
            <w:proofErr w:type="gramStart"/>
            <w:r w:rsidRPr="00462CAB">
              <w:rPr>
                <w:rFonts w:ascii="標楷體" w:eastAsia="標楷體" w:hAnsi="標楷體" w:cs="細明體" w:hint="eastAsia"/>
                <w:kern w:val="0"/>
                <w:sz w:val="20"/>
                <w:szCs w:val="20"/>
              </w:rPr>
              <w:t>臺</w:t>
            </w:r>
            <w:proofErr w:type="gramEnd"/>
            <w:r w:rsidRPr="00462CAB">
              <w:rPr>
                <w:rFonts w:ascii="標楷體" w:eastAsia="標楷體" w:hAnsi="標楷體" w:cs="細明體" w:hint="eastAsia"/>
                <w:kern w:val="0"/>
                <w:sz w:val="20"/>
                <w:szCs w:val="20"/>
              </w:rPr>
              <w:t>就學辦法</w:t>
            </w:r>
            <w:proofErr w:type="gramStart"/>
            <w:r w:rsidRPr="00462CAB">
              <w:rPr>
                <w:rFonts w:ascii="標楷體" w:eastAsia="標楷體" w:hAnsi="標楷體" w:cs="細明體" w:hint="eastAsia"/>
                <w:kern w:val="0"/>
                <w:sz w:val="20"/>
                <w:szCs w:val="20"/>
              </w:rPr>
              <w:t>第二條具外</w:t>
            </w:r>
            <w:proofErr w:type="gramEnd"/>
            <w:r w:rsidRPr="00462CAB">
              <w:rPr>
                <w:rFonts w:ascii="標楷體" w:eastAsia="標楷體" w:hAnsi="標楷體" w:cs="細明體" w:hint="eastAsia"/>
                <w:kern w:val="0"/>
                <w:sz w:val="20"/>
                <w:szCs w:val="20"/>
              </w:rPr>
              <w:t>國籍且（曾）兼具中華民國國籍之規定者，需另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14:paraId="22741ACD"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 xml:space="preserve">*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w:t>
            </w:r>
            <w:r w:rsidRPr="00462CAB">
              <w:rPr>
                <w:rFonts w:ascii="Times New Roman" w:eastAsia="微軟正黑體" w:hAnsi="Times New Roman" w:cs="Times New Roman"/>
                <w:kern w:val="0"/>
                <w:sz w:val="20"/>
                <w:szCs w:val="20"/>
              </w:rPr>
              <w:lastRenderedPageBreak/>
              <w:t>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14:paraId="5B350044"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lastRenderedPageBreak/>
              <w:t>1</w:t>
            </w:r>
          </w:p>
        </w:tc>
      </w:tr>
      <w:tr w:rsidR="00DC2D99" w:rsidRPr="00462CAB" w14:paraId="5CA3CE11"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B79A99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256BE637" w14:textId="5915F409"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14:paraId="376B9616" w14:textId="77777777"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14:paraId="3569961F"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14:paraId="2EB0EBB8"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14:paraId="544FBE1F" w14:textId="77777777"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14:paraId="123D81A8" w14:textId="77777777"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14:paraId="0F3E0C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13253952" w14:textId="77777777"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1614BBC9" w14:textId="3EF835A9" w:rsidR="00BB3D0F"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tcPr>
          <w:p w14:paraId="3474BBF4"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w:t>
            </w:r>
            <w:proofErr w:type="gramStart"/>
            <w:r w:rsidRPr="00462CAB">
              <w:rPr>
                <w:rFonts w:ascii="標楷體" w:eastAsia="標楷體" w:hAnsi="標楷體" w:cs="細明體" w:hint="eastAsia"/>
                <w:kern w:val="0"/>
                <w:sz w:val="20"/>
                <w:szCs w:val="20"/>
              </w:rPr>
              <w:t>加附經公證</w:t>
            </w:r>
            <w:proofErr w:type="gramEnd"/>
            <w:r w:rsidRPr="00462CAB">
              <w:rPr>
                <w:rFonts w:ascii="標楷體" w:eastAsia="標楷體" w:hAnsi="標楷體" w:cs="細明體" w:hint="eastAsia"/>
                <w:kern w:val="0"/>
                <w:sz w:val="20"/>
                <w:szCs w:val="20"/>
              </w:rPr>
              <w:t>之中文或英文譯本</w:t>
            </w:r>
            <w:r w:rsidRPr="00462CAB">
              <w:rPr>
                <w:rFonts w:ascii="標楷體" w:eastAsia="標楷體" w:hAnsi="標楷體" w:cs="細明體"/>
                <w:kern w:val="0"/>
                <w:sz w:val="20"/>
                <w:szCs w:val="20"/>
              </w:rPr>
              <w:t>)</w:t>
            </w:r>
          </w:p>
          <w:p w14:paraId="7D5B4060" w14:textId="77777777"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14:paraId="30C1A0AE" w14:textId="77777777"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37C9D01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5A64FEF2"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6F956E64" w14:textId="5FB88D8B"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hideMark/>
          </w:tcPr>
          <w:p w14:paraId="52B8E26C"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w:t>
            </w:r>
            <w:r w:rsidR="00A523D1" w:rsidRPr="00A523D1">
              <w:rPr>
                <w:rFonts w:ascii="標楷體" w:eastAsia="標楷體" w:hAnsi="標楷體" w:cs="Times New Roman" w:hint="eastAsia"/>
                <w:bCs/>
                <w:kern w:val="0"/>
                <w:sz w:val="20"/>
                <w:szCs w:val="20"/>
              </w:rPr>
              <w:t>一般在家眾至少NTD 120,000 或USD 4,000，出家眾至少NTD30,000或</w:t>
            </w:r>
            <w:r w:rsidR="00A523D1">
              <w:rPr>
                <w:rFonts w:ascii="標楷體" w:eastAsia="標楷體" w:hAnsi="標楷體" w:cs="Times New Roman" w:hint="eastAsia"/>
                <w:bCs/>
                <w:kern w:val="0"/>
                <w:sz w:val="20"/>
                <w:szCs w:val="20"/>
              </w:rPr>
              <w:t>USD 1,000</w:t>
            </w:r>
            <w:r w:rsidRPr="00462CAB">
              <w:rPr>
                <w:rFonts w:ascii="標楷體" w:eastAsia="標楷體" w:hAnsi="標楷體" w:cs="Times New Roman" w:hint="eastAsia"/>
                <w:bCs/>
                <w:kern w:val="0"/>
                <w:sz w:val="20"/>
                <w:szCs w:val="20"/>
              </w:rPr>
              <w:t>，請選擇以下任一種方式繳交：</w:t>
            </w:r>
          </w:p>
          <w:p w14:paraId="19D318E3"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A financial </w:t>
            </w:r>
            <w:proofErr w:type="gramStart"/>
            <w:r w:rsidRPr="00462CAB">
              <w:rPr>
                <w:rFonts w:ascii="Times New Roman" w:eastAsia="標楷體" w:hAnsi="Times New Roman" w:cs="Times New Roman"/>
                <w:kern w:val="0"/>
                <w:sz w:val="20"/>
                <w:szCs w:val="20"/>
              </w:rPr>
              <w:t>statement</w:t>
            </w:r>
            <w:r w:rsidRPr="00462CAB">
              <w:rPr>
                <w:rFonts w:ascii="Times New Roman" w:eastAsia="微軟正黑體" w:hAnsi="Times New Roman" w:cs="Times New Roman"/>
                <w:sz w:val="20"/>
                <w:szCs w:val="20"/>
              </w:rPr>
              <w:t>(</w:t>
            </w:r>
            <w:proofErr w:type="gramEnd"/>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71774E">
              <w:rPr>
                <w:rFonts w:ascii="Times New Roman" w:eastAsia="微軟正黑體" w:hAnsi="Times New Roman" w:cs="Times New Roman"/>
                <w:sz w:val="20"/>
                <w:szCs w:val="20"/>
              </w:rPr>
              <w:t xml:space="preserve"> </w:t>
            </w:r>
            <w:r w:rsidR="00A523D1" w:rsidRPr="0071774E">
              <w:rPr>
                <w:rFonts w:ascii="Times New Roman" w:eastAsia="微軟正黑體" w:hAnsi="Times New Roman" w:cs="Times New Roman" w:hint="eastAsia"/>
                <w:sz w:val="20"/>
                <w:szCs w:val="20"/>
              </w:rPr>
              <w:t>A</w:t>
            </w:r>
            <w:r w:rsidR="00A523D1" w:rsidRPr="0071774E">
              <w:rPr>
                <w:rFonts w:ascii="Times New Roman" w:eastAsia="標楷體" w:hAnsi="Times New Roman" w:cs="Times New Roman"/>
                <w:kern w:val="0"/>
                <w:sz w:val="20"/>
                <w:szCs w:val="20"/>
              </w:rPr>
              <w:t>t least USD 4,000 or NTD 120,000 for lay students, or at least USD 1,000 or NTD 30,000 for monastic students</w:t>
            </w:r>
            <w:r w:rsidRPr="0071774E">
              <w:rPr>
                <w:rFonts w:ascii="Times New Roman" w:eastAsia="標楷體" w:hAnsi="Times New Roman" w:cs="Times New Roman"/>
                <w:kern w:val="0"/>
                <w:sz w:val="20"/>
                <w:szCs w:val="20"/>
              </w:rPr>
              <w:t xml:space="preserve"> is required.</w:t>
            </w:r>
            <w:r w:rsidRPr="00A523D1">
              <w:rPr>
                <w:rFonts w:ascii="Times New Roman" w:eastAsia="標楷體" w:hAnsi="Times New Roman" w:cs="Times New Roman"/>
                <w:color w:val="FF0000"/>
                <w:kern w:val="0"/>
                <w:sz w:val="20"/>
                <w:szCs w:val="20"/>
              </w:rPr>
              <w:t xml:space="preserve"> </w:t>
            </w:r>
            <w:r w:rsidRPr="00462CAB">
              <w:rPr>
                <w:rFonts w:ascii="Times New Roman" w:eastAsia="標楷體" w:hAnsi="Times New Roman" w:cs="Times New Roman"/>
                <w:kern w:val="0"/>
                <w:sz w:val="20"/>
                <w:szCs w:val="20"/>
              </w:rPr>
              <w:t>Please select one of the following ways of submission:</w:t>
            </w:r>
          </w:p>
          <w:p w14:paraId="526E7329"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14:paraId="7244DCA9" w14:textId="77777777"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14:paraId="56D22765"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14:paraId="573E2C06" w14:textId="77777777"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14:paraId="072BD65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298A3CD4"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54410D6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5EACC6DE" w14:textId="6F2314F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tcPr>
          <w:p w14:paraId="25561C4D"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14:paraId="73886DCB" w14:textId="77777777"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14:paraId="53E8EAF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6F536D66" w14:textId="77777777"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14:paraId="374C4E9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14:paraId="057075FD" w14:textId="5C3068C1"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0</w:t>
            </w:r>
          </w:p>
        </w:tc>
        <w:tc>
          <w:tcPr>
            <w:tcW w:w="4536" w:type="dxa"/>
            <w:vMerge w:val="restart"/>
            <w:tcBorders>
              <w:top w:val="single" w:sz="6" w:space="0" w:color="auto"/>
              <w:left w:val="single" w:sz="6" w:space="0" w:color="auto"/>
              <w:right w:val="single" w:sz="4" w:space="0" w:color="auto"/>
            </w:tcBorders>
            <w:vAlign w:val="center"/>
          </w:tcPr>
          <w:p w14:paraId="466B310B" w14:textId="6380343D"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w:t>
            </w:r>
            <w:proofErr w:type="gramStart"/>
            <w:r w:rsidRPr="00462CAB">
              <w:rPr>
                <w:rFonts w:ascii="標楷體" w:eastAsia="標楷體" w:hAnsi="標楷體" w:cs="細明體" w:hint="eastAsia"/>
                <w:kern w:val="0"/>
                <w:sz w:val="20"/>
                <w:szCs w:val="20"/>
              </w:rPr>
              <w:t>研</w:t>
            </w:r>
            <w:proofErr w:type="gramEnd"/>
            <w:r w:rsidRPr="00462CAB">
              <w:rPr>
                <w:rFonts w:ascii="標楷體" w:eastAsia="標楷體" w:hAnsi="標楷體" w:cs="細明體" w:hint="eastAsia"/>
                <w:kern w:val="0"/>
                <w:sz w:val="20"/>
                <w:szCs w:val="20"/>
              </w:rPr>
              <w:t>讀計畫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14:paraId="19454D70" w14:textId="375298A1" w:rsidR="00DC2D99" w:rsidRPr="00462CAB" w:rsidRDefault="00252D6A" w:rsidP="00047FD3">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14:paraId="12B87E62" w14:textId="100382FA"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r w:rsidR="00047FD3" w:rsidRPr="00047FD3">
              <w:rPr>
                <w:rFonts w:ascii="Times New Roman" w:eastAsia="標楷體" w:hAnsi="Times New Roman" w:cs="Times New Roman" w:hint="eastAsia"/>
                <w:color w:val="D9D9D9" w:themeColor="background1" w:themeShade="D9"/>
                <w:kern w:val="0"/>
                <w:sz w:val="20"/>
                <w:szCs w:val="20"/>
              </w:rPr>
              <w:t>自傳</w:t>
            </w:r>
          </w:p>
        </w:tc>
        <w:tc>
          <w:tcPr>
            <w:tcW w:w="831" w:type="dxa"/>
            <w:tcBorders>
              <w:top w:val="single" w:sz="6" w:space="0" w:color="auto"/>
              <w:left w:val="single" w:sz="4" w:space="0" w:color="auto"/>
              <w:bottom w:val="single" w:sz="4" w:space="0" w:color="auto"/>
              <w:right w:val="single" w:sz="24" w:space="0" w:color="auto"/>
            </w:tcBorders>
            <w:vAlign w:val="center"/>
          </w:tcPr>
          <w:p w14:paraId="4AD52E06"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5557DE6F" w14:textId="77777777" w:rsidTr="00DC2D99">
        <w:trPr>
          <w:cantSplit/>
          <w:trHeight w:val="437"/>
        </w:trPr>
        <w:tc>
          <w:tcPr>
            <w:tcW w:w="772" w:type="dxa"/>
            <w:vMerge/>
            <w:tcBorders>
              <w:left w:val="single" w:sz="24" w:space="0" w:color="auto"/>
              <w:right w:val="single" w:sz="6" w:space="0" w:color="auto"/>
            </w:tcBorders>
            <w:vAlign w:val="center"/>
          </w:tcPr>
          <w:p w14:paraId="6E98DE5C"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79975672"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DC4A53"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471C362E" w14:textId="466659A3"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r w:rsidR="00047FD3">
              <w:rPr>
                <w:rFonts w:ascii="Times New Roman" w:eastAsia="標楷體" w:hAnsi="Times New Roman" w:cs="Times New Roman" w:hint="eastAsia"/>
                <w:kern w:val="0"/>
                <w:sz w:val="20"/>
                <w:szCs w:val="20"/>
              </w:rPr>
              <w:t xml:space="preserve"> </w:t>
            </w:r>
            <w:proofErr w:type="gramStart"/>
            <w:r w:rsidR="00047FD3" w:rsidRPr="00047FD3">
              <w:rPr>
                <w:rFonts w:ascii="標楷體" w:eastAsia="標楷體" w:hAnsi="標楷體" w:cs="細明體" w:hint="eastAsia"/>
                <w:color w:val="D9D9D9" w:themeColor="background1" w:themeShade="D9"/>
                <w:kern w:val="0"/>
                <w:sz w:val="20"/>
                <w:szCs w:val="20"/>
              </w:rPr>
              <w:t>研</w:t>
            </w:r>
            <w:proofErr w:type="gramEnd"/>
            <w:r w:rsidR="00047FD3" w:rsidRPr="00047FD3">
              <w:rPr>
                <w:rFonts w:ascii="標楷體" w:eastAsia="標楷體" w:hAnsi="標楷體" w:cs="細明體" w:hint="eastAsia"/>
                <w:color w:val="D9D9D9" w:themeColor="background1" w:themeShade="D9"/>
                <w:kern w:val="0"/>
                <w:sz w:val="20"/>
                <w:szCs w:val="20"/>
              </w:rPr>
              <w:t>讀計畫</w:t>
            </w:r>
          </w:p>
        </w:tc>
        <w:tc>
          <w:tcPr>
            <w:tcW w:w="831" w:type="dxa"/>
            <w:tcBorders>
              <w:top w:val="single" w:sz="4" w:space="0" w:color="auto"/>
              <w:left w:val="single" w:sz="4" w:space="0" w:color="auto"/>
              <w:bottom w:val="single" w:sz="4" w:space="0" w:color="auto"/>
              <w:right w:val="single" w:sz="24" w:space="0" w:color="auto"/>
            </w:tcBorders>
            <w:vAlign w:val="center"/>
          </w:tcPr>
          <w:p w14:paraId="20576F5C"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6A88D3AB" w14:textId="77777777" w:rsidTr="00DC2D99">
        <w:trPr>
          <w:cantSplit/>
          <w:trHeight w:val="414"/>
        </w:trPr>
        <w:tc>
          <w:tcPr>
            <w:tcW w:w="772" w:type="dxa"/>
            <w:vMerge/>
            <w:tcBorders>
              <w:left w:val="single" w:sz="24" w:space="0" w:color="auto"/>
              <w:right w:val="single" w:sz="6" w:space="0" w:color="auto"/>
            </w:tcBorders>
            <w:vAlign w:val="center"/>
          </w:tcPr>
          <w:p w14:paraId="26FD2324"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5839D53F"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B6C26E"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274DC90F" w14:textId="646BBCA5"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r w:rsidR="00600367">
              <w:rPr>
                <w:rFonts w:ascii="Times New Roman" w:eastAsia="標楷體" w:hAnsi="Times New Roman" w:cs="Times New Roman"/>
                <w:kern w:val="0"/>
                <w:sz w:val="20"/>
                <w:szCs w:val="20"/>
              </w:rPr>
              <w:t xml:space="preserve"> </w:t>
            </w:r>
            <w:r w:rsidR="00600367" w:rsidRPr="00600367">
              <w:rPr>
                <w:rFonts w:ascii="標楷體" w:eastAsia="標楷體" w:hAnsi="標楷體" w:cs="細明體" w:hint="eastAsia"/>
                <w:color w:val="D9D9D9" w:themeColor="background1" w:themeShade="D9"/>
                <w:kern w:val="0"/>
                <w:sz w:val="20"/>
                <w:szCs w:val="20"/>
              </w:rPr>
              <w:t>華語文檢定成績證明</w:t>
            </w:r>
          </w:p>
        </w:tc>
        <w:tc>
          <w:tcPr>
            <w:tcW w:w="831" w:type="dxa"/>
            <w:tcBorders>
              <w:top w:val="single" w:sz="4" w:space="0" w:color="auto"/>
              <w:left w:val="single" w:sz="4" w:space="0" w:color="auto"/>
              <w:bottom w:val="single" w:sz="4" w:space="0" w:color="auto"/>
              <w:right w:val="single" w:sz="24" w:space="0" w:color="auto"/>
            </w:tcBorders>
            <w:vAlign w:val="center"/>
          </w:tcPr>
          <w:p w14:paraId="6E2708C8"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1651E574" w14:textId="77777777" w:rsidTr="00DC2D99">
        <w:trPr>
          <w:cantSplit/>
          <w:trHeight w:val="394"/>
        </w:trPr>
        <w:tc>
          <w:tcPr>
            <w:tcW w:w="772" w:type="dxa"/>
            <w:vMerge/>
            <w:tcBorders>
              <w:left w:val="single" w:sz="24" w:space="0" w:color="auto"/>
              <w:bottom w:val="single" w:sz="6" w:space="0" w:color="auto"/>
              <w:right w:val="single" w:sz="6" w:space="0" w:color="auto"/>
            </w:tcBorders>
            <w:vAlign w:val="center"/>
          </w:tcPr>
          <w:p w14:paraId="1E2D406F"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14:paraId="490D98B9"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14:paraId="29A8C61A"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14:paraId="4AC4A591" w14:textId="77777777"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14:paraId="75108882"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3EBE680C" w14:textId="77777777"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14:paraId="5EDC614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478D3F08" w14:textId="642632A5"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10B7E602"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14:paraId="79FF94DE" w14:textId="77777777"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14:paraId="5CFF070D" w14:textId="77777777"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DC2D99" w:rsidRPr="00462CAB" w14:paraId="160B674E" w14:textId="77777777"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14:paraId="29AA6489"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14:paraId="08DF9CE3" w14:textId="5FCAF5F4" w:rsidR="00DC2D99" w:rsidRPr="00A211B7"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表件交寄</w:t>
            </w:r>
            <w:r w:rsidRPr="009E68E3">
              <w:rPr>
                <w:rFonts w:ascii="標楷體" w:eastAsia="標楷體" w:hAnsi="標楷體" w:cs="新細明體" w:hint="eastAsia"/>
                <w:bCs/>
                <w:color w:val="262626" w:themeColor="text1" w:themeTint="D9"/>
                <w:sz w:val="20"/>
                <w:szCs w:val="20"/>
              </w:rPr>
              <w:t>：</w:t>
            </w:r>
            <w:r w:rsidRPr="00D1155D">
              <w:rPr>
                <w:rFonts w:ascii="標楷體" w:eastAsia="標楷體" w:hAnsi="標楷體" w:cs="新細明體"/>
                <w:bCs/>
                <w:sz w:val="20"/>
                <w:szCs w:val="20"/>
              </w:rPr>
              <w:t>20</w:t>
            </w:r>
            <w:r w:rsidR="00631D4A" w:rsidRPr="00D1155D">
              <w:rPr>
                <w:rFonts w:ascii="標楷體" w:eastAsia="標楷體" w:hAnsi="標楷體" w:cs="新細明體"/>
                <w:bCs/>
                <w:sz w:val="20"/>
                <w:szCs w:val="20"/>
              </w:rPr>
              <w:t>2</w:t>
            </w:r>
            <w:r w:rsidR="00600367" w:rsidRPr="00D1155D">
              <w:rPr>
                <w:rFonts w:ascii="標楷體" w:eastAsia="標楷體" w:hAnsi="標楷體" w:cs="新細明體"/>
                <w:bCs/>
                <w:sz w:val="20"/>
                <w:szCs w:val="20"/>
              </w:rPr>
              <w:t>4</w:t>
            </w:r>
            <w:r w:rsidRPr="00D1155D">
              <w:rPr>
                <w:rFonts w:ascii="標楷體" w:eastAsia="標楷體" w:hAnsi="標楷體" w:cs="新細明體" w:hint="eastAsia"/>
                <w:bCs/>
                <w:sz w:val="20"/>
                <w:szCs w:val="20"/>
              </w:rPr>
              <w:t>年</w:t>
            </w:r>
            <w:r w:rsidR="00B0578F" w:rsidRPr="00D1155D">
              <w:rPr>
                <w:rFonts w:ascii="標楷體" w:eastAsia="標楷體" w:hAnsi="標楷體" w:cs="新細明體" w:hint="eastAsia"/>
                <w:bCs/>
                <w:sz w:val="20"/>
                <w:szCs w:val="20"/>
              </w:rPr>
              <w:t>3</w:t>
            </w:r>
            <w:r w:rsidRPr="00D1155D">
              <w:rPr>
                <w:rFonts w:ascii="標楷體" w:eastAsia="標楷體" w:hAnsi="標楷體" w:cs="新細明體"/>
                <w:bCs/>
                <w:sz w:val="20"/>
                <w:szCs w:val="20"/>
              </w:rPr>
              <w:t xml:space="preserve"> </w:t>
            </w:r>
            <w:r w:rsidRPr="00D1155D">
              <w:rPr>
                <w:rFonts w:ascii="標楷體" w:eastAsia="標楷體" w:hAnsi="標楷體" w:cs="新細明體" w:hint="eastAsia"/>
                <w:bCs/>
                <w:sz w:val="20"/>
                <w:szCs w:val="20"/>
              </w:rPr>
              <w:t>月</w:t>
            </w:r>
            <w:r w:rsidR="00600367" w:rsidRPr="00D1155D">
              <w:rPr>
                <w:rFonts w:ascii="標楷體" w:eastAsia="標楷體" w:hAnsi="標楷體" w:cs="新細明體"/>
                <w:bCs/>
                <w:sz w:val="20"/>
                <w:szCs w:val="20"/>
              </w:rPr>
              <w:t>27</w:t>
            </w:r>
            <w:r w:rsidRPr="00D1155D">
              <w:rPr>
                <w:rFonts w:ascii="標楷體" w:eastAsia="標楷體" w:hAnsi="標楷體" w:cs="新細明體" w:hint="eastAsia"/>
                <w:bCs/>
                <w:sz w:val="20"/>
                <w:szCs w:val="20"/>
              </w:rPr>
              <w:t>日</w:t>
            </w:r>
            <w:r w:rsidRPr="00D1155D">
              <w:rPr>
                <w:rFonts w:ascii="標楷體" w:eastAsia="標楷體" w:hAnsi="標楷體" w:cs="新細明體"/>
                <w:bCs/>
                <w:sz w:val="20"/>
                <w:szCs w:val="20"/>
              </w:rPr>
              <w:t>(</w:t>
            </w:r>
            <w:r w:rsidRPr="00D1155D">
              <w:rPr>
                <w:rFonts w:ascii="標楷體" w:eastAsia="標楷體" w:hAnsi="標楷體" w:cs="新細明體" w:hint="eastAsia"/>
                <w:bCs/>
                <w:sz w:val="20"/>
                <w:szCs w:val="20"/>
              </w:rPr>
              <w:t>星期</w:t>
            </w:r>
            <w:r w:rsidR="00AA2834" w:rsidRPr="00D1155D">
              <w:rPr>
                <w:rFonts w:ascii="標楷體" w:eastAsia="標楷體" w:hAnsi="標楷體" w:cs="新細明體" w:hint="eastAsia"/>
                <w:bCs/>
                <w:sz w:val="20"/>
                <w:szCs w:val="20"/>
              </w:rPr>
              <w:t>三</w:t>
            </w:r>
            <w:r w:rsidRPr="00D1155D">
              <w:rPr>
                <w:rFonts w:ascii="標楷體" w:eastAsia="標楷體" w:hAnsi="標楷體" w:cs="新細明體"/>
                <w:bCs/>
                <w:sz w:val="20"/>
                <w:szCs w:val="20"/>
              </w:rPr>
              <w:t>)</w:t>
            </w:r>
            <w:r w:rsidRPr="00D1155D">
              <w:rPr>
                <w:rFonts w:ascii="標楷體" w:eastAsia="標楷體" w:hAnsi="標楷體" w:cs="新細明體" w:hint="eastAsia"/>
                <w:bCs/>
                <w:sz w:val="20"/>
                <w:szCs w:val="20"/>
              </w:rPr>
              <w:t>前</w:t>
            </w:r>
            <w:r w:rsidRPr="00A211B7">
              <w:rPr>
                <w:rFonts w:ascii="標楷體" w:eastAsia="標楷體" w:hAnsi="標楷體" w:cs="新細明體" w:hint="eastAsia"/>
                <w:bCs/>
                <w:sz w:val="20"/>
                <w:szCs w:val="20"/>
              </w:rPr>
              <w:t>，郵寄</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以郵戳為憑</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或現場送件，逾期不受理。</w:t>
            </w:r>
          </w:p>
          <w:p w14:paraId="05925E06" w14:textId="3AECD0E8"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A211B7">
              <w:rPr>
                <w:rFonts w:ascii="Times New Roman" w:eastAsia="標楷體" w:hAnsi="Times New Roman" w:cs="Times New Roman"/>
                <w:bCs/>
                <w:sz w:val="20"/>
                <w:szCs w:val="20"/>
              </w:rPr>
              <w:t xml:space="preserve">Application submission: The application deadline is </w:t>
            </w:r>
            <w:r w:rsidR="00B0578F" w:rsidRPr="00A211B7">
              <w:rPr>
                <w:rFonts w:ascii="Times New Roman" w:eastAsia="標楷體" w:hAnsi="Times New Roman" w:cs="Times New Roman"/>
                <w:bCs/>
                <w:sz w:val="20"/>
                <w:szCs w:val="20"/>
              </w:rPr>
              <w:t>March</w:t>
            </w:r>
            <w:r w:rsidRPr="00A211B7">
              <w:rPr>
                <w:rFonts w:ascii="Times New Roman" w:eastAsia="標楷體" w:hAnsi="Times New Roman" w:cs="Times New Roman"/>
                <w:bCs/>
                <w:sz w:val="20"/>
                <w:szCs w:val="20"/>
              </w:rPr>
              <w:t xml:space="preserve"> </w:t>
            </w:r>
            <w:r w:rsidR="00600367" w:rsidRPr="00D1155D">
              <w:rPr>
                <w:rFonts w:ascii="Times New Roman" w:eastAsia="標楷體" w:hAnsi="Times New Roman" w:cs="Times New Roman"/>
                <w:bCs/>
                <w:sz w:val="20"/>
                <w:szCs w:val="20"/>
              </w:rPr>
              <w:t>27</w:t>
            </w:r>
            <w:r w:rsidRPr="00D1155D">
              <w:rPr>
                <w:rFonts w:ascii="Times New Roman" w:eastAsia="標楷體" w:hAnsi="Times New Roman" w:cs="Times New Roman"/>
                <w:bCs/>
                <w:sz w:val="20"/>
                <w:szCs w:val="20"/>
              </w:rPr>
              <w:t>, 20</w:t>
            </w:r>
            <w:r w:rsidR="00AA2834" w:rsidRPr="00D1155D">
              <w:rPr>
                <w:rFonts w:ascii="Times New Roman" w:eastAsia="標楷體" w:hAnsi="Times New Roman" w:cs="Times New Roman" w:hint="eastAsia"/>
                <w:bCs/>
                <w:sz w:val="20"/>
                <w:szCs w:val="20"/>
              </w:rPr>
              <w:t>2</w:t>
            </w:r>
            <w:r w:rsidR="00600367" w:rsidRPr="00D1155D">
              <w:rPr>
                <w:rFonts w:ascii="Times New Roman" w:eastAsia="標楷體" w:hAnsi="Times New Roman" w:cs="Times New Roman"/>
                <w:bCs/>
                <w:sz w:val="20"/>
                <w:szCs w:val="20"/>
              </w:rPr>
              <w:t>4</w:t>
            </w:r>
            <w:r w:rsidRPr="00A211B7">
              <w:rPr>
                <w:rFonts w:ascii="Times New Roman" w:eastAsia="標楷體" w:hAnsi="Times New Roman" w:cs="Times New Roman"/>
                <w:bCs/>
                <w:sz w:val="20"/>
                <w:szCs w:val="20"/>
              </w:rPr>
              <w:t>.</w:t>
            </w:r>
            <w:r w:rsidRPr="00462CAB">
              <w:rPr>
                <w:rFonts w:ascii="Times New Roman" w:eastAsia="標楷體" w:hAnsi="Times New Roman" w:cs="Times New Roman"/>
                <w:bCs/>
                <w:sz w:val="20"/>
                <w:szCs w:val="20"/>
              </w:rPr>
              <w:t xml:space="preserve"> Applications can be submitted in person or by mail. Applications postmarked after the deadline will not be processed.</w:t>
            </w:r>
          </w:p>
          <w:p w14:paraId="5B2DD070" w14:textId="77777777"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本校收到申請資料後，報名程式才算完成。以電子郵件或傳真方式送件，不予受理。</w:t>
            </w:r>
          </w:p>
          <w:p w14:paraId="07A244BD" w14:textId="77777777"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14:paraId="7733B749" w14:textId="77777777"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14:paraId="4E86D182" w14:textId="77777777"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14:paraId="25204E95" w14:textId="77777777"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14:paraId="63736240" w14:textId="77777777"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14:paraId="5C8D0CF6" w14:textId="77777777"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14:paraId="2A371FCC" w14:textId="77777777" w:rsidR="00DC2D99" w:rsidRPr="00462CAB" w:rsidRDefault="00DC2D99" w:rsidP="00DC2D99">
      <w:pPr>
        <w:rPr>
          <w:rFonts w:ascii="Times New Roman" w:eastAsia="新細明體" w:hAnsi="Times New Roman" w:cs="Times New Roman"/>
          <w:szCs w:val="24"/>
        </w:rPr>
      </w:pPr>
    </w:p>
    <w:p w14:paraId="1FCB9434" w14:textId="77777777"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14:paraId="6001401E" w14:textId="77777777" w:rsidR="00DC2D99" w:rsidRPr="00462CAB" w:rsidRDefault="00DC2D99" w:rsidP="00DC2D99">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462CAB">
        <w:rPr>
          <w:rFonts w:ascii="Arial" w:eastAsia="新細明體" w:hAnsi="Arial" w:cs="Times New Roman"/>
          <w:bCs/>
          <w:kern w:val="52"/>
          <w:szCs w:val="24"/>
        </w:rPr>
        <w:br w:type="page"/>
      </w:r>
      <w:bookmarkStart w:id="0" w:name="_Toc119431963"/>
      <w:r w:rsidR="00252D6A" w:rsidRPr="00462CAB">
        <w:rPr>
          <w:rFonts w:ascii="Times New Roman" w:eastAsia="標楷體" w:hAnsi="Times New Roman" w:cs="Times New Roman" w:hint="eastAsia"/>
          <w:b/>
          <w:bCs/>
          <w:kern w:val="52"/>
          <w:sz w:val="40"/>
          <w:szCs w:val="40"/>
        </w:rPr>
        <w:lastRenderedPageBreak/>
        <w:t>切結書</w:t>
      </w:r>
      <w:r w:rsidR="00252D6A" w:rsidRPr="00462CAB">
        <w:rPr>
          <w:rFonts w:ascii="Times New Roman" w:eastAsia="標楷體" w:hAnsi="Times New Roman" w:cs="Times New Roman"/>
          <w:b/>
          <w:bCs/>
          <w:kern w:val="52"/>
          <w:sz w:val="40"/>
          <w:szCs w:val="40"/>
        </w:rPr>
        <w:t xml:space="preserve"> Deposition</w:t>
      </w:r>
      <w:bookmarkEnd w:id="0"/>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14:paraId="70F24F34" w14:textId="77777777" w:rsidTr="00B4547D">
        <w:trPr>
          <w:trHeight w:val="782"/>
          <w:jc w:val="center"/>
        </w:trPr>
        <w:tc>
          <w:tcPr>
            <w:tcW w:w="1517" w:type="pct"/>
            <w:vAlign w:val="center"/>
          </w:tcPr>
          <w:p w14:paraId="2B05A5B4" w14:textId="77777777" w:rsidR="00DC2D99" w:rsidRPr="00462CAB" w:rsidRDefault="00DC2D99" w:rsidP="00DC2D99">
            <w:pPr>
              <w:adjustRightInd w:val="0"/>
              <w:snapToGrid w:val="0"/>
              <w:spacing w:line="240" w:lineRule="exact"/>
              <w:textAlignment w:val="baseline"/>
              <w:rPr>
                <w:rFonts w:ascii="標楷體" w:eastAsia="標楷體" w:hAnsi="標楷體" w:cs="Times New Roman"/>
                <w:kern w:val="0"/>
                <w:sz w:val="22"/>
              </w:rPr>
            </w:pPr>
            <w:r w:rsidRPr="007E7FEB">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E0B4197" wp14:editId="70E01345">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52F503A8" w14:textId="77777777" w:rsidR="004B397F" w:rsidRPr="006F6FA3" w:rsidRDefault="004B397F"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B4197" id="文字方塊 16" o:spid="_x0000_s1027"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" strokeweight="1pt">
                      <v:textbox>
                        <w:txbxContent>
                          <w:p w14:paraId="52F503A8" w14:textId="77777777" w:rsidR="004B397F" w:rsidRPr="006F6FA3" w:rsidRDefault="004B397F"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Pr>
                <w:rFonts w:ascii="標楷體" w:eastAsia="標楷體" w:hAnsi="標楷體" w:cs="Times New Roman" w:hint="eastAsia"/>
                <w:kern w:val="0"/>
                <w:sz w:val="22"/>
              </w:rPr>
              <w:t>報考系所別</w:t>
            </w:r>
          </w:p>
          <w:p w14:paraId="12B2A5F6" w14:textId="77777777" w:rsidR="00DC2D99" w:rsidRPr="00462CAB" w:rsidRDefault="00252D6A" w:rsidP="00DC2D99">
            <w:pPr>
              <w:adjustRightInd w:val="0"/>
              <w:snapToGrid w:val="0"/>
              <w:spacing w:line="240" w:lineRule="exact"/>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School/Institute of Application</w:t>
            </w:r>
          </w:p>
        </w:tc>
        <w:tc>
          <w:tcPr>
            <w:tcW w:w="3483" w:type="pct"/>
          </w:tcPr>
          <w:p w14:paraId="6A95915A"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06F61260"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08465ECC" w14:textId="77777777"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0EAF5D6D" w14:textId="366B6729"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789FE39A"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28EB9650" w14:textId="41AAC101" w:rsidR="00DC2D99" w:rsidRPr="00462CAB" w:rsidRDefault="00252D6A" w:rsidP="00A93381">
            <w:pPr>
              <w:adjustRightInd w:val="0"/>
              <w:snapToGrid w:val="0"/>
              <w:spacing w:line="240" w:lineRule="atLeast"/>
              <w:jc w:val="both"/>
              <w:rPr>
                <w:rFonts w:ascii="Arial" w:eastAsia="細明體" w:hAnsi="Arial" w:cs="Times New Roman"/>
                <w:kern w:val="0"/>
                <w:sz w:val="21"/>
                <w:szCs w:val="21"/>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A93381" w:rsidRPr="00A93381">
              <w:rPr>
                <w:rFonts w:ascii="標楷體" w:eastAsia="標楷體" w:hAnsi="標楷體" w:cs="細明體" w:hint="eastAsia"/>
                <w:kern w:val="0"/>
                <w:sz w:val="20"/>
                <w:szCs w:val="20"/>
              </w:rPr>
              <w:t>，</w:t>
            </w:r>
            <w:r w:rsidR="00A93381" w:rsidRPr="00A93381">
              <w:rPr>
                <w:rFonts w:ascii="標楷體" w:eastAsia="標楷體" w:hAnsi="標楷體" w:cs="細明體" w:hint="eastAsia"/>
                <w:color w:val="262626" w:themeColor="text1" w:themeTint="D9"/>
                <w:kern w:val="0"/>
                <w:sz w:val="20"/>
                <w:szCs w:val="20"/>
              </w:rPr>
              <w:t>□</w:t>
            </w:r>
            <w:r w:rsidR="00A93381" w:rsidRPr="00A93381">
              <w:rPr>
                <w:rFonts w:ascii="Times New Roman" w:eastAsia="標楷體" w:hAnsi="Times New Roman" w:cs="Times New Roman" w:hint="eastAsia"/>
                <w:color w:val="262626" w:themeColor="text1" w:themeTint="D9"/>
                <w:kern w:val="0"/>
                <w:sz w:val="20"/>
                <w:szCs w:val="20"/>
              </w:rPr>
              <w:t>博士</w:t>
            </w:r>
            <w:r w:rsidR="00A93381" w:rsidRPr="00A93381">
              <w:rPr>
                <w:rFonts w:ascii="Times New Roman" w:eastAsia="標楷體" w:hAnsi="Times New Roman" w:cs="Times New Roman" w:hint="eastAsia"/>
                <w:color w:val="262626" w:themeColor="text1" w:themeTint="D9"/>
                <w:kern w:val="0"/>
                <w:sz w:val="20"/>
                <w:szCs w:val="20"/>
              </w:rPr>
              <w:t>Doctor</w:t>
            </w:r>
          </w:p>
        </w:tc>
      </w:tr>
      <w:tr w:rsidR="00DC2D99" w:rsidRPr="00462CAB" w14:paraId="31004C72" w14:textId="77777777" w:rsidTr="00B4547D">
        <w:trPr>
          <w:trHeight w:val="456"/>
          <w:jc w:val="center"/>
        </w:trPr>
        <w:tc>
          <w:tcPr>
            <w:tcW w:w="1517" w:type="pct"/>
            <w:vMerge w:val="restart"/>
            <w:vAlign w:val="center"/>
          </w:tcPr>
          <w:p w14:paraId="1AD57D6C"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2"/>
              </w:rPr>
              <w:t>姓名</w:t>
            </w:r>
            <w:r w:rsidRPr="00462CAB">
              <w:rPr>
                <w:rFonts w:ascii="Arial" w:eastAsia="細明體" w:hAnsi="Arial" w:cs="Times New Roman"/>
                <w:kern w:val="0"/>
                <w:sz w:val="21"/>
                <w:szCs w:val="21"/>
              </w:rPr>
              <w:t>Full Name</w:t>
            </w:r>
          </w:p>
        </w:tc>
        <w:tc>
          <w:tcPr>
            <w:tcW w:w="3483" w:type="pct"/>
            <w:vAlign w:val="center"/>
          </w:tcPr>
          <w:p w14:paraId="0B3951B5"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中文</w:t>
            </w:r>
            <w:r w:rsidR="00DC2D99" w:rsidRPr="00462CAB">
              <w:rPr>
                <w:rFonts w:ascii="標楷體" w:eastAsia="標楷體" w:hAnsi="標楷體" w:cs="Times New Roman"/>
                <w:kern w:val="0"/>
                <w:sz w:val="21"/>
                <w:szCs w:val="21"/>
                <w:lang w:val="it-IT"/>
              </w:rPr>
              <w:t xml:space="preserve"> </w:t>
            </w:r>
            <w:r w:rsidRPr="00462CAB">
              <w:rPr>
                <w:rFonts w:ascii="Times New Roman" w:eastAsia="細明體" w:hAnsi="Times New Roman" w:cs="Times New Roman"/>
                <w:kern w:val="0"/>
                <w:sz w:val="20"/>
                <w:szCs w:val="20"/>
              </w:rPr>
              <w:t>(Chinese)</w:t>
            </w:r>
          </w:p>
        </w:tc>
      </w:tr>
      <w:tr w:rsidR="00DC2D99" w:rsidRPr="00462CAB" w14:paraId="4B94A5CE" w14:textId="77777777" w:rsidTr="00B4547D">
        <w:trPr>
          <w:trHeight w:val="514"/>
          <w:jc w:val="center"/>
        </w:trPr>
        <w:tc>
          <w:tcPr>
            <w:tcW w:w="1517" w:type="pct"/>
            <w:vMerge/>
          </w:tcPr>
          <w:p w14:paraId="73817406" w14:textId="77777777" w:rsidR="00DC2D99" w:rsidRPr="00462CAB" w:rsidRDefault="00DC2D99" w:rsidP="00DC2D99">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14:paraId="484CF660"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英文</w:t>
            </w:r>
            <w:r w:rsidR="00DC2D99" w:rsidRPr="00462CAB">
              <w:rPr>
                <w:rFonts w:ascii="標楷體" w:eastAsia="標楷體" w:hAnsi="標楷體" w:cs="Times New Roman"/>
                <w:kern w:val="0"/>
                <w:sz w:val="21"/>
                <w:szCs w:val="21"/>
                <w:lang w:val="it-IT"/>
              </w:rPr>
              <w:t xml:space="preserve"> </w:t>
            </w:r>
            <w:r w:rsidRPr="00462CAB">
              <w:rPr>
                <w:rFonts w:ascii="Times Ext Roman" w:eastAsia="標楷體" w:hAnsi="Times Ext Roman" w:cs="Times Ext Roman"/>
                <w:kern w:val="0"/>
                <w:sz w:val="20"/>
                <w:szCs w:val="20"/>
              </w:rPr>
              <w:t>(English)</w:t>
            </w:r>
          </w:p>
        </w:tc>
      </w:tr>
      <w:tr w:rsidR="00DC2D99" w:rsidRPr="00462CAB" w14:paraId="1136D396" w14:textId="77777777" w:rsidTr="00AF73AC">
        <w:trPr>
          <w:trHeight w:val="8304"/>
          <w:jc w:val="center"/>
        </w:trPr>
        <w:tc>
          <w:tcPr>
            <w:tcW w:w="5000" w:type="pct"/>
            <w:gridSpan w:val="2"/>
            <w:tcBorders>
              <w:bottom w:val="single" w:sz="4" w:space="0" w:color="auto"/>
            </w:tcBorders>
          </w:tcPr>
          <w:p w14:paraId="20A99D04" w14:textId="0394FDDA" w:rsidR="00DC2D99" w:rsidRPr="00462CAB" w:rsidRDefault="00252D6A" w:rsidP="00DC2D99">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未具僑生身分且符合「法鼓文理學院</w:t>
            </w:r>
            <w:r w:rsidRPr="009C72ED">
              <w:rPr>
                <w:rFonts w:ascii="標楷體" w:eastAsia="標楷體" w:hAnsi="標楷體" w:cs="Times New Roman"/>
                <w:color w:val="262626" w:themeColor="text1" w:themeTint="D9"/>
                <w:kern w:val="0"/>
                <w:sz w:val="20"/>
                <w:szCs w:val="20"/>
              </w:rPr>
              <w:t>1</w:t>
            </w:r>
            <w:r w:rsidR="001D5962" w:rsidRPr="009C72ED">
              <w:rPr>
                <w:rFonts w:ascii="標楷體" w:eastAsia="標楷體" w:hAnsi="標楷體" w:cs="Times New Roman" w:hint="eastAsia"/>
                <w:color w:val="262626" w:themeColor="text1" w:themeTint="D9"/>
                <w:kern w:val="0"/>
                <w:sz w:val="20"/>
                <w:szCs w:val="20"/>
              </w:rPr>
              <w:t>1</w:t>
            </w:r>
            <w:r w:rsidR="00D60169">
              <w:rPr>
                <w:rFonts w:ascii="標楷體" w:eastAsia="標楷體" w:hAnsi="標楷體" w:cs="Times New Roman" w:hint="eastAsia"/>
                <w:color w:val="262626" w:themeColor="text1" w:themeTint="D9"/>
                <w:kern w:val="0"/>
                <w:sz w:val="20"/>
                <w:szCs w:val="20"/>
              </w:rPr>
              <w:t>2</w:t>
            </w:r>
            <w:r w:rsidRPr="00462CAB">
              <w:rPr>
                <w:rFonts w:ascii="標楷體" w:eastAsia="標楷體" w:hAnsi="標楷體" w:cs="Times New Roman" w:hint="eastAsia"/>
                <w:kern w:val="0"/>
                <w:sz w:val="20"/>
                <w:szCs w:val="20"/>
              </w:rPr>
              <w:t>學年度外國學生入學招生簡章」所規定之申請資格。</w:t>
            </w:r>
          </w:p>
          <w:p w14:paraId="25F95961" w14:textId="30B91AAE"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possess Overseas Chinese student status and conform to the application requirements stipulated in the DILA International Student Admission Guide for the Academic Year</w:t>
            </w:r>
            <w:r w:rsidRPr="001D5962">
              <w:rPr>
                <w:rFonts w:ascii="Times New Roman" w:eastAsia="細明體" w:hAnsi="Times New Roman" w:cs="Times New Roman"/>
                <w:color w:val="FF0000"/>
                <w:kern w:val="0"/>
                <w:sz w:val="20"/>
                <w:szCs w:val="20"/>
              </w:rPr>
              <w:t xml:space="preserve"> </w:t>
            </w:r>
            <w:r w:rsidRPr="009C72ED">
              <w:rPr>
                <w:rFonts w:ascii="Times New Roman" w:eastAsia="細明體" w:hAnsi="Times New Roman" w:cs="Times New Roman"/>
                <w:color w:val="262626" w:themeColor="text1" w:themeTint="D9"/>
                <w:kern w:val="0"/>
                <w:sz w:val="20"/>
                <w:szCs w:val="20"/>
              </w:rPr>
              <w:t>20</w:t>
            </w:r>
            <w:r w:rsidR="00BC152A" w:rsidRPr="009C72ED">
              <w:rPr>
                <w:rFonts w:ascii="Times New Roman" w:eastAsia="細明體" w:hAnsi="Times New Roman" w:cs="Times New Roman"/>
                <w:color w:val="262626" w:themeColor="text1" w:themeTint="D9"/>
                <w:kern w:val="0"/>
                <w:sz w:val="20"/>
                <w:szCs w:val="20"/>
              </w:rPr>
              <w:t>2</w:t>
            </w:r>
            <w:r w:rsidR="00D60169">
              <w:rPr>
                <w:rFonts w:ascii="Times New Roman" w:eastAsia="細明體" w:hAnsi="Times New Roman" w:cs="Times New Roman" w:hint="eastAsia"/>
                <w:color w:val="262626" w:themeColor="text1" w:themeTint="D9"/>
                <w:kern w:val="0"/>
                <w:sz w:val="20"/>
                <w:szCs w:val="20"/>
              </w:rPr>
              <w:t>3</w:t>
            </w:r>
            <w:r w:rsidR="00FD53F8" w:rsidRPr="009C72ED">
              <w:rPr>
                <w:rFonts w:ascii="Times New Roman" w:eastAsia="細明體" w:hAnsi="Times New Roman" w:cs="Times New Roman"/>
                <w:color w:val="262626" w:themeColor="text1" w:themeTint="D9"/>
                <w:kern w:val="0"/>
                <w:sz w:val="20"/>
                <w:szCs w:val="20"/>
              </w:rPr>
              <w:t>-20</w:t>
            </w:r>
            <w:r w:rsidR="00D60169">
              <w:rPr>
                <w:rFonts w:ascii="Times New Roman" w:eastAsia="細明體" w:hAnsi="Times New Roman" w:cs="Times New Roman" w:hint="eastAsia"/>
                <w:color w:val="262626" w:themeColor="text1" w:themeTint="D9"/>
                <w:kern w:val="0"/>
                <w:sz w:val="20"/>
                <w:szCs w:val="20"/>
              </w:rPr>
              <w:t>24</w:t>
            </w:r>
            <w:r w:rsidRPr="009C72ED">
              <w:rPr>
                <w:rFonts w:ascii="Times New Roman" w:eastAsia="細明體" w:hAnsi="Times New Roman" w:cs="Times New Roman"/>
                <w:color w:val="262626" w:themeColor="text1" w:themeTint="D9"/>
                <w:kern w:val="0"/>
                <w:sz w:val="20"/>
                <w:szCs w:val="20"/>
              </w:rPr>
              <w:t>.</w:t>
            </w:r>
          </w:p>
          <w:p w14:paraId="69E6972E"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以「僑生回國就學及輔導辦法」進入中華民國國內各大專院校就讀。</w:t>
            </w:r>
          </w:p>
          <w:p w14:paraId="4E42C1B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14:paraId="720E4293"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不具香港或澳門或中華人民共和國國籍。</w:t>
            </w:r>
          </w:p>
          <w:p w14:paraId="281CEAFA"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hold the nationality of Hong Kong, Macau, or the People’s Republic of China.</w:t>
            </w:r>
          </w:p>
          <w:p w14:paraId="786F501C" w14:textId="77777777" w:rsidR="00DC2D99" w:rsidRPr="00462CAB" w:rsidRDefault="00252D6A" w:rsidP="00047FD3">
            <w:pPr>
              <w:numPr>
                <w:ilvl w:val="0"/>
                <w:numId w:val="2"/>
              </w:numPr>
              <w:autoSpaceDE w:val="0"/>
              <w:autoSpaceDN w:val="0"/>
              <w:adjustRightInd w:val="0"/>
              <w:spacing w:line="280" w:lineRule="exact"/>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所有相關資料（包括學歷、護照及其他相關檔之正本及其影本）</w:t>
            </w:r>
            <w:proofErr w:type="gramStart"/>
            <w:r w:rsidRPr="00462CAB">
              <w:rPr>
                <w:rFonts w:ascii="標楷體" w:eastAsia="標楷體" w:hAnsi="標楷體" w:cs="Times New Roman" w:hint="eastAsia"/>
                <w:kern w:val="0"/>
                <w:sz w:val="20"/>
                <w:szCs w:val="20"/>
              </w:rPr>
              <w:t>均為合法</w:t>
            </w:r>
            <w:proofErr w:type="gramEnd"/>
            <w:r w:rsidRPr="00462CAB">
              <w:rPr>
                <w:rFonts w:ascii="標楷體" w:eastAsia="標楷體" w:hAnsi="標楷體" w:cs="Times New Roman" w:hint="eastAsia"/>
                <w:kern w:val="0"/>
                <w:sz w:val="20"/>
                <w:szCs w:val="20"/>
              </w:rPr>
              <w:t>有效之文件，如有不實或不符規定或變造之情事，經查屬實即取消入學資格，並註銷學籍，且不發給任何有關之學分證明或畢業證書。</w:t>
            </w:r>
          </w:p>
          <w:p w14:paraId="6161337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t>
            </w:r>
            <w:r w:rsidR="00DC2D99" w:rsidRPr="00462CAB">
              <w:rPr>
                <w:rFonts w:ascii="Times New Roman" w:eastAsia="細明體" w:hAnsi="Times New Roman" w:cs="Times New Roman"/>
                <w:kern w:val="0"/>
                <w:sz w:val="20"/>
                <w:szCs w:val="20"/>
              </w:rPr>
              <w:t xml:space="preserve"> </w:t>
            </w:r>
          </w:p>
          <w:p w14:paraId="69002848"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最高學歷證明是在畢業學校所在地</w:t>
            </w:r>
            <w:proofErr w:type="gramStart"/>
            <w:r w:rsidRPr="00462CAB">
              <w:rPr>
                <w:rFonts w:ascii="標楷體" w:eastAsia="標楷體" w:hAnsi="標楷體" w:cs="Times New Roman" w:hint="eastAsia"/>
                <w:kern w:val="0"/>
                <w:sz w:val="20"/>
                <w:szCs w:val="20"/>
              </w:rPr>
              <w:t>國家均為合法</w:t>
            </w:r>
            <w:proofErr w:type="gramEnd"/>
            <w:r w:rsidRPr="00462CAB">
              <w:rPr>
                <w:rFonts w:ascii="標楷體" w:eastAsia="標楷體" w:hAnsi="標楷體" w:cs="Times New Roman" w:hint="eastAsia"/>
                <w:kern w:val="0"/>
                <w:sz w:val="20"/>
                <w:szCs w:val="20"/>
              </w:rPr>
              <w:t>有效取得畢業資格。此所持有之證件相當於中華民國國內之合法學校授予之相當學位。如有不實或不符規定或變造之情事，經查屬實，即取消入學資格並註銷學籍，且不發給任何有關之學分證明或畢業證書。</w:t>
            </w:r>
          </w:p>
          <w:p w14:paraId="46163A02"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14:paraId="5DBC2F2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14:paraId="1768B4A5"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14:paraId="26E6E58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Times New Roman" w:eastAsia="細明體" w:hAnsi="Times New Roman" w:cs="Times New Roman"/>
                <w:kern w:val="0"/>
                <w:sz w:val="20"/>
                <w:szCs w:val="20"/>
              </w:rPr>
            </w:pPr>
            <w:proofErr w:type="gramStart"/>
            <w:r w:rsidRPr="00462CAB">
              <w:rPr>
                <w:rFonts w:ascii="標楷體" w:eastAsia="標楷體" w:hAnsi="標楷體" w:cs="Times New Roman" w:hint="eastAsia"/>
                <w:kern w:val="0"/>
                <w:sz w:val="20"/>
                <w:szCs w:val="20"/>
              </w:rPr>
              <w:t>本人已閱畢</w:t>
            </w:r>
            <w:proofErr w:type="gramEnd"/>
            <w:r w:rsidRPr="00462CAB">
              <w:rPr>
                <w:rFonts w:ascii="標楷體" w:eastAsia="標楷體" w:hAnsi="標楷體" w:cs="Times New Roman" w:hint="eastAsia"/>
                <w:kern w:val="0"/>
                <w:sz w:val="20"/>
                <w:szCs w:val="20"/>
              </w:rPr>
              <w:t>簡章條文，並遵守所有簡章上相關之規定。</w:t>
            </w:r>
          </w:p>
          <w:p w14:paraId="02FF24E3" w14:textId="77777777" w:rsidR="00DC1FAF" w:rsidRPr="00462CAB" w:rsidRDefault="00252D6A" w:rsidP="00DC1FAF">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DC1FAF" w:rsidRPr="00462CAB" w14:paraId="63D53938" w14:textId="77777777" w:rsidTr="00DC1FAF">
        <w:trPr>
          <w:trHeight w:val="2625"/>
          <w:jc w:val="center"/>
        </w:trPr>
        <w:tc>
          <w:tcPr>
            <w:tcW w:w="5000" w:type="pct"/>
            <w:gridSpan w:val="2"/>
            <w:tcBorders>
              <w:top w:val="single" w:sz="4" w:space="0" w:color="auto"/>
            </w:tcBorders>
          </w:tcPr>
          <w:p w14:paraId="7F5FE108" w14:textId="77777777" w:rsidR="00DC1FAF" w:rsidRPr="00462CAB" w:rsidRDefault="00252D6A" w:rsidP="00AF73AC">
            <w:pPr>
              <w:adjustRightInd w:val="0"/>
              <w:snapToGrid w:val="0"/>
              <w:spacing w:beforeLines="50" w:before="18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上述所陳之任</w:t>
            </w:r>
            <w:proofErr w:type="gramStart"/>
            <w:r w:rsidRPr="00462CAB">
              <w:rPr>
                <w:rFonts w:ascii="標楷體" w:eastAsia="標楷體" w:hAnsi="標楷體" w:cs="Times New Roman" w:hint="eastAsia"/>
                <w:kern w:val="0"/>
                <w:sz w:val="20"/>
                <w:szCs w:val="20"/>
              </w:rPr>
              <w:t>一</w:t>
            </w:r>
            <w:proofErr w:type="gramEnd"/>
            <w:r w:rsidRPr="00462CAB">
              <w:rPr>
                <w:rFonts w:ascii="標楷體" w:eastAsia="標楷體" w:hAnsi="標楷體" w:cs="Times New Roman" w:hint="eastAsia"/>
                <w:kern w:val="0"/>
                <w:sz w:val="20"/>
                <w:szCs w:val="20"/>
              </w:rPr>
              <w:t>事項同意授權貴校查證，如有不實或不符規定等情事，若於入學後經查證屬實者，本人願接受學校註銷學籍處分，絕無異議。</w:t>
            </w:r>
          </w:p>
          <w:p w14:paraId="1C48E1F3" w14:textId="77777777" w:rsidR="00DC1FAF" w:rsidRPr="00462CAB" w:rsidRDefault="00252D6A" w:rsidP="00DC1FAF">
            <w:pPr>
              <w:adjustRightInd w:val="0"/>
              <w:snapToGrid w:val="0"/>
              <w:ind w:leftChars="5" w:left="1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14:paraId="3310EC70"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申請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具結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簽名</w:t>
            </w:r>
            <w:r w:rsidRPr="00462CAB">
              <w:rPr>
                <w:rFonts w:ascii="Arial" w:eastAsia="細明體" w:hAnsi="Arial" w:cs="Times New Roman"/>
                <w:kern w:val="0"/>
                <w:sz w:val="20"/>
                <w:szCs w:val="20"/>
              </w:rPr>
              <w:t xml:space="preserve"> </w:t>
            </w:r>
            <w:r w:rsidRPr="00462CAB">
              <w:rPr>
                <w:rFonts w:ascii="Times New Roman" w:eastAsia="細明體" w:hAnsi="Times New Roman" w:cs="Times New Roman"/>
                <w:kern w:val="0"/>
                <w:sz w:val="20"/>
                <w:szCs w:val="20"/>
              </w:rPr>
              <w:t>Applicant</w:t>
            </w:r>
            <w:proofErr w:type="gramStart"/>
            <w:r w:rsidRPr="00462CAB">
              <w:rPr>
                <w:rFonts w:ascii="Times New Roman" w:eastAsia="細明體" w:hAnsi="Times New Roman" w:cs="Times New Roman"/>
                <w:kern w:val="0"/>
                <w:sz w:val="20"/>
                <w:szCs w:val="20"/>
              </w:rPr>
              <w:t>’</w:t>
            </w:r>
            <w:proofErr w:type="gramEnd"/>
            <w:r w:rsidRPr="00462CAB">
              <w:rPr>
                <w:rFonts w:ascii="Times New Roman" w:eastAsia="細明體" w:hAnsi="Times New Roman" w:cs="Times New Roman"/>
                <w:kern w:val="0"/>
                <w:sz w:val="20"/>
                <w:szCs w:val="20"/>
              </w:rPr>
              <w:t>s Signature</w:t>
            </w:r>
            <w:r w:rsidR="00DC1FAF" w:rsidRPr="00462CAB">
              <w:rPr>
                <w:rFonts w:ascii="Arial" w:eastAsia="細明體" w:hAnsi="Arial" w:cs="Times New Roman"/>
                <w:kern w:val="0"/>
                <w:sz w:val="20"/>
                <w:szCs w:val="20"/>
                <w:u w:val="single"/>
              </w:rPr>
              <w:t xml:space="preserve">                              </w:t>
            </w:r>
          </w:p>
          <w:p w14:paraId="2B4B5144"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日期</w:t>
            </w:r>
            <w:r w:rsidRPr="00462CAB">
              <w:rPr>
                <w:rFonts w:ascii="Times New Roman" w:eastAsia="細明體" w:hAnsi="Times New Roman" w:cs="Times New Roman"/>
                <w:kern w:val="0"/>
                <w:sz w:val="20"/>
                <w:szCs w:val="20"/>
              </w:rPr>
              <w:t xml:space="preserve"> Date</w:t>
            </w:r>
            <w:r w:rsidRPr="00462CAB">
              <w:rPr>
                <w:rFonts w:ascii="Arial" w:eastAsia="細明體" w:hAnsi="Arial" w:cs="Times New Roman"/>
                <w:kern w:val="0"/>
                <w:sz w:val="20"/>
                <w:szCs w:val="20"/>
              </w:rPr>
              <w:t xml:space="preserve">  </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00DC1FAF" w:rsidRPr="00462CAB">
              <w:rPr>
                <w:rFonts w:ascii="Arial" w:eastAsia="細明體" w:hAnsi="Arial" w:cs="Times New Roman"/>
                <w:kern w:val="0"/>
                <w:sz w:val="20"/>
                <w:szCs w:val="20"/>
                <w:u w:val="single"/>
              </w:rPr>
              <w:t xml:space="preserve">                 </w:t>
            </w:r>
          </w:p>
          <w:p w14:paraId="0379699C" w14:textId="77777777" w:rsidR="00DC1FAF" w:rsidRPr="00462CAB" w:rsidRDefault="00252D6A" w:rsidP="00DC1FAF">
            <w:pPr>
              <w:adjustRightInd w:val="0"/>
              <w:snapToGrid w:val="0"/>
              <w:ind w:leftChars="209" w:left="502"/>
              <w:textAlignment w:val="baseline"/>
              <w:rPr>
                <w:rFonts w:ascii="標楷體" w:eastAsia="標楷體" w:hAnsi="標楷體" w:cs="Times New Roman"/>
                <w:kern w:val="0"/>
                <w:sz w:val="20"/>
                <w:szCs w:val="20"/>
              </w:rPr>
            </w:pPr>
            <w:r w:rsidRPr="00462CAB">
              <w:rPr>
                <w:rFonts w:ascii="Times New Roman" w:eastAsia="細明體" w:hAnsi="Times New Roman" w:cs="Times New Roman"/>
                <w:kern w:val="0"/>
                <w:sz w:val="20"/>
                <w:szCs w:val="20"/>
              </w:rPr>
              <w:t xml:space="preserve">          (day)         (month)          (year)</w:t>
            </w:r>
          </w:p>
        </w:tc>
      </w:tr>
    </w:tbl>
    <w:p w14:paraId="0601185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lastRenderedPageBreak/>
        <w:t>此處貼最近相片</w:t>
      </w:r>
    </w:p>
    <w:p w14:paraId="730FE399" w14:textId="77777777" w:rsidR="00B4547D" w:rsidRPr="00462CAB" w:rsidRDefault="00B4547D"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14:paraId="439B598C"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ttach one recent passport-size</w:t>
      </w:r>
      <w:r w:rsidR="00B4547D" w:rsidRPr="00462CAB">
        <w:rPr>
          <w:rFonts w:ascii="Times New Roman" w:eastAsia="標楷體" w:hAnsi="Times New Roman" w:cs="Times New Roman"/>
          <w:kern w:val="0"/>
          <w:sz w:val="20"/>
          <w:szCs w:val="20"/>
        </w:rPr>
        <w:t xml:space="preserve"> </w:t>
      </w:r>
    </w:p>
    <w:p w14:paraId="39C7182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hotograph here</w:t>
      </w:r>
    </w:p>
    <w:p w14:paraId="25F6E7F7" w14:textId="77777777"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bookmarkStart w:id="1" w:name="_授權書_Authorization"/>
      <w:bookmarkStart w:id="2" w:name="_法鼓佛教學院佛教學系碩士班外國學生入學申請表"/>
      <w:bookmarkStart w:id="3" w:name="_Toc434392282"/>
      <w:bookmarkStart w:id="4" w:name="_Toc434392892"/>
      <w:bookmarkStart w:id="5" w:name="_Toc119431964"/>
      <w:bookmarkEnd w:id="1"/>
      <w:bookmarkEnd w:id="2"/>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5F5040F7" wp14:editId="24D92A29">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60A6981A" w14:textId="77777777" w:rsidR="004B397F" w:rsidRPr="006F6FA3" w:rsidRDefault="004B397F"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040F7" id="文字方塊 15" o:spid="_x0000_s1028"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" strokeweight="1pt">
                <v:textbox>
                  <w:txbxContent>
                    <w:p w14:paraId="60A6981A" w14:textId="77777777" w:rsidR="004B397F" w:rsidRPr="006F6FA3" w:rsidRDefault="004B397F"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3"/>
      <w:bookmarkEnd w:id="4"/>
      <w:r w:rsidR="00252D6A" w:rsidRPr="00462CAB">
        <w:rPr>
          <w:rFonts w:ascii="標楷體" w:eastAsia="標楷體" w:hAnsi="標楷體" w:cs="Times New Roman" w:hint="eastAsia"/>
          <w:b/>
          <w:bCs/>
          <w:kern w:val="52"/>
          <w:sz w:val="36"/>
          <w:szCs w:val="36"/>
        </w:rPr>
        <w:t>法鼓文理學院外國學生入學申請表</w:t>
      </w:r>
      <w:bookmarkEnd w:id="5"/>
    </w:p>
    <w:p w14:paraId="0C2DA701"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32"/>
        </w:rPr>
      </w:pPr>
      <w:r w:rsidRPr="00252D6A">
        <w:rPr>
          <w:rFonts w:ascii="Times New Roman" w:eastAsia="新細明體" w:hAnsi="Times New Roman" w:cs="Times New Roman"/>
          <w:b/>
          <w:kern w:val="0"/>
          <w:sz w:val="32"/>
          <w:szCs w:val="32"/>
        </w:rPr>
        <w:t>Dharma Drum</w:t>
      </w:r>
      <w:r w:rsidRPr="00462CAB">
        <w:rPr>
          <w:rFonts w:ascii="Times New Roman" w:eastAsia="標楷體" w:hAnsi="Times New Roman" w:cs="Times New Roman"/>
          <w:b/>
          <w:kern w:val="0"/>
          <w:sz w:val="32"/>
          <w:szCs w:val="32"/>
        </w:rPr>
        <w:t xml:space="preserve"> </w:t>
      </w:r>
      <w:r w:rsidRPr="00252D6A">
        <w:rPr>
          <w:rFonts w:ascii="Times New Roman" w:eastAsia="新細明體" w:hAnsi="Times New Roman" w:cs="Times New Roman"/>
          <w:b/>
          <w:kern w:val="0"/>
          <w:sz w:val="32"/>
          <w:szCs w:val="32"/>
        </w:rPr>
        <w:t>Institute of Liberal Arts</w:t>
      </w:r>
    </w:p>
    <w:p w14:paraId="4E6C94A6"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20"/>
        </w:rPr>
      </w:pPr>
      <w:r w:rsidRPr="00462CAB">
        <w:rPr>
          <w:rFonts w:ascii="Times New Roman" w:eastAsia="標楷體" w:hAnsi="Times New Roman" w:cs="Times New Roman"/>
          <w:b/>
          <w:kern w:val="0"/>
          <w:sz w:val="32"/>
          <w:szCs w:val="20"/>
        </w:rPr>
        <w:t>International Student Application Form</w:t>
      </w:r>
    </w:p>
    <w:p w14:paraId="368F827E" w14:textId="77777777"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14:paraId="3A8DDB9D" w14:textId="4254691C"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 xml:space="preserve">No. 700, </w:t>
      </w:r>
      <w:proofErr w:type="spellStart"/>
      <w:r w:rsidRPr="00462CAB">
        <w:rPr>
          <w:rFonts w:ascii="Times New Roman" w:eastAsia="標楷體" w:hAnsi="Times New Roman" w:cs="Times New Roman"/>
          <w:kern w:val="0"/>
          <w:sz w:val="22"/>
        </w:rPr>
        <w:t>Fagu</w:t>
      </w:r>
      <w:proofErr w:type="spellEnd"/>
      <w:r w:rsidRPr="00462CAB">
        <w:rPr>
          <w:rFonts w:ascii="Times New Roman" w:eastAsia="標楷體" w:hAnsi="Times New Roman" w:cs="Times New Roman"/>
          <w:kern w:val="0"/>
          <w:sz w:val="22"/>
        </w:rPr>
        <w:t xml:space="preserve"> Rd., Jinshan Dist. New Taipei City 208</w:t>
      </w:r>
      <w:r w:rsidR="00D60169">
        <w:rPr>
          <w:rFonts w:ascii="Times New Roman" w:eastAsia="標楷體" w:hAnsi="Times New Roman" w:cs="Times New Roman" w:hint="eastAsia"/>
          <w:kern w:val="0"/>
          <w:sz w:val="22"/>
        </w:rPr>
        <w:t>303</w:t>
      </w:r>
      <w:r w:rsidRPr="00462CAB">
        <w:rPr>
          <w:rFonts w:ascii="Times New Roman" w:eastAsia="標楷體" w:hAnsi="Times New Roman" w:cs="Times New Roman"/>
          <w:kern w:val="0"/>
          <w:sz w:val="22"/>
        </w:rPr>
        <w:t>, Taiwan, R</w:t>
      </w:r>
      <w:r w:rsidRPr="00462CAB">
        <w:rPr>
          <w:rFonts w:ascii="Times New Roman" w:eastAsia="標楷體" w:hAnsi="Times New Roman" w:cs="Times New Roman"/>
          <w:kern w:val="0"/>
          <w:sz w:val="20"/>
          <w:szCs w:val="20"/>
        </w:rPr>
        <w:t>.O.C.</w:t>
      </w:r>
    </w:p>
    <w:p w14:paraId="6F2EE695"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14:paraId="7550C615" w14:textId="2E0DB6DA"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申請人須以電腦打字完成</w:t>
      </w:r>
      <w:r w:rsidR="00047FD3" w:rsidRPr="00462CAB">
        <w:rPr>
          <w:rFonts w:ascii="Times New Roman" w:eastAsia="標楷體" w:hAnsi="Times New Roman" w:cs="Times New Roman" w:hint="eastAsia"/>
          <w:kern w:val="0"/>
          <w:sz w:val="22"/>
          <w:szCs w:val="20"/>
        </w:rPr>
        <w:t>本表件</w:t>
      </w:r>
      <w:r w:rsidRPr="00462CAB">
        <w:rPr>
          <w:rFonts w:ascii="Times New Roman" w:eastAsia="標楷體" w:hAnsi="Times New Roman" w:cs="Times New Roman" w:hint="eastAsia"/>
          <w:kern w:val="0"/>
          <w:sz w:val="22"/>
          <w:szCs w:val="20"/>
        </w:rPr>
        <w:t>，並於下載列印後親筆簽名。</w:t>
      </w:r>
    </w:p>
    <w:p w14:paraId="36CBF975" w14:textId="3E01DDBC"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14:paraId="4A2DD1A6" w14:textId="15FA1D88" w:rsidR="00DC2D99" w:rsidRPr="00A211B7" w:rsidRDefault="00252D6A" w:rsidP="00DC2D99">
      <w:pPr>
        <w:adjustRightInd w:val="0"/>
        <w:snapToGrid w:val="0"/>
        <w:textAlignment w:val="baseline"/>
        <w:rPr>
          <w:rFonts w:ascii="Times New Roman" w:eastAsia="標楷體" w:hAnsi="Times New Roman" w:cs="Times New Roman"/>
          <w:bCs/>
          <w:kern w:val="0"/>
          <w:sz w:val="22"/>
          <w:szCs w:val="20"/>
        </w:rPr>
      </w:pPr>
      <w:r w:rsidRPr="00462CAB">
        <w:rPr>
          <w:rFonts w:ascii="Times New Roman" w:eastAsia="標楷體" w:hAnsi="Times New Roman" w:cs="Times New Roman" w:hint="eastAsia"/>
          <w:kern w:val="0"/>
          <w:sz w:val="22"/>
          <w:szCs w:val="20"/>
        </w:rPr>
        <w:t>※</w:t>
      </w:r>
      <w:r w:rsidRPr="00A211B7">
        <w:rPr>
          <w:rFonts w:ascii="Times New Roman" w:eastAsia="標楷體" w:hAnsi="Times New Roman" w:cs="Times New Roman" w:hint="eastAsia"/>
          <w:bCs/>
          <w:kern w:val="0"/>
          <w:sz w:val="22"/>
          <w:szCs w:val="20"/>
        </w:rPr>
        <w:t>請另提供</w:t>
      </w:r>
      <w:r w:rsidRPr="00A211B7">
        <w:rPr>
          <w:rFonts w:ascii="Times New Roman" w:eastAsia="標楷體" w:hAnsi="Times New Roman" w:cs="Times New Roman"/>
          <w:bCs/>
          <w:kern w:val="0"/>
          <w:sz w:val="22"/>
          <w:szCs w:val="20"/>
        </w:rPr>
        <w:t>word</w:t>
      </w:r>
      <w:r w:rsidRPr="00A211B7">
        <w:rPr>
          <w:rFonts w:ascii="Times New Roman" w:eastAsia="標楷體" w:hAnsi="Times New Roman" w:cs="Times New Roman" w:hint="eastAsia"/>
          <w:bCs/>
          <w:kern w:val="0"/>
          <w:sz w:val="22"/>
          <w:szCs w:val="20"/>
        </w:rPr>
        <w:t>電子檔寄至</w:t>
      </w:r>
      <w:r w:rsidR="00047FD3" w:rsidRPr="00A211B7">
        <w:rPr>
          <w:rFonts w:ascii="Times New Roman" w:eastAsia="標楷體" w:hAnsi="Times New Roman" w:cs="Times New Roman" w:hint="eastAsia"/>
          <w:bCs/>
          <w:kern w:val="0"/>
          <w:sz w:val="22"/>
          <w:szCs w:val="20"/>
        </w:rPr>
        <w:t>E</w:t>
      </w:r>
      <w:r w:rsidRPr="00A211B7">
        <w:rPr>
          <w:rFonts w:ascii="Times New Roman" w:eastAsia="標楷體" w:hAnsi="Times New Roman" w:cs="Times New Roman"/>
          <w:bCs/>
          <w:kern w:val="0"/>
          <w:sz w:val="22"/>
          <w:szCs w:val="20"/>
        </w:rPr>
        <w:t>mail</w:t>
      </w:r>
      <w:r w:rsidRPr="00A211B7">
        <w:rPr>
          <w:rFonts w:ascii="Times New Roman" w:eastAsia="標楷體" w:hAnsi="Times New Roman" w:cs="Times New Roman" w:hint="eastAsia"/>
          <w:bCs/>
          <w:kern w:val="0"/>
          <w:sz w:val="22"/>
          <w:szCs w:val="20"/>
        </w:rPr>
        <w:t>：</w:t>
      </w:r>
      <w:r w:rsidRPr="00A211B7">
        <w:rPr>
          <w:rFonts w:ascii="Times New Roman" w:eastAsia="標楷體" w:hAnsi="Times New Roman" w:cs="Times New Roman"/>
          <w:bCs/>
          <w:kern w:val="0"/>
          <w:sz w:val="22"/>
          <w:szCs w:val="20"/>
        </w:rPr>
        <w:t>luyouru@dila.edu.tw</w:t>
      </w:r>
      <w:r w:rsidR="00DC2D99" w:rsidRPr="00A211B7">
        <w:rPr>
          <w:rFonts w:ascii="Times New Roman" w:eastAsia="標楷體" w:hAnsi="Times New Roman" w:cs="Times New Roman"/>
          <w:bCs/>
          <w:kern w:val="0"/>
          <w:sz w:val="22"/>
          <w:szCs w:val="20"/>
        </w:rPr>
        <w:t xml:space="preserve"> </w:t>
      </w:r>
    </w:p>
    <w:p w14:paraId="5AD0A67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 xml:space="preserve">Please provide Microsoft Word document of the form and send it to: </w:t>
      </w:r>
      <w:proofErr w:type="spellStart"/>
      <w:r w:rsidRPr="00A211B7">
        <w:rPr>
          <w:rFonts w:ascii="Times New Roman" w:eastAsia="標楷體" w:hAnsi="Times New Roman" w:cs="Times New Roman"/>
          <w:bCs/>
          <w:kern w:val="0"/>
          <w:sz w:val="22"/>
          <w:szCs w:val="20"/>
        </w:rPr>
        <w:t>luyouru</w:t>
      </w:r>
      <w:proofErr w:type="spellEnd"/>
      <w:r w:rsidRPr="00A211B7">
        <w:rPr>
          <w:rFonts w:ascii="Times New Roman" w:eastAsia="標楷體" w:hAnsi="Times New Roman" w:cs="Times New Roman"/>
          <w:bCs/>
          <w:kern w:val="0"/>
          <w:sz w:val="22"/>
          <w:szCs w:val="20"/>
        </w:rPr>
        <w:t xml:space="preserve">@ dila.edu.tw.                                                                    </w:t>
      </w:r>
      <w:r w:rsidRPr="00A211B7">
        <w:rPr>
          <w:rFonts w:ascii="Times New Roman" w:eastAsia="標楷體" w:hAnsi="Times New Roman" w:cs="Times New Roman" w:hint="eastAsia"/>
          <w:bCs/>
          <w:kern w:val="0"/>
          <w:sz w:val="22"/>
          <w:szCs w:val="20"/>
        </w:rPr>
        <w:t>檔名請寫：學生申請入學</w:t>
      </w:r>
      <w:r w:rsidRPr="00A211B7">
        <w:rPr>
          <w:rFonts w:ascii="Times New Roman" w:eastAsia="標楷體" w:hAnsi="Times New Roman" w:cs="Times New Roman"/>
          <w:bCs/>
          <w:kern w:val="0"/>
          <w:sz w:val="22"/>
          <w:szCs w:val="20"/>
        </w:rPr>
        <w:t>+</w:t>
      </w:r>
      <w:r w:rsidRPr="00A211B7">
        <w:rPr>
          <w:rFonts w:ascii="Times New Roman" w:eastAsia="標楷體" w:hAnsi="Times New Roman" w:cs="Times New Roman" w:hint="eastAsia"/>
          <w:bCs/>
          <w:kern w:val="0"/>
          <w:sz w:val="22"/>
          <w:szCs w:val="20"/>
        </w:rPr>
        <w:t>姓名。</w:t>
      </w:r>
    </w:p>
    <w:p w14:paraId="118F294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File name of the document: International Students Admission + (Name)</w:t>
      </w:r>
    </w:p>
    <w:p w14:paraId="3C2F60E9" w14:textId="77777777"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3A3325FC" wp14:editId="57450C23">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14:paraId="6B651495" w14:textId="77777777" w:rsidTr="00DC2D99">
        <w:trPr>
          <w:cantSplit/>
          <w:jc w:val="center"/>
        </w:trPr>
        <w:tc>
          <w:tcPr>
            <w:tcW w:w="10470" w:type="dxa"/>
            <w:vAlign w:val="center"/>
          </w:tcPr>
          <w:p w14:paraId="00A59581" w14:textId="77777777"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14:paraId="61578A4D" w14:textId="77777777" w:rsidTr="00DC2D99">
        <w:trPr>
          <w:cantSplit/>
          <w:jc w:val="center"/>
        </w:trPr>
        <w:tc>
          <w:tcPr>
            <w:tcW w:w="10470" w:type="dxa"/>
          </w:tcPr>
          <w:p w14:paraId="1FD3841B" w14:textId="77777777"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14:paraId="107FB516" w14:textId="77777777"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14:paraId="18862392" w14:textId="77777777"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7E6C3D26" w14:textId="77777777"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14:paraId="1972D16B" w14:textId="379D975F" w:rsidR="00DC2D99" w:rsidRPr="001D5962"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color w:val="FF0000"/>
                <w:kern w:val="0"/>
                <w:sz w:val="20"/>
                <w:szCs w:val="20"/>
              </w:rPr>
            </w:pPr>
            <w:r w:rsidRPr="00462CAB">
              <w:rPr>
                <w:rFonts w:ascii="Times New Roman" w:eastAsia="標楷體" w:hAnsi="Times New Roman" w:cs="Times New Roman" w:hint="eastAsia"/>
                <w:kern w:val="0"/>
                <w:sz w:val="20"/>
                <w:szCs w:val="20"/>
              </w:rPr>
              <w:t>□學士</w:t>
            </w:r>
            <w:r w:rsidRPr="00462CAB">
              <w:rPr>
                <w:rFonts w:ascii="Times New Roman" w:eastAsia="標楷體" w:hAnsi="Times New Roman" w:cs="Times New Roman"/>
                <w:kern w:val="0"/>
                <w:sz w:val="20"/>
                <w:szCs w:val="20"/>
              </w:rPr>
              <w:t>Bachelor</w:t>
            </w:r>
            <w:r w:rsidR="001D5962" w:rsidRPr="00462CAB">
              <w:rPr>
                <w:rFonts w:ascii="Times New Roman" w:eastAsia="標楷體" w:hAnsi="Times New Roman" w:cs="Times New Roman" w:hint="eastAsia"/>
                <w:kern w:val="0"/>
                <w:sz w:val="20"/>
                <w:szCs w:val="20"/>
              </w:rPr>
              <w:t>，</w:t>
            </w:r>
          </w:p>
          <w:p w14:paraId="64D8BE06" w14:textId="77777777" w:rsidR="00DC2D99" w:rsidRPr="00462CAB" w:rsidRDefault="00252D6A" w:rsidP="00047FD3">
            <w:pPr>
              <w:adjustRightInd w:val="0"/>
              <w:spacing w:line="280" w:lineRule="exact"/>
              <w:ind w:leftChars="308" w:left="739"/>
              <w:textAlignment w:val="baseline"/>
              <w:rPr>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r w:rsidRPr="00462CAB">
              <w:rPr>
                <w:rFonts w:ascii="Times New Roman" w:eastAsia="標楷體" w:hAnsi="Times New Roman" w:cs="Times New Roman" w:hint="eastAsia"/>
                <w:kern w:val="0"/>
                <w:sz w:val="20"/>
                <w:szCs w:val="20"/>
              </w:rPr>
              <w:t>，</w:t>
            </w:r>
            <w:r w:rsidRPr="00462CAB">
              <w:rPr>
                <w:rFonts w:ascii="Times New Roman" w:eastAsia="標楷體" w:hAnsi="Times New Roman" w:cs="Times New Roman"/>
                <w:kern w:val="0"/>
                <w:sz w:val="20"/>
                <w:szCs w:val="20"/>
              </w:rPr>
              <w:t>specialization :</w:t>
            </w:r>
          </w:p>
          <w:p w14:paraId="69FEE94F" w14:textId="77777777" w:rsidR="00DC2D99" w:rsidRPr="00462CAB"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Chinese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Indian Buddhism</w:t>
            </w:r>
            <w:r w:rsidR="00DC2D99" w:rsidRPr="00462CAB">
              <w:rPr>
                <w:rFonts w:ascii="Times New Roman" w:eastAsia="細明體" w:hAnsi="Times New Roman" w:cs="Times New Roman"/>
                <w:kern w:val="0"/>
                <w:sz w:val="20"/>
                <w:szCs w:val="20"/>
              </w:rPr>
              <w:t xml:space="preserve"> </w:t>
            </w:r>
          </w:p>
          <w:p w14:paraId="3FE4DA17" w14:textId="77777777" w:rsidR="00DC2D99"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Tibetan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Buddhist Informatics</w:t>
            </w:r>
          </w:p>
          <w:p w14:paraId="73496293" w14:textId="6D8B5053" w:rsidR="001D5962" w:rsidRPr="00462CAB" w:rsidRDefault="00A93381" w:rsidP="001D5962">
            <w:pPr>
              <w:adjustRightInd w:val="0"/>
              <w:spacing w:line="280" w:lineRule="exact"/>
              <w:ind w:right="-782" w:firstLineChars="377" w:firstLine="754"/>
              <w:textAlignment w:val="baseline"/>
              <w:rPr>
                <w:rFonts w:ascii="微軟正黑體" w:eastAsia="微軟正黑體" w:hAnsi="微軟正黑體" w:cs="Times New Roman"/>
                <w:b/>
                <w:bCs/>
                <w:kern w:val="0"/>
                <w:sz w:val="20"/>
                <w:szCs w:val="20"/>
              </w:rPr>
            </w:pPr>
            <w:r w:rsidRPr="009C72ED">
              <w:rPr>
                <w:rFonts w:ascii="Times New Roman" w:eastAsia="標楷體" w:hAnsi="Times New Roman" w:cs="Times New Roman" w:hint="eastAsia"/>
                <w:color w:val="262626" w:themeColor="text1" w:themeTint="D9"/>
                <w:kern w:val="0"/>
                <w:sz w:val="20"/>
                <w:szCs w:val="20"/>
              </w:rPr>
              <w:t>□博士</w:t>
            </w:r>
            <w:r w:rsidRPr="009C72ED">
              <w:rPr>
                <w:rFonts w:ascii="Times New Roman" w:eastAsia="標楷體" w:hAnsi="Times New Roman" w:cs="Times New Roman" w:hint="eastAsia"/>
                <w:color w:val="262626" w:themeColor="text1" w:themeTint="D9"/>
                <w:kern w:val="0"/>
                <w:sz w:val="20"/>
                <w:szCs w:val="20"/>
              </w:rPr>
              <w:t xml:space="preserve"> Doctor</w:t>
            </w:r>
          </w:p>
        </w:tc>
      </w:tr>
    </w:tbl>
    <w:p w14:paraId="76619133" w14:textId="77777777"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545"/>
        <w:gridCol w:w="1316"/>
        <w:gridCol w:w="108"/>
        <w:gridCol w:w="1314"/>
        <w:gridCol w:w="238"/>
        <w:gridCol w:w="1331"/>
        <w:gridCol w:w="229"/>
        <w:gridCol w:w="1071"/>
        <w:gridCol w:w="204"/>
        <w:gridCol w:w="1134"/>
        <w:gridCol w:w="1854"/>
      </w:tblGrid>
      <w:tr w:rsidR="00DC2D99" w:rsidRPr="00462CAB" w14:paraId="70D5F160" w14:textId="77777777" w:rsidTr="00002863">
        <w:trPr>
          <w:jc w:val="center"/>
        </w:trPr>
        <w:tc>
          <w:tcPr>
            <w:tcW w:w="1545" w:type="dxa"/>
            <w:tcBorders>
              <w:top w:val="single" w:sz="12" w:space="0" w:color="auto"/>
              <w:left w:val="single" w:sz="12" w:space="0" w:color="auto"/>
              <w:bottom w:val="single" w:sz="2" w:space="0" w:color="auto"/>
              <w:right w:val="single" w:sz="2" w:space="0" w:color="auto"/>
            </w:tcBorders>
            <w:vAlign w:val="center"/>
            <w:hideMark/>
          </w:tcPr>
          <w:p w14:paraId="742AE59F"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180C3A94" w14:textId="70E74ABB"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14:paraId="28300CB8" w14:textId="77777777"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799" w:type="dxa"/>
            <w:gridSpan w:val="10"/>
            <w:tcBorders>
              <w:top w:val="single" w:sz="12" w:space="0" w:color="auto"/>
              <w:left w:val="single" w:sz="2" w:space="0" w:color="auto"/>
              <w:bottom w:val="single" w:sz="4" w:space="0" w:color="auto"/>
              <w:right w:val="single" w:sz="12" w:space="0" w:color="auto"/>
            </w:tcBorders>
          </w:tcPr>
          <w:p w14:paraId="5664B739" w14:textId="77777777"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D60169" w:rsidRPr="00462CAB" w14:paraId="7E27E36E" w14:textId="77777777" w:rsidTr="00EE269D">
        <w:trPr>
          <w:trHeight w:val="437"/>
          <w:jc w:val="center"/>
        </w:trPr>
        <w:tc>
          <w:tcPr>
            <w:tcW w:w="1545" w:type="dxa"/>
            <w:vMerge w:val="restart"/>
            <w:tcBorders>
              <w:top w:val="single" w:sz="2" w:space="0" w:color="auto"/>
              <w:left w:val="single" w:sz="12" w:space="0" w:color="auto"/>
              <w:right w:val="single" w:sz="4" w:space="0" w:color="auto"/>
            </w:tcBorders>
            <w:vAlign w:val="center"/>
            <w:hideMark/>
          </w:tcPr>
          <w:p w14:paraId="2FF35B13" w14:textId="77777777" w:rsidR="00D60169"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5A99F0C0" w14:textId="0C3D8A67" w:rsidR="00D60169" w:rsidRPr="00462CAB"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14:paraId="5EB5DFC6" w14:textId="77777777" w:rsidR="00D60169" w:rsidRPr="00462CAB" w:rsidRDefault="00D60169"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8799" w:type="dxa"/>
            <w:gridSpan w:val="10"/>
            <w:tcBorders>
              <w:top w:val="single" w:sz="4" w:space="0" w:color="auto"/>
              <w:left w:val="single" w:sz="4" w:space="0" w:color="auto"/>
              <w:bottom w:val="nil"/>
              <w:right w:val="single" w:sz="12" w:space="0" w:color="auto"/>
            </w:tcBorders>
            <w:vAlign w:val="center"/>
            <w:hideMark/>
          </w:tcPr>
          <w:p w14:paraId="197CF3E3" w14:textId="668B7E0B" w:rsidR="00D60169" w:rsidRPr="00462CAB" w:rsidRDefault="00D60169" w:rsidP="00D6016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69A51BC9" w14:textId="476C1951" w:rsidR="00D60169" w:rsidRPr="00462CAB" w:rsidRDefault="00D60169" w:rsidP="00002863">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r>
      <w:tr w:rsidR="00002863" w:rsidRPr="00462CAB" w14:paraId="764D28DA" w14:textId="77777777" w:rsidTr="00002863">
        <w:trPr>
          <w:trHeight w:val="283"/>
          <w:jc w:val="center"/>
        </w:trPr>
        <w:tc>
          <w:tcPr>
            <w:tcW w:w="1545" w:type="dxa"/>
            <w:vMerge/>
            <w:tcBorders>
              <w:left w:val="single" w:sz="12" w:space="0" w:color="auto"/>
              <w:bottom w:val="single" w:sz="2" w:space="0" w:color="auto"/>
              <w:right w:val="single" w:sz="4" w:space="0" w:color="auto"/>
            </w:tcBorders>
            <w:vAlign w:val="center"/>
          </w:tcPr>
          <w:p w14:paraId="03D8C455" w14:textId="77777777" w:rsidR="00002863" w:rsidRPr="00462CAB" w:rsidRDefault="00002863" w:rsidP="00DC2D99">
            <w:pPr>
              <w:adjustRightInd w:val="0"/>
              <w:snapToGrid w:val="0"/>
              <w:textAlignment w:val="baseline"/>
              <w:rPr>
                <w:rFonts w:ascii="標楷體" w:eastAsia="標楷體" w:hAnsi="標楷體" w:cs="Times New Roman"/>
                <w:kern w:val="0"/>
                <w:sz w:val="20"/>
                <w:szCs w:val="20"/>
              </w:rPr>
            </w:pPr>
          </w:p>
        </w:tc>
        <w:tc>
          <w:tcPr>
            <w:tcW w:w="1424" w:type="dxa"/>
            <w:gridSpan w:val="2"/>
            <w:tcBorders>
              <w:top w:val="nil"/>
              <w:left w:val="single" w:sz="4" w:space="0" w:color="auto"/>
              <w:bottom w:val="single" w:sz="4" w:space="0" w:color="auto"/>
              <w:right w:val="nil"/>
            </w:tcBorders>
            <w:vAlign w:val="center"/>
          </w:tcPr>
          <w:p w14:paraId="2DF0B1C5" w14:textId="5E446AEC" w:rsidR="00002863" w:rsidRPr="00462CAB" w:rsidRDefault="00002863" w:rsidP="00002863">
            <w:pPr>
              <w:adjustRightInd w:val="0"/>
              <w:snapToGrid w:val="0"/>
              <w:spacing w:line="360" w:lineRule="atLeast"/>
              <w:ind w:firstLineChars="52" w:firstLine="104"/>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Last)</w:t>
            </w:r>
          </w:p>
        </w:tc>
        <w:tc>
          <w:tcPr>
            <w:tcW w:w="5521" w:type="dxa"/>
            <w:gridSpan w:val="7"/>
            <w:tcBorders>
              <w:top w:val="nil"/>
              <w:left w:val="nil"/>
              <w:bottom w:val="single" w:sz="4" w:space="0" w:color="auto"/>
              <w:right w:val="nil"/>
            </w:tcBorders>
            <w:vAlign w:val="center"/>
          </w:tcPr>
          <w:p w14:paraId="05E0A894" w14:textId="34E922C8" w:rsidR="00002863" w:rsidRPr="00462CAB" w:rsidRDefault="00002863" w:rsidP="00002863">
            <w:pPr>
              <w:adjustRightInd w:val="0"/>
              <w:snapToGrid w:val="0"/>
              <w:spacing w:line="360" w:lineRule="atLeast"/>
              <w:ind w:firstLineChars="900" w:firstLine="180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First)</w:t>
            </w:r>
          </w:p>
        </w:tc>
        <w:tc>
          <w:tcPr>
            <w:tcW w:w="1854" w:type="dxa"/>
            <w:tcBorders>
              <w:top w:val="nil"/>
              <w:left w:val="nil"/>
              <w:bottom w:val="single" w:sz="4" w:space="0" w:color="auto"/>
              <w:right w:val="single" w:sz="12" w:space="0" w:color="auto"/>
            </w:tcBorders>
            <w:vAlign w:val="center"/>
          </w:tcPr>
          <w:p w14:paraId="16AFEE14" w14:textId="46759DD3" w:rsidR="00002863" w:rsidRPr="00462CAB" w:rsidRDefault="00002863" w:rsidP="00002863">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Middle)   </w:t>
            </w:r>
          </w:p>
        </w:tc>
      </w:tr>
      <w:tr w:rsidR="00DC2D99" w:rsidRPr="00462CAB" w14:paraId="0D7A68E2"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5B4CE50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14:paraId="2FFA1C8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799" w:type="dxa"/>
            <w:gridSpan w:val="10"/>
            <w:tcBorders>
              <w:top w:val="single" w:sz="2" w:space="0" w:color="auto"/>
              <w:left w:val="single" w:sz="2" w:space="0" w:color="auto"/>
              <w:bottom w:val="single" w:sz="2" w:space="0" w:color="auto"/>
              <w:right w:val="single" w:sz="12" w:space="0" w:color="auto"/>
            </w:tcBorders>
            <w:vAlign w:val="center"/>
          </w:tcPr>
          <w:p w14:paraId="29250D42" w14:textId="77777777"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14:paraId="3360A9DC"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C1659A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14:paraId="707A344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316" w:type="dxa"/>
            <w:tcBorders>
              <w:top w:val="single" w:sz="2" w:space="0" w:color="auto"/>
              <w:left w:val="single" w:sz="2" w:space="0" w:color="auto"/>
              <w:bottom w:val="single" w:sz="2" w:space="0" w:color="auto"/>
              <w:right w:val="single" w:sz="2" w:space="0" w:color="auto"/>
            </w:tcBorders>
            <w:vAlign w:val="center"/>
          </w:tcPr>
          <w:p w14:paraId="1B358FF8"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70E0EBD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5823" w:type="dxa"/>
            <w:gridSpan w:val="6"/>
            <w:tcBorders>
              <w:top w:val="single" w:sz="2" w:space="0" w:color="auto"/>
              <w:left w:val="single" w:sz="2" w:space="0" w:color="auto"/>
              <w:bottom w:val="single" w:sz="2" w:space="0" w:color="auto"/>
              <w:right w:val="single" w:sz="12" w:space="0" w:color="auto"/>
            </w:tcBorders>
            <w:vAlign w:val="center"/>
            <w:hideMark/>
          </w:tcPr>
          <w:p w14:paraId="7FC493A2" w14:textId="77777777"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14:paraId="6B9AA077"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1E612814"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002863">
              <w:rPr>
                <w:rFonts w:ascii="Times New Roman" w:eastAsia="標楷體" w:hAnsi="Times New Roman" w:cs="Times New Roman"/>
                <w:kern w:val="0"/>
                <w:sz w:val="20"/>
                <w:szCs w:val="20"/>
              </w:rPr>
              <w:t>Nationality</w:t>
            </w:r>
          </w:p>
        </w:tc>
        <w:tc>
          <w:tcPr>
            <w:tcW w:w="1316" w:type="dxa"/>
            <w:tcBorders>
              <w:top w:val="single" w:sz="2" w:space="0" w:color="auto"/>
              <w:left w:val="single" w:sz="2" w:space="0" w:color="auto"/>
              <w:bottom w:val="single" w:sz="2" w:space="0" w:color="auto"/>
              <w:right w:val="single" w:sz="2" w:space="0" w:color="auto"/>
            </w:tcBorders>
            <w:vAlign w:val="center"/>
          </w:tcPr>
          <w:p w14:paraId="104B41DD"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322A7069" w14:textId="77777777" w:rsidR="00DC2D99" w:rsidRPr="00462CAB" w:rsidRDefault="00252D6A" w:rsidP="00002863">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14:paraId="21273DAB" w14:textId="77777777" w:rsidR="00DC2D99" w:rsidRPr="00462CAB" w:rsidRDefault="00252D6A" w:rsidP="00002863">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560" w:type="dxa"/>
            <w:gridSpan w:val="2"/>
            <w:tcBorders>
              <w:top w:val="single" w:sz="2" w:space="0" w:color="auto"/>
              <w:left w:val="single" w:sz="2" w:space="0" w:color="auto"/>
              <w:bottom w:val="single" w:sz="2" w:space="0" w:color="auto"/>
              <w:right w:val="single" w:sz="2" w:space="0" w:color="auto"/>
            </w:tcBorders>
            <w:vAlign w:val="center"/>
          </w:tcPr>
          <w:p w14:paraId="7975949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275" w:type="dxa"/>
            <w:gridSpan w:val="2"/>
            <w:tcBorders>
              <w:top w:val="single" w:sz="2" w:space="0" w:color="auto"/>
              <w:left w:val="single" w:sz="2" w:space="0" w:color="auto"/>
              <w:bottom w:val="single" w:sz="2" w:space="0" w:color="auto"/>
              <w:right w:val="single" w:sz="2" w:space="0" w:color="auto"/>
            </w:tcBorders>
            <w:vAlign w:val="center"/>
            <w:hideMark/>
          </w:tcPr>
          <w:p w14:paraId="2ED1A1D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14:paraId="3B3BB32A"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2988" w:type="dxa"/>
            <w:gridSpan w:val="2"/>
            <w:tcBorders>
              <w:top w:val="single" w:sz="2" w:space="0" w:color="auto"/>
              <w:left w:val="single" w:sz="2" w:space="0" w:color="auto"/>
              <w:bottom w:val="single" w:sz="2" w:space="0" w:color="auto"/>
              <w:right w:val="single" w:sz="12" w:space="0" w:color="auto"/>
            </w:tcBorders>
            <w:vAlign w:val="center"/>
          </w:tcPr>
          <w:p w14:paraId="7C553336"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261BB25B" w14:textId="77777777" w:rsidTr="00002863">
        <w:trPr>
          <w:jc w:val="center"/>
        </w:trPr>
        <w:tc>
          <w:tcPr>
            <w:tcW w:w="2861" w:type="dxa"/>
            <w:gridSpan w:val="2"/>
            <w:tcBorders>
              <w:top w:val="single" w:sz="2" w:space="0" w:color="auto"/>
              <w:left w:val="single" w:sz="12" w:space="0" w:color="auto"/>
              <w:bottom w:val="single" w:sz="2" w:space="0" w:color="auto"/>
              <w:right w:val="single" w:sz="2" w:space="0" w:color="auto"/>
            </w:tcBorders>
            <w:vAlign w:val="center"/>
            <w:hideMark/>
          </w:tcPr>
          <w:p w14:paraId="260AED3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14:paraId="0C3A43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323493ED"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31C0B665"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F961CE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14:paraId="0CE0C86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799" w:type="dxa"/>
            <w:gridSpan w:val="10"/>
            <w:tcBorders>
              <w:top w:val="single" w:sz="2" w:space="0" w:color="auto"/>
              <w:left w:val="single" w:sz="2" w:space="0" w:color="auto"/>
              <w:bottom w:val="single" w:sz="2" w:space="0" w:color="auto"/>
              <w:right w:val="single" w:sz="12" w:space="0" w:color="auto"/>
            </w:tcBorders>
            <w:hideMark/>
          </w:tcPr>
          <w:p w14:paraId="2675E201"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136C0321"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14:paraId="103FFDB8" w14:textId="77777777" w:rsidTr="00002863">
        <w:trPr>
          <w:trHeight w:val="2691"/>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49221D6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通訊地址</w:t>
            </w:r>
          </w:p>
          <w:p w14:paraId="3CCDE02A"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799" w:type="dxa"/>
            <w:gridSpan w:val="10"/>
            <w:tcBorders>
              <w:top w:val="single" w:sz="2" w:space="0" w:color="auto"/>
              <w:left w:val="single" w:sz="2" w:space="0" w:color="auto"/>
              <w:bottom w:val="single" w:sz="2" w:space="0" w:color="auto"/>
              <w:right w:val="single" w:sz="12" w:space="0" w:color="auto"/>
            </w:tcBorders>
          </w:tcPr>
          <w:p w14:paraId="411D8180"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14:paraId="23FDE7F7" w14:textId="63EF2100"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若屬國外地址，請務必提供正確可寄達之英文或</w:t>
            </w:r>
            <w:r w:rsidRPr="00462CAB">
              <w:rPr>
                <w:rFonts w:ascii="標楷體" w:eastAsia="標楷體" w:hAnsi="標楷體" w:cs="Times New Roman" w:hint="eastAsia"/>
                <w:kern w:val="0"/>
                <w:sz w:val="20"/>
                <w:szCs w:val="20"/>
                <w:u w:val="single"/>
              </w:rPr>
              <w:t>原文地址</w:t>
            </w:r>
            <w:r w:rsidRPr="00462CAB">
              <w:rPr>
                <w:rFonts w:ascii="標楷體" w:eastAsia="標楷體" w:hAnsi="標楷體" w:cs="Times New Roman" w:hint="eastAsia"/>
                <w:kern w:val="0"/>
                <w:sz w:val="20"/>
                <w:szCs w:val="20"/>
              </w:rPr>
              <w:t>，以免郵</w:t>
            </w:r>
            <w:r w:rsidR="00002863">
              <w:rPr>
                <w:rFonts w:ascii="標楷體" w:eastAsia="標楷體" w:hAnsi="標楷體" w:cs="Times New Roman" w:hint="eastAsia"/>
                <w:kern w:val="0"/>
                <w:sz w:val="20"/>
                <w:szCs w:val="20"/>
              </w:rPr>
              <w:t>件</w:t>
            </w:r>
            <w:r w:rsidRPr="00462CAB">
              <w:rPr>
                <w:rFonts w:ascii="標楷體" w:eastAsia="標楷體" w:hAnsi="標楷體" w:cs="Times New Roman" w:hint="eastAsia"/>
                <w:kern w:val="0"/>
                <w:sz w:val="20"/>
                <w:szCs w:val="20"/>
              </w:rPr>
              <w:t>被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5EB8A7C0"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14:paraId="6D08535A"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14:paraId="7372A56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14:paraId="5B13FB2D" w14:textId="77777777" w:rsidTr="00002863">
        <w:trPr>
          <w:trHeight w:val="1410"/>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1F5303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p>
          <w:p w14:paraId="3647ACE9" w14:textId="77777777"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799" w:type="dxa"/>
            <w:gridSpan w:val="10"/>
            <w:tcBorders>
              <w:top w:val="single" w:sz="2" w:space="0" w:color="auto"/>
              <w:left w:val="single" w:sz="2" w:space="0" w:color="auto"/>
              <w:bottom w:val="single" w:sz="2" w:space="0" w:color="auto"/>
              <w:right w:val="single" w:sz="12" w:space="0" w:color="auto"/>
            </w:tcBorders>
          </w:tcPr>
          <w:p w14:paraId="76C134F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w:t>
            </w:r>
            <w:proofErr w:type="gramStart"/>
            <w:r w:rsidRPr="00462CAB">
              <w:rPr>
                <w:rFonts w:ascii="標楷體" w:eastAsia="標楷體" w:hAnsi="標楷體" w:cs="Times New Roman" w:hint="eastAsia"/>
                <w:b/>
                <w:bCs/>
                <w:kern w:val="0"/>
                <w:sz w:val="20"/>
                <w:szCs w:val="20"/>
              </w:rPr>
              <w:t>至放榜</w:t>
            </w:r>
            <w:proofErr w:type="gramEnd"/>
            <w:r w:rsidRPr="00462CAB">
              <w:rPr>
                <w:rFonts w:ascii="標楷體" w:eastAsia="標楷體" w:hAnsi="標楷體" w:cs="Times New Roman" w:hint="eastAsia"/>
                <w:b/>
                <w:bCs/>
                <w:kern w:val="0"/>
                <w:sz w:val="20"/>
                <w:szCs w:val="20"/>
              </w:rPr>
              <w:t>通知</w:t>
            </w:r>
            <w:proofErr w:type="gramStart"/>
            <w:r w:rsidRPr="00462CAB">
              <w:rPr>
                <w:rFonts w:ascii="標楷體" w:eastAsia="標楷體" w:hAnsi="標楷體" w:cs="Times New Roman" w:hint="eastAsia"/>
                <w:b/>
                <w:bCs/>
                <w:kern w:val="0"/>
                <w:sz w:val="20"/>
                <w:szCs w:val="20"/>
              </w:rPr>
              <w:t>期間，</w:t>
            </w:r>
            <w:proofErr w:type="gramEnd"/>
            <w:r w:rsidRPr="00462CAB">
              <w:rPr>
                <w:rFonts w:ascii="標楷體" w:eastAsia="標楷體" w:hAnsi="標楷體" w:cs="Times New Roman" w:hint="eastAsia"/>
                <w:b/>
                <w:bCs/>
                <w:kern w:val="0"/>
                <w:sz w:val="20"/>
                <w:szCs w:val="20"/>
              </w:rPr>
              <w:t>本校</w:t>
            </w:r>
            <w:proofErr w:type="gramStart"/>
            <w:r w:rsidRPr="00462CAB">
              <w:rPr>
                <w:rFonts w:ascii="標楷體" w:eastAsia="標楷體" w:hAnsi="標楷體" w:cs="Times New Roman" w:hint="eastAsia"/>
                <w:b/>
                <w:bCs/>
                <w:kern w:val="0"/>
                <w:sz w:val="20"/>
                <w:szCs w:val="20"/>
              </w:rPr>
              <w:t>聯繫均以</w:t>
            </w:r>
            <w:proofErr w:type="gramEnd"/>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14:paraId="6D1911A3"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14:paraId="75C67F7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411EEF5E"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897C13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976" w:type="dxa"/>
            <w:gridSpan w:val="4"/>
            <w:tcBorders>
              <w:top w:val="single" w:sz="2" w:space="0" w:color="auto"/>
              <w:left w:val="single" w:sz="2" w:space="0" w:color="auto"/>
              <w:bottom w:val="single" w:sz="2" w:space="0" w:color="auto"/>
              <w:right w:val="single" w:sz="2" w:space="0" w:color="auto"/>
            </w:tcBorders>
            <w:vAlign w:val="center"/>
            <w:hideMark/>
          </w:tcPr>
          <w:p w14:paraId="60DB5874"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59DD4A4F"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263" w:type="dxa"/>
            <w:gridSpan w:val="4"/>
            <w:tcBorders>
              <w:top w:val="single" w:sz="2" w:space="0" w:color="auto"/>
              <w:left w:val="single" w:sz="2" w:space="0" w:color="auto"/>
              <w:bottom w:val="single" w:sz="2" w:space="0" w:color="auto"/>
              <w:right w:val="single" w:sz="12" w:space="0" w:color="auto"/>
            </w:tcBorders>
            <w:vAlign w:val="center"/>
          </w:tcPr>
          <w:p w14:paraId="19788F5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002863" w:rsidRPr="00462CAB" w14:paraId="23760F30"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5AD1B3E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39F06F94"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57F54A7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7837B9C8"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0CDF311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696ABD2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3EE883A6"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790F4D6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14:paraId="5B19109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6B9DE5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466D7E3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0331609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853EEA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6F850EB"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5F4531B1"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7C9049D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6BE98B4"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18FFE5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BE31878"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電子信箱</w:t>
            </w:r>
          </w:p>
          <w:p w14:paraId="3C1D1AD6" w14:textId="5563ACA5"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439B454E" w14:textId="77777777"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002863" w:rsidRPr="00462CAB" w14:paraId="4AA8790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48F5034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7A8BF5D0"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666214C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C45655"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1630E9A0"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6D7F646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4B3CD0D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77248BC3" w14:textId="77777777"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5012B8DE"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794AEE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18D68ADB"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C38B1F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6109DE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2685CDAE"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7630593C"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37DC4883"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9FFEC5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999AF0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05380B7F" w14:textId="77777777" w:rsidR="00002863"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roofErr w:type="spellStart"/>
            <w:r w:rsidRPr="00462CAB">
              <w:rPr>
                <w:rFonts w:ascii="標楷體" w:eastAsia="標楷體" w:hAnsi="標楷體" w:cs="Arial Unicode MS" w:hint="eastAsia"/>
                <w:sz w:val="20"/>
                <w:szCs w:val="20"/>
                <w:lang w:val="x-none" w:eastAsia="x-none" w:bidi="bo-CN"/>
              </w:rPr>
              <w:t>電子信箱</w:t>
            </w:r>
            <w:proofErr w:type="spellEnd"/>
          </w:p>
          <w:p w14:paraId="17DD681B" w14:textId="26BEEA8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Times New Roman" w:eastAsia="標楷體" w:hAnsi="Times New Roman" w:cs="Times New Roman"/>
                <w:sz w:val="20"/>
                <w:szCs w:val="20"/>
                <w:lang w:val="x-none" w:eastAsia="x-none" w:bidi="bo-CN"/>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3EF9A51"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14:paraId="4A476A7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2A1ABA6C"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14:paraId="5E6E7B87"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4F85D005"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8A31D2"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5FA6359B"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06635FD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2D6171FC"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0E5E9C1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5E966256"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50AF310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0CD10CE"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460A8F0B"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1E1E7B8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1275BE6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4A16B03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637301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4E05C036"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4DABBE45"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4156F2D2"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6BF9FE0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7093AD8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C761E6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14:paraId="0A78BB46"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54B510EB"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5444997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FAE27E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73D7295"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B61714E" w14:textId="77777777"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14:paraId="48951CE4" w14:textId="77777777" w:rsidTr="00002863">
        <w:trPr>
          <w:jc w:val="center"/>
        </w:trPr>
        <w:tc>
          <w:tcPr>
            <w:tcW w:w="1545" w:type="dxa"/>
            <w:vMerge w:val="restart"/>
            <w:tcBorders>
              <w:top w:val="single" w:sz="2" w:space="0" w:color="auto"/>
              <w:left w:val="single" w:sz="12" w:space="0" w:color="auto"/>
              <w:bottom w:val="single" w:sz="12" w:space="0" w:color="auto"/>
              <w:right w:val="single" w:sz="2" w:space="0" w:color="auto"/>
            </w:tcBorders>
            <w:vAlign w:val="center"/>
            <w:hideMark/>
          </w:tcPr>
          <w:p w14:paraId="66C1870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14:paraId="29654AD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2DF40DC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06C0E9E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31D90FC4"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14:paraId="6F3EA06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509D67B6" w14:textId="77777777" w:rsidR="00DC2D99" w:rsidRPr="00462CAB" w:rsidRDefault="00252D6A" w:rsidP="00002863">
            <w:pPr>
              <w:adjustRightInd w:val="0"/>
              <w:spacing w:line="280" w:lineRule="exac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41A0A388"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4AAE804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237B3460"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7E157CB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B8244C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6F943F22"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2546DCD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2A92BD5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5A772E1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292F0C2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0CF1328C"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1C2CCF32"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14:paraId="3288E536"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95D6FBD"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30946C9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4917C3C3"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2FBDEBEE"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2410C60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1F10BEE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48CE2215"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12" w:space="0" w:color="auto"/>
              <w:right w:val="single" w:sz="2" w:space="0" w:color="auto"/>
            </w:tcBorders>
            <w:vAlign w:val="center"/>
            <w:hideMark/>
          </w:tcPr>
          <w:p w14:paraId="26FE54D3"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12" w:space="0" w:color="auto"/>
              <w:right w:val="single" w:sz="12" w:space="0" w:color="auto"/>
            </w:tcBorders>
            <w:vAlign w:val="center"/>
          </w:tcPr>
          <w:p w14:paraId="0608EA4A"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14:paraId="60774E5F" w14:textId="77777777"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14:paraId="0EDEB9D1"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7ED7C386"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0331404"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C0678CA" w14:textId="3D7F1AC7"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二、教育背景</w:t>
      </w:r>
      <w:r w:rsidRPr="00462CAB">
        <w:rPr>
          <w:rFonts w:ascii="Times New Roman" w:eastAsia="標楷體" w:hAnsi="Times New Roman" w:cs="Times New Roman"/>
          <w:kern w:val="0"/>
          <w:szCs w:val="24"/>
        </w:rPr>
        <w:t xml:space="preserve"> / Educational Background</w:t>
      </w:r>
    </w:p>
    <w:tbl>
      <w:tblPr>
        <w:tblW w:w="9497" w:type="dxa"/>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843"/>
        <w:gridCol w:w="7654"/>
      </w:tblGrid>
      <w:tr w:rsidR="00DC2D99" w:rsidRPr="00462CAB" w14:paraId="6FACBB63" w14:textId="77777777" w:rsidTr="00002863">
        <w:trPr>
          <w:trHeight w:val="453"/>
        </w:trPr>
        <w:tc>
          <w:tcPr>
            <w:tcW w:w="9497" w:type="dxa"/>
            <w:gridSpan w:val="2"/>
            <w:vAlign w:val="center"/>
          </w:tcPr>
          <w:p w14:paraId="7F54B4E5" w14:textId="77777777"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14:paraId="244610C5" w14:textId="77777777" w:rsidTr="00002863">
        <w:trPr>
          <w:trHeight w:val="76"/>
        </w:trPr>
        <w:tc>
          <w:tcPr>
            <w:tcW w:w="1843" w:type="dxa"/>
            <w:vMerge w:val="restart"/>
            <w:vAlign w:val="center"/>
          </w:tcPr>
          <w:p w14:paraId="509DAB1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14:paraId="4BB9815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7654" w:type="dxa"/>
            <w:vAlign w:val="center"/>
          </w:tcPr>
          <w:p w14:paraId="26A5088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66F64699" w14:textId="77777777" w:rsidTr="00002863">
        <w:trPr>
          <w:trHeight w:val="75"/>
        </w:trPr>
        <w:tc>
          <w:tcPr>
            <w:tcW w:w="1843" w:type="dxa"/>
            <w:vMerge/>
            <w:vAlign w:val="center"/>
          </w:tcPr>
          <w:p w14:paraId="2EFE1F99"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660EF5B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DE51306" w14:textId="77777777" w:rsidTr="00002863">
        <w:trPr>
          <w:trHeight w:val="74"/>
        </w:trPr>
        <w:tc>
          <w:tcPr>
            <w:tcW w:w="1843" w:type="dxa"/>
            <w:vMerge/>
            <w:vAlign w:val="center"/>
          </w:tcPr>
          <w:p w14:paraId="10FF4D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5A57B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14:paraId="1A3C85EE" w14:textId="77777777" w:rsidTr="00002863">
        <w:trPr>
          <w:trHeight w:val="76"/>
        </w:trPr>
        <w:tc>
          <w:tcPr>
            <w:tcW w:w="1843" w:type="dxa"/>
            <w:vMerge w:val="restart"/>
            <w:vAlign w:val="center"/>
          </w:tcPr>
          <w:p w14:paraId="5817C8C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14:paraId="237FA25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iversity/ College</w:t>
            </w:r>
          </w:p>
        </w:tc>
        <w:tc>
          <w:tcPr>
            <w:tcW w:w="7654" w:type="dxa"/>
            <w:vAlign w:val="center"/>
          </w:tcPr>
          <w:p w14:paraId="7282AD3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1410DD1A" w14:textId="77777777" w:rsidTr="00002863">
        <w:trPr>
          <w:trHeight w:val="75"/>
        </w:trPr>
        <w:tc>
          <w:tcPr>
            <w:tcW w:w="1843" w:type="dxa"/>
            <w:vMerge/>
            <w:vAlign w:val="center"/>
          </w:tcPr>
          <w:p w14:paraId="1EEAB8AE"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BBAE0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0262307" w14:textId="77777777" w:rsidTr="00002863">
        <w:trPr>
          <w:trHeight w:val="75"/>
        </w:trPr>
        <w:tc>
          <w:tcPr>
            <w:tcW w:w="1843" w:type="dxa"/>
            <w:vMerge/>
            <w:vAlign w:val="center"/>
          </w:tcPr>
          <w:p w14:paraId="65FEE0A5"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DFD0E9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23DCDAF4" w14:textId="77777777" w:rsidTr="00002863">
        <w:trPr>
          <w:trHeight w:val="75"/>
        </w:trPr>
        <w:tc>
          <w:tcPr>
            <w:tcW w:w="1843" w:type="dxa"/>
            <w:vMerge/>
            <w:vAlign w:val="center"/>
          </w:tcPr>
          <w:p w14:paraId="021AB1C4"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522672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67E88B29" w14:textId="77777777" w:rsidTr="00002863">
        <w:trPr>
          <w:trHeight w:val="75"/>
        </w:trPr>
        <w:tc>
          <w:tcPr>
            <w:tcW w:w="1843" w:type="dxa"/>
            <w:vMerge/>
            <w:vAlign w:val="center"/>
          </w:tcPr>
          <w:p w14:paraId="6AC8968F"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C44D69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4E56D178" w14:textId="77777777" w:rsidTr="00002863">
        <w:trPr>
          <w:trHeight w:val="75"/>
        </w:trPr>
        <w:tc>
          <w:tcPr>
            <w:tcW w:w="1843" w:type="dxa"/>
            <w:vMerge/>
            <w:vAlign w:val="center"/>
          </w:tcPr>
          <w:p w14:paraId="5F2F81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3C957FD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21C617D8" w14:textId="77777777" w:rsidTr="00002863">
        <w:trPr>
          <w:trHeight w:val="76"/>
        </w:trPr>
        <w:tc>
          <w:tcPr>
            <w:tcW w:w="1843" w:type="dxa"/>
            <w:vMerge w:val="restart"/>
            <w:vAlign w:val="center"/>
          </w:tcPr>
          <w:p w14:paraId="73AECB6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14:paraId="13BEDE7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7654" w:type="dxa"/>
            <w:vAlign w:val="center"/>
          </w:tcPr>
          <w:p w14:paraId="1C69CC0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2C84F65C" w14:textId="77777777" w:rsidTr="00002863">
        <w:trPr>
          <w:trHeight w:val="75"/>
        </w:trPr>
        <w:tc>
          <w:tcPr>
            <w:tcW w:w="1843" w:type="dxa"/>
            <w:vMerge/>
            <w:vAlign w:val="center"/>
          </w:tcPr>
          <w:p w14:paraId="478D7C61"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19E976F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38115FC5" w14:textId="77777777" w:rsidTr="00002863">
        <w:trPr>
          <w:trHeight w:val="75"/>
        </w:trPr>
        <w:tc>
          <w:tcPr>
            <w:tcW w:w="1843" w:type="dxa"/>
            <w:vMerge/>
            <w:vAlign w:val="center"/>
          </w:tcPr>
          <w:p w14:paraId="03EBF61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0E4CEC4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0ACB62FA" w14:textId="77777777" w:rsidTr="00002863">
        <w:trPr>
          <w:trHeight w:val="75"/>
        </w:trPr>
        <w:tc>
          <w:tcPr>
            <w:tcW w:w="1843" w:type="dxa"/>
            <w:vMerge/>
            <w:vAlign w:val="center"/>
          </w:tcPr>
          <w:p w14:paraId="0D93EBB3"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EC5F16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407C193" w14:textId="77777777" w:rsidTr="00002863">
        <w:trPr>
          <w:trHeight w:val="75"/>
        </w:trPr>
        <w:tc>
          <w:tcPr>
            <w:tcW w:w="1843" w:type="dxa"/>
            <w:vMerge/>
            <w:vAlign w:val="center"/>
          </w:tcPr>
          <w:p w14:paraId="37A0C0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132F3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22A179AB" w14:textId="77777777" w:rsidTr="00002863">
        <w:trPr>
          <w:trHeight w:val="75"/>
        </w:trPr>
        <w:tc>
          <w:tcPr>
            <w:tcW w:w="1843" w:type="dxa"/>
            <w:vMerge/>
            <w:vAlign w:val="center"/>
          </w:tcPr>
          <w:p w14:paraId="489A07C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82871C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6EF08FEA" w14:textId="77777777" w:rsidTr="00002863">
        <w:trPr>
          <w:trHeight w:val="76"/>
        </w:trPr>
        <w:tc>
          <w:tcPr>
            <w:tcW w:w="1843" w:type="dxa"/>
            <w:vMerge w:val="restart"/>
            <w:vAlign w:val="center"/>
          </w:tcPr>
          <w:p w14:paraId="27C56C9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14:paraId="5BE2A92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7654" w:type="dxa"/>
            <w:vAlign w:val="center"/>
          </w:tcPr>
          <w:p w14:paraId="21810D86"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437B9932" w14:textId="77777777" w:rsidTr="00002863">
        <w:trPr>
          <w:trHeight w:val="75"/>
        </w:trPr>
        <w:tc>
          <w:tcPr>
            <w:tcW w:w="1843" w:type="dxa"/>
            <w:vMerge/>
            <w:vAlign w:val="center"/>
          </w:tcPr>
          <w:p w14:paraId="1DCDF3BA"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10BF9D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2358A73D" w14:textId="77777777" w:rsidTr="00002863">
        <w:trPr>
          <w:trHeight w:val="75"/>
        </w:trPr>
        <w:tc>
          <w:tcPr>
            <w:tcW w:w="1843" w:type="dxa"/>
            <w:vMerge/>
            <w:vAlign w:val="center"/>
          </w:tcPr>
          <w:p w14:paraId="77B0FDEF"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C0ABF4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55963372" w14:textId="77777777" w:rsidTr="00002863">
        <w:trPr>
          <w:trHeight w:val="75"/>
        </w:trPr>
        <w:tc>
          <w:tcPr>
            <w:tcW w:w="1843" w:type="dxa"/>
            <w:vMerge/>
            <w:vAlign w:val="center"/>
          </w:tcPr>
          <w:p w14:paraId="1B149B97"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0A1ADD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BCF6E0A" w14:textId="77777777" w:rsidTr="00002863">
        <w:trPr>
          <w:trHeight w:val="75"/>
        </w:trPr>
        <w:tc>
          <w:tcPr>
            <w:tcW w:w="1843" w:type="dxa"/>
            <w:vMerge/>
            <w:vAlign w:val="center"/>
          </w:tcPr>
          <w:p w14:paraId="7E40744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9BABC1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16196746" w14:textId="77777777" w:rsidTr="00002863">
        <w:trPr>
          <w:trHeight w:val="75"/>
        </w:trPr>
        <w:tc>
          <w:tcPr>
            <w:tcW w:w="1843" w:type="dxa"/>
            <w:vMerge/>
            <w:vAlign w:val="center"/>
          </w:tcPr>
          <w:p w14:paraId="3FBD56B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DB57A1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14:paraId="679BB4A1" w14:textId="77777777"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14:paraId="5B6D7A46" w14:textId="77777777"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14:paraId="11F8BDF4" w14:textId="77777777"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proofErr w:type="gramStart"/>
      <w:r w:rsidRPr="00462CAB">
        <w:rPr>
          <w:rFonts w:ascii="標楷體" w:eastAsia="標楷體" w:hAnsi="標楷體" w:cs="Times New Roman" w:hint="eastAsia"/>
          <w:bCs/>
          <w:kern w:val="0"/>
          <w:szCs w:val="20"/>
        </w:rPr>
        <w:t>一</w:t>
      </w:r>
      <w:proofErr w:type="gramEnd"/>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9459" w:type="dxa"/>
        <w:tblInd w:w="26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984"/>
        <w:gridCol w:w="1705"/>
        <w:gridCol w:w="2096"/>
        <w:gridCol w:w="2096"/>
        <w:gridCol w:w="1578"/>
      </w:tblGrid>
      <w:tr w:rsidR="00DC2D99" w:rsidRPr="00462CAB" w14:paraId="40F974DF" w14:textId="77777777" w:rsidTr="00002863">
        <w:trPr>
          <w:trHeight w:val="614"/>
        </w:trPr>
        <w:tc>
          <w:tcPr>
            <w:tcW w:w="5785" w:type="dxa"/>
            <w:gridSpan w:val="3"/>
            <w:vAlign w:val="center"/>
          </w:tcPr>
          <w:p w14:paraId="0E9BEA0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14:paraId="0E6E8EE0"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3674" w:type="dxa"/>
            <w:gridSpan w:val="2"/>
            <w:vAlign w:val="center"/>
          </w:tcPr>
          <w:p w14:paraId="426BE9E9"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2643106" w14:textId="77777777" w:rsidTr="00002863">
        <w:trPr>
          <w:trHeight w:val="563"/>
        </w:trPr>
        <w:tc>
          <w:tcPr>
            <w:tcW w:w="5785" w:type="dxa"/>
            <w:gridSpan w:val="3"/>
            <w:vAlign w:val="center"/>
          </w:tcPr>
          <w:p w14:paraId="3D05781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15DBCA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3674" w:type="dxa"/>
            <w:gridSpan w:val="2"/>
            <w:vAlign w:val="center"/>
          </w:tcPr>
          <w:p w14:paraId="2BF8C9D8"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69DA4F9" w14:textId="77777777" w:rsidTr="00002863">
        <w:trPr>
          <w:trHeight w:val="699"/>
        </w:trPr>
        <w:tc>
          <w:tcPr>
            <w:tcW w:w="5785" w:type="dxa"/>
            <w:gridSpan w:val="3"/>
            <w:vAlign w:val="center"/>
          </w:tcPr>
          <w:p w14:paraId="58B9669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5BA12CD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3674" w:type="dxa"/>
            <w:gridSpan w:val="2"/>
            <w:vAlign w:val="center"/>
          </w:tcPr>
          <w:p w14:paraId="5141DBE4"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3034643" w14:textId="77777777" w:rsidTr="00002863">
        <w:trPr>
          <w:cantSplit/>
          <w:trHeight w:val="723"/>
        </w:trPr>
        <w:tc>
          <w:tcPr>
            <w:tcW w:w="3689" w:type="dxa"/>
            <w:gridSpan w:val="2"/>
            <w:vMerge w:val="restart"/>
            <w:vAlign w:val="center"/>
          </w:tcPr>
          <w:p w14:paraId="48CEDAE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14:paraId="42B149E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14:paraId="266C14C8"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14:paraId="1B66008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proofErr w:type="gramStart"/>
            <w:r w:rsidRPr="00462CAB">
              <w:rPr>
                <w:rFonts w:ascii="標楷體" w:eastAsia="標楷體" w:hAnsi="標楷體" w:cs="Times New Roman" w:hint="eastAsia"/>
                <w:kern w:val="0"/>
                <w:sz w:val="20"/>
                <w:szCs w:val="20"/>
              </w:rPr>
              <w:t>□否</w:t>
            </w:r>
            <w:proofErr w:type="gramEnd"/>
            <w:r w:rsidRPr="00462CAB">
              <w:rPr>
                <w:rFonts w:ascii="Times New Roman" w:eastAsia="標楷體" w:hAnsi="Times New Roman" w:cs="Times New Roman"/>
                <w:kern w:val="0"/>
                <w:sz w:val="20"/>
                <w:szCs w:val="20"/>
              </w:rPr>
              <w:t>No</w:t>
            </w:r>
          </w:p>
        </w:tc>
        <w:tc>
          <w:tcPr>
            <w:tcW w:w="2096" w:type="dxa"/>
            <w:vAlign w:val="center"/>
          </w:tcPr>
          <w:p w14:paraId="332F9DB4" w14:textId="77777777"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14:paraId="44C1C7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1578" w:type="dxa"/>
            <w:vAlign w:val="center"/>
          </w:tcPr>
          <w:p w14:paraId="591418AB"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42C30198" w14:textId="77777777" w:rsidTr="00002863">
        <w:trPr>
          <w:cantSplit/>
          <w:trHeight w:val="289"/>
        </w:trPr>
        <w:tc>
          <w:tcPr>
            <w:tcW w:w="3689" w:type="dxa"/>
            <w:gridSpan w:val="2"/>
            <w:vMerge/>
            <w:vAlign w:val="center"/>
          </w:tcPr>
          <w:p w14:paraId="5FAB78F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14:paraId="504D7D77"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14:paraId="47D32C3A" w14:textId="77777777"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1578" w:type="dxa"/>
            <w:vAlign w:val="center"/>
          </w:tcPr>
          <w:p w14:paraId="0B54796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49C81A7" w14:textId="77777777" w:rsidTr="00002863">
        <w:trPr>
          <w:trHeight w:val="340"/>
        </w:trPr>
        <w:tc>
          <w:tcPr>
            <w:tcW w:w="9459" w:type="dxa"/>
            <w:gridSpan w:val="5"/>
            <w:vAlign w:val="center"/>
          </w:tcPr>
          <w:p w14:paraId="4E210A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14:paraId="0BB5C6E0" w14:textId="77777777" w:rsidTr="00002863">
        <w:trPr>
          <w:trHeight w:val="340"/>
        </w:trPr>
        <w:tc>
          <w:tcPr>
            <w:tcW w:w="1984" w:type="dxa"/>
            <w:vAlign w:val="center"/>
          </w:tcPr>
          <w:p w14:paraId="6326C38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705" w:type="dxa"/>
            <w:vAlign w:val="center"/>
          </w:tcPr>
          <w:p w14:paraId="6126EB8D"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D276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5BFB8F5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5CB7A1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4C349069" w14:textId="77777777" w:rsidTr="00002863">
        <w:trPr>
          <w:trHeight w:val="340"/>
        </w:trPr>
        <w:tc>
          <w:tcPr>
            <w:tcW w:w="1984" w:type="dxa"/>
            <w:vAlign w:val="center"/>
          </w:tcPr>
          <w:p w14:paraId="579B36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705" w:type="dxa"/>
            <w:vAlign w:val="center"/>
          </w:tcPr>
          <w:p w14:paraId="787EE0E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6877302"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0553F3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00A81B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06374B4" w14:textId="77777777" w:rsidTr="00002863">
        <w:trPr>
          <w:trHeight w:val="340"/>
        </w:trPr>
        <w:tc>
          <w:tcPr>
            <w:tcW w:w="1984" w:type="dxa"/>
            <w:vAlign w:val="center"/>
          </w:tcPr>
          <w:p w14:paraId="1794F6D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705" w:type="dxa"/>
            <w:vAlign w:val="center"/>
          </w:tcPr>
          <w:p w14:paraId="48CE949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82709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4C9E606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2E5AE7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AF7C678" w14:textId="77777777" w:rsidTr="00002863">
        <w:trPr>
          <w:trHeight w:val="340"/>
        </w:trPr>
        <w:tc>
          <w:tcPr>
            <w:tcW w:w="1984" w:type="dxa"/>
            <w:vAlign w:val="center"/>
          </w:tcPr>
          <w:p w14:paraId="32811D4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705" w:type="dxa"/>
            <w:vAlign w:val="center"/>
          </w:tcPr>
          <w:p w14:paraId="1E4DA27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35F398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172EB8A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66E928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3569B168" w14:textId="77777777" w:rsidR="00002863" w:rsidRDefault="00002863" w:rsidP="00DC2D99">
      <w:pPr>
        <w:adjustRightInd w:val="0"/>
        <w:snapToGrid w:val="0"/>
        <w:spacing w:beforeLines="50" w:before="180"/>
        <w:ind w:leftChars="-157" w:left="-17" w:right="-873" w:hangingChars="150" w:hanging="360"/>
        <w:textAlignment w:val="baseline"/>
        <w:rPr>
          <w:rFonts w:ascii="標楷體" w:eastAsia="標楷體" w:hAnsi="標楷體" w:cs="Times New Roman"/>
          <w:bCs/>
          <w:kern w:val="0"/>
          <w:szCs w:val="20"/>
        </w:rPr>
      </w:pPr>
    </w:p>
    <w:p w14:paraId="5E85AE74" w14:textId="1C604CA9" w:rsidR="00DC2D99" w:rsidRPr="00462CAB" w:rsidRDefault="00252D6A" w:rsidP="00002863">
      <w:pPr>
        <w:adjustRightInd w:val="0"/>
        <w:snapToGrid w:val="0"/>
        <w:spacing w:beforeLines="50" w:before="180"/>
        <w:ind w:leftChars="204" w:left="850"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lastRenderedPageBreak/>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9356"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843"/>
        <w:gridCol w:w="1984"/>
        <w:gridCol w:w="1770"/>
        <w:gridCol w:w="1988"/>
        <w:gridCol w:w="1771"/>
      </w:tblGrid>
      <w:tr w:rsidR="00DC2D99" w:rsidRPr="00462CAB" w14:paraId="6A9EF5FF" w14:textId="77777777" w:rsidTr="00002863">
        <w:trPr>
          <w:trHeight w:val="496"/>
          <w:jc w:val="center"/>
        </w:trPr>
        <w:tc>
          <w:tcPr>
            <w:tcW w:w="5597" w:type="dxa"/>
            <w:gridSpan w:val="3"/>
            <w:vAlign w:val="center"/>
          </w:tcPr>
          <w:p w14:paraId="49826F3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14:paraId="2BF120A4"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3759" w:type="dxa"/>
            <w:gridSpan w:val="2"/>
            <w:vAlign w:val="center"/>
          </w:tcPr>
          <w:p w14:paraId="5C7E0BF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A0EDDC9" w14:textId="77777777" w:rsidTr="00002863">
        <w:trPr>
          <w:trHeight w:val="713"/>
          <w:jc w:val="center"/>
        </w:trPr>
        <w:tc>
          <w:tcPr>
            <w:tcW w:w="5597" w:type="dxa"/>
            <w:gridSpan w:val="3"/>
            <w:vAlign w:val="center"/>
          </w:tcPr>
          <w:p w14:paraId="6F5038F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73A622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3759" w:type="dxa"/>
            <w:gridSpan w:val="2"/>
            <w:vAlign w:val="center"/>
          </w:tcPr>
          <w:p w14:paraId="4793541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E5430BE" w14:textId="77777777" w:rsidTr="00002863">
        <w:trPr>
          <w:trHeight w:val="340"/>
          <w:jc w:val="center"/>
        </w:trPr>
        <w:tc>
          <w:tcPr>
            <w:tcW w:w="9356" w:type="dxa"/>
            <w:gridSpan w:val="5"/>
            <w:vAlign w:val="center"/>
          </w:tcPr>
          <w:p w14:paraId="275F4E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14:paraId="316CA075" w14:textId="77777777" w:rsidTr="00002863">
        <w:trPr>
          <w:trHeight w:val="340"/>
          <w:jc w:val="center"/>
        </w:trPr>
        <w:tc>
          <w:tcPr>
            <w:tcW w:w="1843" w:type="dxa"/>
            <w:vAlign w:val="center"/>
          </w:tcPr>
          <w:p w14:paraId="4EDE962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984" w:type="dxa"/>
            <w:vAlign w:val="center"/>
          </w:tcPr>
          <w:p w14:paraId="4C32572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4246C4A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2FF3A8D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31A210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CEBB1E1" w14:textId="77777777" w:rsidTr="00002863">
        <w:trPr>
          <w:trHeight w:val="340"/>
          <w:jc w:val="center"/>
        </w:trPr>
        <w:tc>
          <w:tcPr>
            <w:tcW w:w="1843" w:type="dxa"/>
            <w:vAlign w:val="center"/>
          </w:tcPr>
          <w:p w14:paraId="2F5483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984" w:type="dxa"/>
            <w:vAlign w:val="center"/>
          </w:tcPr>
          <w:p w14:paraId="584A19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2DBEE41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0F41DAC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C726DD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272C2F2" w14:textId="77777777" w:rsidTr="00002863">
        <w:trPr>
          <w:trHeight w:val="340"/>
          <w:jc w:val="center"/>
        </w:trPr>
        <w:tc>
          <w:tcPr>
            <w:tcW w:w="1843" w:type="dxa"/>
            <w:vAlign w:val="center"/>
          </w:tcPr>
          <w:p w14:paraId="7914058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984" w:type="dxa"/>
            <w:vAlign w:val="center"/>
          </w:tcPr>
          <w:p w14:paraId="102562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05378A2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3EBC67B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5CE2C3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14DE0EBB" w14:textId="77777777" w:rsidTr="00002863">
        <w:trPr>
          <w:trHeight w:val="340"/>
          <w:jc w:val="center"/>
        </w:trPr>
        <w:tc>
          <w:tcPr>
            <w:tcW w:w="1843" w:type="dxa"/>
            <w:vAlign w:val="center"/>
          </w:tcPr>
          <w:p w14:paraId="07AD6F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984" w:type="dxa"/>
            <w:vAlign w:val="center"/>
          </w:tcPr>
          <w:p w14:paraId="23935E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67A1EA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49ABE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31E1A2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25E7D721" w14:textId="77777777" w:rsidR="00DC2D99" w:rsidRPr="00462CAB" w:rsidRDefault="00252D6A" w:rsidP="00002863">
      <w:pPr>
        <w:adjustRightInd w:val="0"/>
        <w:snapToGrid w:val="0"/>
        <w:spacing w:beforeLines="100" w:before="36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14:paraId="4A34D37F" w14:textId="77777777"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4673"/>
      </w:tblGrid>
      <w:tr w:rsidR="00DC2D99" w:rsidRPr="00462CAB" w14:paraId="7B5E896C" w14:textId="77777777" w:rsidTr="00002863">
        <w:trPr>
          <w:jc w:val="center"/>
        </w:trPr>
        <w:tc>
          <w:tcPr>
            <w:tcW w:w="4677" w:type="dxa"/>
            <w:shd w:val="clear" w:color="auto" w:fill="auto"/>
          </w:tcPr>
          <w:p w14:paraId="67A2860D"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4673" w:type="dxa"/>
            <w:shd w:val="clear" w:color="auto" w:fill="auto"/>
          </w:tcPr>
          <w:p w14:paraId="60FD9589"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14:paraId="37C70B0C" w14:textId="77777777" w:rsidTr="00002863">
        <w:trPr>
          <w:jc w:val="center"/>
        </w:trPr>
        <w:tc>
          <w:tcPr>
            <w:tcW w:w="4677" w:type="dxa"/>
            <w:shd w:val="clear" w:color="auto" w:fill="auto"/>
          </w:tcPr>
          <w:p w14:paraId="74CB0092"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4673" w:type="dxa"/>
            <w:shd w:val="clear" w:color="auto" w:fill="auto"/>
          </w:tcPr>
          <w:p w14:paraId="2AE1E97C"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14:paraId="69FF8C65"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0BB9F202" w14:textId="77777777" w:rsidR="00DC2D99" w:rsidRPr="00462CAB" w:rsidRDefault="00252D6A" w:rsidP="00002863">
      <w:pPr>
        <w:adjustRightInd w:val="0"/>
        <w:spacing w:beforeLines="100" w:before="360"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14:paraId="7785FF1B" w14:textId="77777777"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14:paraId="6A989A7A" w14:textId="77777777"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14:paraId="7B6B3B45"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5BCDB70F" w14:textId="77777777"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w:t>
      </w:r>
      <w:proofErr w:type="gramStart"/>
      <w:r w:rsidRPr="00462CAB">
        <w:rPr>
          <w:rFonts w:ascii="Times New Roman" w:eastAsia="標楷體" w:hAnsi="Times New Roman" w:cs="Times New Roman" w:hint="eastAsia"/>
          <w:kern w:val="0"/>
          <w:sz w:val="20"/>
          <w:szCs w:val="20"/>
        </w:rPr>
        <w:t>缺陷請敘明</w:t>
      </w:r>
      <w:proofErr w:type="gramEnd"/>
      <w:r w:rsidRPr="00462CAB">
        <w:rPr>
          <w:rFonts w:ascii="Times New Roman" w:eastAsia="標楷體" w:hAnsi="Times New Roman" w:cs="Times New Roman" w:hint="eastAsia"/>
          <w:kern w:val="0"/>
          <w:sz w:val="20"/>
          <w:szCs w:val="20"/>
        </w:rPr>
        <w:t>之</w:t>
      </w:r>
      <w:r w:rsidRPr="00462CAB">
        <w:rPr>
          <w:rFonts w:ascii="Times New Roman" w:eastAsia="標楷體" w:hAnsi="Times New Roman" w:cs="Times New Roman"/>
          <w:kern w:val="0"/>
          <w:sz w:val="20"/>
          <w:szCs w:val="20"/>
        </w:rPr>
        <w:t xml:space="preserve"> Describe any major impairment, disease or health problem you have.</w:t>
      </w:r>
    </w:p>
    <w:p w14:paraId="7DF490FD"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2A6B323F" w14:textId="77777777"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14:paraId="6D7369EF" w14:textId="77777777"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w:t>
      </w:r>
      <w:proofErr w:type="gramStart"/>
      <w:r w:rsidRPr="00462CAB">
        <w:rPr>
          <w:rFonts w:ascii="標楷體" w:eastAsia="標楷體" w:hAnsi="標楷體" w:cs="夹发砰-WinCharSetFFFF-H" w:hint="eastAsia"/>
          <w:kern w:val="0"/>
          <w:sz w:val="20"/>
          <w:szCs w:val="20"/>
        </w:rPr>
        <w:t>請另紙一併</w:t>
      </w:r>
      <w:proofErr w:type="gramEnd"/>
      <w:r w:rsidRPr="00462CAB">
        <w:rPr>
          <w:rFonts w:ascii="標楷體" w:eastAsia="標楷體" w:hAnsi="標楷體" w:cs="夹发砰-WinCharSetFFFF-H" w:hint="eastAsia"/>
          <w:kern w:val="0"/>
          <w:sz w:val="20"/>
          <w:szCs w:val="20"/>
        </w:rPr>
        <w:t>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14:paraId="7FB3E7DD"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14:paraId="33D2F4CF"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14:paraId="3F0675DA"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75E3FF10"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46BD04F8" w14:textId="77777777"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14:paraId="5C74772F" w14:textId="77777777" w:rsidR="00DC2D99" w:rsidRPr="00462CAB" w:rsidRDefault="00252D6A" w:rsidP="00DC2D99">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Applicant</w:t>
      </w:r>
      <w:proofErr w:type="gramStart"/>
      <w:r w:rsidRPr="00462CAB">
        <w:rPr>
          <w:rFonts w:ascii="Times New Roman" w:eastAsia="標楷體" w:hAnsi="Times New Roman" w:cs="Times New Roman"/>
          <w:kern w:val="0"/>
          <w:szCs w:val="20"/>
        </w:rPr>
        <w:t>’</w:t>
      </w:r>
      <w:proofErr w:type="gramEnd"/>
      <w:r w:rsidRPr="00462CAB">
        <w:rPr>
          <w:rFonts w:ascii="Times New Roman" w:eastAsia="標楷體" w:hAnsi="Times New Roman" w:cs="Times New Roman"/>
          <w:kern w:val="0"/>
          <w:szCs w:val="20"/>
        </w:rPr>
        <w:t xml:space="preserve">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p>
    <w:p w14:paraId="7B0D1EC9" w14:textId="77777777" w:rsidR="00DC2D99" w:rsidRPr="006267FE" w:rsidRDefault="00DC2D99" w:rsidP="006267FE">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6" w:name="_財__"/>
      <w:bookmarkStart w:id="7" w:name="_Toc434392283"/>
      <w:bookmarkStart w:id="8" w:name="_Toc434392893"/>
      <w:bookmarkEnd w:id="6"/>
      <w:r w:rsidRPr="00462CAB">
        <w:rPr>
          <w:rFonts w:ascii="標楷體" w:eastAsia="標楷體" w:hAnsi="標楷體" w:cs="Times New Roman"/>
          <w:kern w:val="0"/>
          <w:sz w:val="40"/>
          <w:szCs w:val="40"/>
        </w:rPr>
        <w:br w:type="page"/>
      </w:r>
      <w:bookmarkStart w:id="9" w:name="_Toc119431965"/>
      <w:r w:rsidR="00252D6A" w:rsidRPr="006267FE">
        <w:rPr>
          <w:rFonts w:ascii="標楷體" w:eastAsia="標楷體" w:hAnsi="標楷體" w:cs="Times New Roman" w:hint="eastAsia"/>
          <w:b/>
          <w:bCs/>
          <w:kern w:val="52"/>
          <w:sz w:val="36"/>
          <w:szCs w:val="36"/>
        </w:rPr>
        <w:lastRenderedPageBreak/>
        <w:t>申請入學未設戶籍具結書</w:t>
      </w:r>
      <w:bookmarkEnd w:id="9"/>
    </w:p>
    <w:p w14:paraId="4163079F" w14:textId="77777777" w:rsidR="00DC2D99" w:rsidRPr="006267FE" w:rsidRDefault="00DC2D99"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0EEF8185" wp14:editId="154886E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99FEE3F" w14:textId="77777777" w:rsidR="004B397F" w:rsidRPr="006F6FA3" w:rsidRDefault="004B397F"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F8185" id="文字方塊 13" o:spid="_x0000_s1029"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" strokeweight="1pt">
                <v:textbox>
                  <w:txbxContent>
                    <w:p w14:paraId="399FEE3F" w14:textId="77777777" w:rsidR="004B397F" w:rsidRPr="006F6FA3" w:rsidRDefault="004B397F"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Pr>
          <w:rFonts w:ascii="Times New Roman" w:eastAsia="新細明體" w:hAnsi="Times New Roman" w:cs="Times New Roman"/>
          <w:b/>
          <w:kern w:val="0"/>
          <w:sz w:val="32"/>
          <w:szCs w:val="32"/>
        </w:rPr>
        <w:t>Non-Household Registration Declaration for</w:t>
      </w:r>
      <w:r w:rsidRPr="006267FE">
        <w:rPr>
          <w:rFonts w:ascii="Times New Roman" w:eastAsia="新細明體" w:hAnsi="Times New Roman" w:cs="Times New Roman"/>
          <w:b/>
          <w:kern w:val="0"/>
          <w:sz w:val="32"/>
          <w:szCs w:val="32"/>
        </w:rPr>
        <w:t xml:space="preserve"> </w:t>
      </w:r>
    </w:p>
    <w:p w14:paraId="0F282952" w14:textId="77777777" w:rsidR="00DC2D99" w:rsidRPr="006267FE" w:rsidRDefault="00252D6A"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kern w:val="0"/>
          <w:sz w:val="32"/>
          <w:szCs w:val="32"/>
        </w:rPr>
        <w:t>​Dharma Drum Institute of Liberal Arts International Applicants</w:t>
      </w:r>
    </w:p>
    <w:p w14:paraId="12C5D801" w14:textId="77777777" w:rsidR="00DC2D99" w:rsidRPr="00462CAB" w:rsidRDefault="00DC2D99" w:rsidP="00DC2D99">
      <w:pPr>
        <w:rPr>
          <w:rFonts w:ascii="微軟正黑體" w:eastAsia="微軟正黑體" w:hAnsi="微軟正黑體" w:cs="標楷體"/>
          <w:b/>
          <w:sz w:val="36"/>
          <w:szCs w:val="36"/>
        </w:rPr>
      </w:pPr>
    </w:p>
    <w:p w14:paraId="4AFC4E18" w14:textId="77777777" w:rsidR="00DC2D99" w:rsidRPr="00462CAB" w:rsidRDefault="00252D6A" w:rsidP="00DC2D99">
      <w:pPr>
        <w:autoSpaceDE w:val="0"/>
        <w:autoSpaceDN w:val="0"/>
        <w:spacing w:line="460" w:lineRule="exact"/>
        <w:jc w:val="both"/>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標楷體" w:eastAsia="標楷體" w:hAnsi="標楷體" w:cs="Times New Roman"/>
          <w:bCs/>
          <w:szCs w:val="28"/>
        </w:rPr>
        <w:t xml:space="preserve"> _________________</w:t>
      </w:r>
      <w:r w:rsidR="00097C5F" w:rsidRPr="00097C5F">
        <w:rPr>
          <w:rFonts w:ascii="標楷體" w:eastAsia="標楷體" w:hAnsi="標楷體" w:cs="Times New Roman"/>
          <w:bCs/>
          <w:color w:val="808080" w:themeColor="background1" w:themeShade="80"/>
          <w:szCs w:val="28"/>
        </w:rPr>
        <w:t>(</w:t>
      </w:r>
      <w:r w:rsidR="00097C5F" w:rsidRPr="00097C5F">
        <w:rPr>
          <w:rFonts w:ascii="標楷體" w:eastAsia="標楷體" w:hAnsi="標楷體" w:cs="Times New Roman" w:hint="eastAsia"/>
          <w:bCs/>
          <w:color w:val="808080" w:themeColor="background1" w:themeShade="80"/>
          <w:szCs w:val="28"/>
        </w:rPr>
        <w:t>姓名)</w:t>
      </w:r>
      <w:r w:rsidRPr="00462CAB">
        <w:rPr>
          <w:rFonts w:ascii="標楷體" w:eastAsia="標楷體" w:hAnsi="標楷體" w:cs="Times New Roman" w:hint="eastAsia"/>
          <w:bCs/>
          <w:szCs w:val="28"/>
        </w:rPr>
        <w:t>，具結本人自</w:t>
      </w:r>
      <w:proofErr w:type="gramStart"/>
      <w:r w:rsidRPr="00462CAB">
        <w:rPr>
          <w:rFonts w:ascii="標楷體" w:eastAsia="標楷體" w:hAnsi="標楷體" w:cs="Times New Roman" w:hint="eastAsia"/>
          <w:bCs/>
          <w:szCs w:val="28"/>
        </w:rPr>
        <w:t>始未</w:t>
      </w:r>
      <w:proofErr w:type="gramEnd"/>
      <w:r w:rsidRPr="00462CAB">
        <w:rPr>
          <w:rFonts w:ascii="標楷體" w:eastAsia="標楷體" w:hAnsi="標楷體" w:cs="Times New Roman" w:hint="eastAsia"/>
          <w:bCs/>
          <w:szCs w:val="28"/>
        </w:rPr>
        <w:t>曾在</w:t>
      </w:r>
      <w:proofErr w:type="gramStart"/>
      <w:r w:rsidRPr="00462CAB">
        <w:rPr>
          <w:rFonts w:ascii="標楷體" w:eastAsia="標楷體" w:hAnsi="標楷體" w:cs="Times New Roman" w:hint="eastAsia"/>
          <w:bCs/>
          <w:szCs w:val="28"/>
        </w:rPr>
        <w:t>臺</w:t>
      </w:r>
      <w:proofErr w:type="gramEnd"/>
      <w:r w:rsidRPr="00462CAB">
        <w:rPr>
          <w:rFonts w:ascii="標楷體" w:eastAsia="標楷體" w:hAnsi="標楷體" w:cs="Times New Roman" w:hint="eastAsia"/>
          <w:bCs/>
          <w:szCs w:val="28"/>
        </w:rPr>
        <w:t>設有戶籍。經查證如有不實，本人願依相關辦法被撤銷入學資格、開除學籍或取消畢業資格，絕無異議。貴校可不發任何學歷證明。</w:t>
      </w:r>
    </w:p>
    <w:p w14:paraId="4C4CBD3E" w14:textId="77777777" w:rsidR="00DC2D99" w:rsidRPr="00462CAB" w:rsidRDefault="00252D6A" w:rsidP="00DC2D99">
      <w:pPr>
        <w:autoSpaceDE w:val="0"/>
        <w:autoSpaceDN w:val="0"/>
        <w:spacing w:line="440" w:lineRule="exact"/>
        <w:rPr>
          <w:rFonts w:ascii="Times New Roman" w:eastAsia="微軟正黑體" w:hAnsi="Times New Roman" w:cs="Times New Roman"/>
          <w:bCs/>
          <w:szCs w:val="24"/>
        </w:rPr>
      </w:pPr>
      <w:r w:rsidRPr="00462CAB">
        <w:rPr>
          <w:rFonts w:ascii="Times New Roman" w:eastAsia="微軟正黑體" w:hAnsi="Times New Roman" w:cs="Times New Roman"/>
          <w:bCs/>
          <w:szCs w:val="24"/>
        </w:rPr>
        <w:t>I, _________________</w:t>
      </w:r>
      <w:proofErr w:type="gramStart"/>
      <w:r w:rsidRPr="00097C5F">
        <w:rPr>
          <w:rFonts w:ascii="Times New Roman" w:eastAsia="微軟正黑體" w:hAnsi="Times New Roman" w:cs="Times New Roman"/>
          <w:bCs/>
          <w:color w:val="808080" w:themeColor="background1" w:themeShade="80"/>
          <w:szCs w:val="24"/>
          <w:u w:val="thick"/>
        </w:rPr>
        <w:t>_</w:t>
      </w:r>
      <w:r w:rsidR="00097C5F" w:rsidRPr="00097C5F">
        <w:rPr>
          <w:rFonts w:ascii="Times New Roman" w:eastAsia="微軟正黑體" w:hAnsi="Times New Roman" w:cs="Times New Roman"/>
          <w:bCs/>
          <w:color w:val="808080" w:themeColor="background1" w:themeShade="80"/>
          <w:szCs w:val="24"/>
          <w:u w:val="thick"/>
        </w:rPr>
        <w:t>(</w:t>
      </w:r>
      <w:proofErr w:type="gramEnd"/>
      <w:r w:rsidR="00097C5F" w:rsidRPr="00097C5F">
        <w:rPr>
          <w:rFonts w:ascii="Times New Roman" w:eastAsia="微軟正黑體" w:hAnsi="Times New Roman" w:cs="Times New Roman"/>
          <w:bCs/>
          <w:color w:val="808080" w:themeColor="background1" w:themeShade="80"/>
          <w:szCs w:val="24"/>
          <w:u w:val="thick"/>
        </w:rPr>
        <w:t>Full Name)</w:t>
      </w:r>
      <w:r w:rsidRPr="00462CAB">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14:paraId="3704DB26" w14:textId="77777777" w:rsidR="00DC2D99" w:rsidRPr="00462CAB" w:rsidRDefault="00DC2D99" w:rsidP="00DC2D99">
      <w:pPr>
        <w:autoSpaceDE w:val="0"/>
        <w:autoSpaceDN w:val="0"/>
        <w:spacing w:line="520" w:lineRule="exact"/>
        <w:jc w:val="both"/>
        <w:rPr>
          <w:rFonts w:ascii="微軟正黑體" w:eastAsia="微軟正黑體" w:hAnsi="微軟正黑體" w:cs="Times New Roman"/>
          <w:bCs/>
          <w:sz w:val="22"/>
          <w:szCs w:val="28"/>
        </w:rPr>
      </w:pPr>
    </w:p>
    <w:p w14:paraId="505822A9" w14:textId="77777777" w:rsidR="00DC2D99" w:rsidRPr="00462CAB" w:rsidRDefault="00252D6A" w:rsidP="00DC2D99">
      <w:pPr>
        <w:autoSpaceDE w:val="0"/>
        <w:autoSpaceDN w:val="0"/>
        <w:spacing w:line="360" w:lineRule="exact"/>
        <w:jc w:val="both"/>
        <w:rPr>
          <w:rFonts w:ascii="標楷體" w:eastAsia="標楷體" w:hAnsi="標楷體" w:cs="Times New Roman"/>
          <w:bCs/>
          <w:szCs w:val="28"/>
        </w:rPr>
      </w:pPr>
      <w:proofErr w:type="gramStart"/>
      <w:r w:rsidRPr="00462CAB">
        <w:rPr>
          <w:rFonts w:ascii="微軟正黑體" w:eastAsia="微軟正黑體" w:hAnsi="微軟正黑體" w:cs="Times New Roman" w:hint="eastAsia"/>
          <w:bCs/>
          <w:szCs w:val="28"/>
        </w:rPr>
        <w:t>＊</w:t>
      </w:r>
      <w:proofErr w:type="gramEnd"/>
      <w:r w:rsidRPr="00462CAB">
        <w:rPr>
          <w:rFonts w:ascii="標楷體" w:eastAsia="標楷體" w:hAnsi="標楷體" w:cs="Times New Roman" w:hint="eastAsia"/>
          <w:bCs/>
          <w:szCs w:val="28"/>
        </w:rPr>
        <w:t>如父母任一方具中華民國國籍，則須填寫具有國籍者之以下相關欄位。</w:t>
      </w:r>
    </w:p>
    <w:p w14:paraId="60368FC6" w14:textId="77777777" w:rsidR="00DC2D99" w:rsidRPr="00462CAB" w:rsidRDefault="00252D6A" w:rsidP="00DC2D99">
      <w:pPr>
        <w:autoSpaceDE w:val="0"/>
        <w:autoSpaceDN w:val="0"/>
        <w:spacing w:line="360" w:lineRule="exact"/>
        <w:ind w:firstLineChars="100" w:firstLine="240"/>
        <w:jc w:val="both"/>
        <w:rPr>
          <w:rFonts w:ascii="Times New Roman" w:eastAsia="標楷體" w:hAnsi="Times New Roman" w:cs="Times New Roman"/>
          <w:bCs/>
          <w:szCs w:val="28"/>
        </w:rPr>
      </w:pPr>
      <w:r w:rsidRPr="00462CAB">
        <w:rPr>
          <w:rFonts w:ascii="Times New Roman" w:eastAsia="標楷體" w:hAnsi="Times New Roman" w:cs="Times New Roman"/>
          <w:bCs/>
          <w:szCs w:val="28"/>
        </w:rPr>
        <w:t>The following information is required for the parent(s) with ROC citizenship.</w:t>
      </w:r>
    </w:p>
    <w:p w14:paraId="28368BBA" w14:textId="77777777" w:rsidR="00DC2D99" w:rsidRPr="00462CAB" w:rsidRDefault="00252D6A" w:rsidP="00DC2D99">
      <w:pPr>
        <w:autoSpaceDE w:val="0"/>
        <w:autoSpaceDN w:val="0"/>
        <w:spacing w:line="520" w:lineRule="exact"/>
        <w:jc w:val="both"/>
        <w:rPr>
          <w:rFonts w:ascii="Times New Roman" w:eastAsia="標楷體" w:hAnsi="Times New Roman" w:cs="Times New Roman"/>
          <w:bCs/>
          <w:szCs w:val="28"/>
        </w:rPr>
      </w:pPr>
      <w:r w:rsidRPr="00462CAB">
        <w:rPr>
          <w:rFonts w:ascii="Times New Roman" w:eastAsia="標楷體" w:hAnsi="Times New Roman" w:cs="Times New Roman" w:hint="eastAsia"/>
          <w:bCs/>
          <w:szCs w:val="28"/>
        </w:rPr>
        <w:t xml:space="preserve">父親中文姓名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Times New Roman" w:eastAsia="標楷體" w:hAnsi="Times New Roman" w:cs="Times New Roman" w:hint="eastAsia"/>
          <w:bCs/>
          <w:szCs w:val="28"/>
        </w:rPr>
        <w:t>：</w:t>
      </w:r>
      <w:r w:rsidRPr="00462CAB">
        <w:rPr>
          <w:rFonts w:ascii="Times New Roman" w:eastAsia="標楷體" w:hAnsi="Times New Roman" w:cs="Times New Roman"/>
          <w:bCs/>
          <w:szCs w:val="28"/>
        </w:rPr>
        <w:t>_______________________________________________</w:t>
      </w:r>
    </w:p>
    <w:p w14:paraId="4F9B2E85"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父親中華民國身份證號碼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0F5476E4"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母親中文姓名　</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標楷體" w:eastAsia="標楷體" w:hAnsi="標楷體" w:cs="Times New Roman"/>
          <w:bCs/>
          <w:szCs w:val="28"/>
        </w:rPr>
        <w:t>:_______________________________________________</w:t>
      </w:r>
    </w:p>
    <w:p w14:paraId="3661C2C0"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母親中華民國身份證號碼</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_</w:t>
      </w:r>
    </w:p>
    <w:p w14:paraId="5F7902E2"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40708EB7"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391FCA90"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Times New Roman" w:eastAsia="標楷體" w:hAnsi="Times New Roman" w:cs="Times New Roman"/>
          <w:bCs/>
          <w:szCs w:val="28"/>
        </w:rPr>
        <w:t>Applicant</w:t>
      </w:r>
      <w:proofErr w:type="gramStart"/>
      <w:r w:rsidRPr="00462CAB">
        <w:rPr>
          <w:rFonts w:ascii="Times New Roman" w:eastAsia="標楷體" w:hAnsi="Times New Roman" w:cs="Times New Roman"/>
          <w:bCs/>
          <w:szCs w:val="28"/>
        </w:rPr>
        <w:t>’</w:t>
      </w:r>
      <w:proofErr w:type="gramEnd"/>
      <w:r w:rsidRPr="00462CAB">
        <w:rPr>
          <w:rFonts w:ascii="Times New Roman" w:eastAsia="標楷體" w:hAnsi="Times New Roman" w:cs="Times New Roman"/>
          <w:bCs/>
          <w:szCs w:val="28"/>
        </w:rPr>
        <w:t>s Signature</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13AAC61D"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護照（居留證）號碼</w:t>
      </w:r>
      <w:r w:rsidRPr="00462CAB">
        <w:rPr>
          <w:rFonts w:ascii="Times New Roman" w:eastAsia="標楷體" w:hAnsi="Times New Roman" w:cs="Times New Roman"/>
          <w:bCs/>
          <w:szCs w:val="28"/>
        </w:rPr>
        <w:t>Passport (ARC) No.</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w:t>
      </w:r>
    </w:p>
    <w:p w14:paraId="197F0B2C"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聯絡電話</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 xml:space="preserve">Phone </w:t>
      </w:r>
      <w:r w:rsidRPr="00462CAB">
        <w:rPr>
          <w:rFonts w:ascii="標楷體" w:eastAsia="標楷體" w:hAnsi="標楷體" w:cs="Times New Roman"/>
          <w:bCs/>
          <w:szCs w:val="28"/>
        </w:rPr>
        <w:t>: ____________________________________________</w:t>
      </w:r>
      <w:r w:rsidR="00DC2D99" w:rsidRPr="00462CAB">
        <w:rPr>
          <w:rFonts w:ascii="標楷體" w:eastAsia="標楷體" w:hAnsi="標楷體" w:cs="Times New Roman"/>
          <w:bCs/>
          <w:szCs w:val="28"/>
        </w:rPr>
        <w:t xml:space="preserve"> </w:t>
      </w:r>
    </w:p>
    <w:p w14:paraId="39DC5926"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電子郵件</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Email</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  ______________</w:t>
      </w:r>
    </w:p>
    <w:p w14:paraId="5554C931"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具結日期</w:t>
      </w:r>
      <w:r w:rsidRPr="00462CAB">
        <w:rPr>
          <w:rFonts w:ascii="標楷體" w:eastAsia="標楷體" w:hAnsi="標楷體" w:cs="Times New Roman"/>
          <w:bCs/>
          <w:szCs w:val="28"/>
        </w:rPr>
        <w:t xml:space="preserve"> Date</w:t>
      </w:r>
      <w:r w:rsidRPr="00462CAB">
        <w:rPr>
          <w:rFonts w:ascii="標楷體" w:eastAsia="標楷體" w:hAnsi="標楷體" w:cs="Times New Roman" w:hint="eastAsia"/>
          <w:bCs/>
          <w:szCs w:val="28"/>
        </w:rPr>
        <w:t>：</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 </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u w:val="single"/>
        </w:rPr>
        <w:t xml:space="preserve">             </w:t>
      </w:r>
      <w:r w:rsidR="00DC2D99" w:rsidRPr="00462CAB">
        <w:rPr>
          <w:rFonts w:ascii="標楷體" w:eastAsia="標楷體" w:hAnsi="標楷體" w:cs="Times New Roman"/>
          <w:bCs/>
          <w:szCs w:val="28"/>
        </w:rPr>
        <w:t xml:space="preserve">  </w:t>
      </w:r>
    </w:p>
    <w:p w14:paraId="30B73418"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w:t>
      </w:r>
      <w:proofErr w:type="gramStart"/>
      <w:r w:rsidRPr="00462CAB">
        <w:rPr>
          <w:rFonts w:ascii="Times New Roman" w:eastAsia="標楷體" w:hAnsi="Times New Roman" w:cs="Times New Roman"/>
          <w:szCs w:val="24"/>
        </w:rPr>
        <w:t xml:space="preserve">day)   </w:t>
      </w:r>
      <w:proofErr w:type="gramEnd"/>
      <w:r w:rsidRPr="00462CAB">
        <w:rPr>
          <w:rFonts w:ascii="Times New Roman" w:eastAsia="標楷體" w:hAnsi="Times New Roman" w:cs="Times New Roman"/>
          <w:szCs w:val="24"/>
        </w:rPr>
        <w:t xml:space="preserve">       (month)          (year)</w:t>
      </w:r>
    </w:p>
    <w:p w14:paraId="7F5647A5" w14:textId="77777777" w:rsidR="00DC2D99" w:rsidRPr="00462CAB" w:rsidRDefault="00DC2D99" w:rsidP="00DC2D99">
      <w:pPr>
        <w:autoSpaceDE w:val="0"/>
        <w:autoSpaceDN w:val="0"/>
        <w:spacing w:line="520" w:lineRule="exact"/>
        <w:ind w:firstLineChars="1100" w:firstLine="2640"/>
        <w:jc w:val="both"/>
        <w:rPr>
          <w:rFonts w:ascii="微軟正黑體" w:eastAsia="微軟正黑體" w:hAnsi="微軟正黑體" w:cs="Times New Roman"/>
          <w:bCs/>
          <w:szCs w:val="28"/>
        </w:rPr>
      </w:pPr>
    </w:p>
    <w:p w14:paraId="2C07775C" w14:textId="77777777" w:rsidR="00DC2D99" w:rsidRPr="00462CAB" w:rsidRDefault="00DC2D99" w:rsidP="00DC2D99">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462CAB">
        <w:rPr>
          <w:rFonts w:ascii="標楷體" w:eastAsia="標楷體" w:hAnsi="標楷體" w:cs="Times New Roman"/>
          <w:b/>
          <w:bCs/>
          <w:kern w:val="52"/>
          <w:sz w:val="40"/>
          <w:szCs w:val="40"/>
        </w:rPr>
        <w:br w:type="page"/>
      </w:r>
      <w:bookmarkStart w:id="10" w:name="_Toc119431966"/>
      <w:r w:rsidRPr="007E7FEB">
        <w:rPr>
          <w:rFonts w:ascii="標楷體" w:eastAsia="標楷體" w:hAnsi="標楷體" w:cs="Times New Roman"/>
          <w:b/>
          <w:bCs/>
          <w:noProof/>
          <w:kern w:val="52"/>
          <w:sz w:val="40"/>
          <w:szCs w:val="40"/>
        </w:rPr>
        <w:lastRenderedPageBreak/>
        <mc:AlternateContent>
          <mc:Choice Requires="wps">
            <w:drawing>
              <wp:anchor distT="0" distB="0" distL="114300" distR="114300" simplePos="0" relativeHeight="251671552" behindDoc="0" locked="0" layoutInCell="1" allowOverlap="1" wp14:anchorId="1A6B7574" wp14:editId="2785A574">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247FB181" w14:textId="77777777" w:rsidR="004B397F" w:rsidRPr="006F6FA3" w:rsidRDefault="004B397F"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B7574" id="文字方塊 12" o:spid="_x0000_s1030"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" strokeweight="1pt">
                <v:textbox>
                  <w:txbxContent>
                    <w:p w14:paraId="247FB181" w14:textId="77777777" w:rsidR="004B397F" w:rsidRPr="006F6FA3" w:rsidRDefault="004B397F"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7"/>
      <w:bookmarkEnd w:id="8"/>
      <w:r w:rsidR="00252D6A" w:rsidRPr="00462CAB">
        <w:rPr>
          <w:rFonts w:ascii="標楷體" w:eastAsia="標楷體" w:hAnsi="標楷體" w:cs="Times New Roman" w:hint="eastAsia"/>
          <w:b/>
          <w:bCs/>
          <w:kern w:val="52"/>
          <w:sz w:val="40"/>
          <w:szCs w:val="40"/>
        </w:rPr>
        <w:t>財</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力</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證</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明</w:t>
      </w:r>
      <w:bookmarkEnd w:id="10"/>
    </w:p>
    <w:p w14:paraId="357AC5FC" w14:textId="77777777" w:rsidR="00DC2D99" w:rsidRPr="006267FE" w:rsidRDefault="00252D6A" w:rsidP="00DC2D99">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6267FE">
        <w:rPr>
          <w:rFonts w:ascii="Times New Roman" w:eastAsia="標楷體" w:hAnsi="Times New Roman" w:cs="Times New Roman"/>
          <w:b/>
          <w:kern w:val="0"/>
          <w:sz w:val="32"/>
          <w:szCs w:val="32"/>
        </w:rPr>
        <w:t>F</w:t>
      </w:r>
      <w:r w:rsidRPr="006267FE">
        <w:rPr>
          <w:rFonts w:ascii="Times New Roman" w:eastAsia="新細明體" w:hAnsi="Times New Roman" w:cs="Times New Roman"/>
          <w:b/>
          <w:kern w:val="0"/>
          <w:sz w:val="32"/>
          <w:szCs w:val="32"/>
        </w:rPr>
        <w:t>inancial</w:t>
      </w:r>
      <w:r w:rsidRPr="006267FE">
        <w:rPr>
          <w:rFonts w:ascii="Times New Roman" w:eastAsia="標楷體" w:hAnsi="Times New Roman" w:cs="Times New Roman"/>
          <w:b/>
          <w:kern w:val="0"/>
          <w:sz w:val="32"/>
          <w:szCs w:val="32"/>
        </w:rPr>
        <w:t xml:space="preserve"> G</w:t>
      </w:r>
      <w:r w:rsidRPr="006267FE">
        <w:rPr>
          <w:rFonts w:ascii="Times New Roman" w:eastAsia="新細明體" w:hAnsi="Times New Roman" w:cs="Times New Roman"/>
          <w:b/>
          <w:kern w:val="0"/>
          <w:sz w:val="32"/>
          <w:szCs w:val="32"/>
        </w:rPr>
        <w:t>uarantee</w:t>
      </w:r>
      <w:r w:rsidRPr="006267FE">
        <w:rPr>
          <w:rFonts w:ascii="Times New Roman" w:eastAsia="標楷體" w:hAnsi="Times New Roman" w:cs="Times New Roman"/>
          <w:b/>
          <w:kern w:val="0"/>
          <w:sz w:val="32"/>
          <w:szCs w:val="32"/>
        </w:rPr>
        <w:t xml:space="preserve"> S</w:t>
      </w:r>
      <w:r w:rsidRPr="006267FE">
        <w:rPr>
          <w:rFonts w:ascii="Times New Roman" w:eastAsia="新細明體" w:hAnsi="Times New Roman" w:cs="Times New Roman"/>
          <w:b/>
          <w:kern w:val="0"/>
          <w:sz w:val="32"/>
          <w:szCs w:val="32"/>
        </w:rPr>
        <w:t>tatement</w:t>
      </w:r>
    </w:p>
    <w:p w14:paraId="420A2BEA" w14:textId="77777777" w:rsidR="00DC2D99" w:rsidRPr="00462CAB" w:rsidRDefault="00DC2D99" w:rsidP="00DC2D99">
      <w:pPr>
        <w:adjustRightInd w:val="0"/>
        <w:spacing w:line="360" w:lineRule="atLeast"/>
        <w:jc w:val="center"/>
        <w:textAlignment w:val="baseline"/>
        <w:outlineLvl w:val="0"/>
        <w:rPr>
          <w:rFonts w:ascii="Times New Roman" w:eastAsia="標楷體" w:hAnsi="Times New Roman" w:cs="Times New Roman"/>
          <w:b/>
          <w:kern w:val="0"/>
        </w:rPr>
      </w:pPr>
    </w:p>
    <w:p w14:paraId="1B4381E8"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b/>
          <w:kern w:val="0"/>
          <w:sz w:val="16"/>
          <w:szCs w:val="20"/>
        </w:rPr>
      </w:pPr>
      <w:r w:rsidRPr="00462CAB">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14:paraId="0706D95D" w14:textId="77777777" w:rsidTr="00DC2D99">
        <w:trPr>
          <w:jc w:val="center"/>
        </w:trPr>
        <w:tc>
          <w:tcPr>
            <w:tcW w:w="1276" w:type="dxa"/>
          </w:tcPr>
          <w:p w14:paraId="07DB6937"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w:t>
            </w:r>
          </w:p>
          <w:p w14:paraId="076024D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w:t>
            </w:r>
          </w:p>
        </w:tc>
        <w:tc>
          <w:tcPr>
            <w:tcW w:w="5103" w:type="dxa"/>
            <w:gridSpan w:val="3"/>
          </w:tcPr>
          <w:p w14:paraId="0E723F59"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4FF4FABE"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性</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別</w:t>
            </w:r>
          </w:p>
          <w:p w14:paraId="04443AD2"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ender</w:t>
            </w:r>
          </w:p>
        </w:tc>
        <w:tc>
          <w:tcPr>
            <w:tcW w:w="2693" w:type="dxa"/>
          </w:tcPr>
          <w:p w14:paraId="48913E1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341793E2" w14:textId="77777777" w:rsidTr="00DC2D99">
        <w:trPr>
          <w:jc w:val="center"/>
        </w:trPr>
        <w:tc>
          <w:tcPr>
            <w:tcW w:w="2552" w:type="dxa"/>
            <w:gridSpan w:val="2"/>
          </w:tcPr>
          <w:p w14:paraId="2CCD6754"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職業</w:t>
            </w:r>
          </w:p>
          <w:p w14:paraId="5F01D13D"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ccupation of Guarantor</w:t>
            </w:r>
          </w:p>
        </w:tc>
        <w:tc>
          <w:tcPr>
            <w:tcW w:w="3827" w:type="dxa"/>
            <w:gridSpan w:val="2"/>
          </w:tcPr>
          <w:p w14:paraId="63C4F53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14:paraId="15FF1F16"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國</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籍</w:t>
            </w:r>
          </w:p>
          <w:p w14:paraId="77585100"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Nationality</w:t>
            </w:r>
          </w:p>
        </w:tc>
        <w:tc>
          <w:tcPr>
            <w:tcW w:w="2693" w:type="dxa"/>
          </w:tcPr>
          <w:p w14:paraId="12286E2E"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784A3ED" w14:textId="77777777" w:rsidTr="00DC2D99">
        <w:trPr>
          <w:jc w:val="center"/>
        </w:trPr>
        <w:tc>
          <w:tcPr>
            <w:tcW w:w="2552" w:type="dxa"/>
            <w:gridSpan w:val="2"/>
          </w:tcPr>
          <w:p w14:paraId="07910F4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地址</w:t>
            </w:r>
          </w:p>
          <w:p w14:paraId="63041040"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ddress of Guarantor</w:t>
            </w:r>
          </w:p>
        </w:tc>
        <w:tc>
          <w:tcPr>
            <w:tcW w:w="8221" w:type="dxa"/>
            <w:gridSpan w:val="4"/>
          </w:tcPr>
          <w:p w14:paraId="2DF051F3"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67A4BD07" w14:textId="77777777" w:rsidTr="00DC2D99">
        <w:trPr>
          <w:jc w:val="center"/>
        </w:trPr>
        <w:tc>
          <w:tcPr>
            <w:tcW w:w="2552" w:type="dxa"/>
            <w:gridSpan w:val="2"/>
          </w:tcPr>
          <w:p w14:paraId="3691B455"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被保人</w:t>
            </w:r>
          </w:p>
          <w:p w14:paraId="0EBFF6D3"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pplicant</w:t>
            </w:r>
          </w:p>
        </w:tc>
        <w:tc>
          <w:tcPr>
            <w:tcW w:w="8221" w:type="dxa"/>
            <w:gridSpan w:val="4"/>
          </w:tcPr>
          <w:p w14:paraId="756CBD3D"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CF54C62" w14:textId="77777777" w:rsidTr="00DC2D99">
        <w:trPr>
          <w:jc w:val="center"/>
        </w:trPr>
        <w:tc>
          <w:tcPr>
            <w:tcW w:w="4680" w:type="dxa"/>
            <w:gridSpan w:val="3"/>
          </w:tcPr>
          <w:p w14:paraId="35F496B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與</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被</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關</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係</w:t>
            </w:r>
          </w:p>
          <w:p w14:paraId="0347279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Relation between the Guarantor and the Applicant</w:t>
            </w:r>
          </w:p>
        </w:tc>
        <w:tc>
          <w:tcPr>
            <w:tcW w:w="6093" w:type="dxa"/>
            <w:gridSpan w:val="3"/>
          </w:tcPr>
          <w:p w14:paraId="5BC7041A"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17813464" w14:textId="77777777" w:rsidTr="00DC2D99">
        <w:trPr>
          <w:jc w:val="center"/>
        </w:trPr>
        <w:tc>
          <w:tcPr>
            <w:tcW w:w="10773" w:type="dxa"/>
            <w:gridSpan w:val="6"/>
          </w:tcPr>
          <w:p w14:paraId="698054DE" w14:textId="77777777" w:rsidR="00DC2D99" w:rsidRPr="00462CAB" w:rsidRDefault="00252D6A" w:rsidP="00DC2D99">
            <w:pPr>
              <w:adjustRightInd w:val="0"/>
              <w:spacing w:line="360" w:lineRule="atLeast"/>
              <w:ind w:firstLineChars="5" w:firstLine="12"/>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00DC2D99" w:rsidRPr="00462CAB">
              <w:rPr>
                <w:rFonts w:ascii="Times New Roman" w:eastAsia="標楷體" w:hAnsi="Times New Roman" w:cs="Times New Roman"/>
                <w:kern w:val="0"/>
                <w:szCs w:val="20"/>
              </w:rPr>
              <w:t xml:space="preserve"> </w:t>
            </w:r>
          </w:p>
          <w:p w14:paraId="7B44BFDB" w14:textId="37D933BA" w:rsidR="00DC2D99" w:rsidRPr="00462CAB" w:rsidRDefault="00252D6A" w:rsidP="00DC2D99">
            <w:pPr>
              <w:adjustRightInd w:val="0"/>
              <w:snapToGrid w:val="0"/>
              <w:ind w:firstLineChars="5" w:firstLine="12"/>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462CAB">
              <w:rPr>
                <w:rFonts w:ascii="Times New Roman" w:eastAsia="細明體" w:hAnsi="Times New Roman" w:cs="Times New Roman"/>
                <w:kern w:val="0"/>
                <w:szCs w:val="24"/>
              </w:rPr>
              <w:t>Institute of Liberal Arts</w:t>
            </w:r>
            <w:r w:rsidR="00EA2DBD">
              <w:rPr>
                <w:rFonts w:ascii="Times New Roman" w:eastAsia="細明體" w:hAnsi="Times New Roman" w:cs="Times New Roman" w:hint="eastAsia"/>
                <w:kern w:val="0"/>
                <w:szCs w:val="24"/>
              </w:rPr>
              <w:t>.</w:t>
            </w:r>
            <w:r w:rsidRPr="00462CAB">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DC2D99" w:rsidRPr="00462CAB" w14:paraId="422FADF7" w14:textId="77777777" w:rsidTr="00DC2D99">
        <w:trPr>
          <w:jc w:val="center"/>
        </w:trPr>
        <w:tc>
          <w:tcPr>
            <w:tcW w:w="2552" w:type="dxa"/>
            <w:gridSpan w:val="2"/>
          </w:tcPr>
          <w:p w14:paraId="52C38F4F"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簽</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名</w:t>
            </w:r>
          </w:p>
          <w:p w14:paraId="335D9F45"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s Signature</w:t>
            </w:r>
          </w:p>
        </w:tc>
        <w:tc>
          <w:tcPr>
            <w:tcW w:w="3827" w:type="dxa"/>
            <w:gridSpan w:val="2"/>
          </w:tcPr>
          <w:p w14:paraId="29B3DE2E"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745F4274"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日</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期</w:t>
            </w:r>
          </w:p>
          <w:p w14:paraId="058561BE"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Date</w:t>
            </w:r>
          </w:p>
        </w:tc>
        <w:tc>
          <w:tcPr>
            <w:tcW w:w="2693" w:type="dxa"/>
          </w:tcPr>
          <w:p w14:paraId="69036467"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bl>
    <w:p w14:paraId="3A31C1CF"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p w14:paraId="21E4FD50" w14:textId="77777777" w:rsidR="00DC2D99" w:rsidRPr="00462CAB" w:rsidRDefault="00252D6A" w:rsidP="00DC2D99">
      <w:pPr>
        <w:adjustRightInd w:val="0"/>
        <w:snapToGrid w:val="0"/>
        <w:ind w:leftChars="8" w:left="283" w:hangingChars="110" w:hanging="264"/>
        <w:textAlignment w:val="baseline"/>
        <w:rPr>
          <w:rFonts w:ascii="Times New Roman" w:eastAsia="SimSun" w:hAnsi="Times New Roman" w:cs="Times New Roman"/>
          <w:kern w:val="0"/>
          <w:szCs w:val="20"/>
          <w:lang w:eastAsia="zh-CN"/>
        </w:rPr>
      </w:pPr>
      <w:proofErr w:type="gramStart"/>
      <w:r w:rsidRPr="00462CAB">
        <w:rPr>
          <w:rFonts w:ascii="Times New Roman" w:eastAsia="標楷體" w:hAnsi="Times New Roman" w:cs="Times New Roman" w:hint="eastAsia"/>
          <w:kern w:val="0"/>
          <w:szCs w:val="20"/>
        </w:rPr>
        <w:t>＊</w:t>
      </w:r>
      <w:proofErr w:type="gramEnd"/>
      <w:r w:rsidRPr="00462CAB">
        <w:rPr>
          <w:rFonts w:ascii="Times New Roman" w:eastAsia="標楷體" w:hAnsi="Times New Roman" w:cs="Times New Roman"/>
          <w:kern w:val="0"/>
          <w:szCs w:val="20"/>
        </w:rPr>
        <w:t xml:space="preserve">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14:paraId="1D8A87DA" w14:textId="77777777" w:rsidTr="00DC2D99">
        <w:trPr>
          <w:jc w:val="center"/>
        </w:trPr>
        <w:tc>
          <w:tcPr>
            <w:tcW w:w="7513" w:type="dxa"/>
            <w:tcBorders>
              <w:top w:val="single" w:sz="12" w:space="0" w:color="auto"/>
              <w:left w:val="single" w:sz="12" w:space="0" w:color="auto"/>
              <w:bottom w:val="single" w:sz="4" w:space="0" w:color="auto"/>
              <w:right w:val="single" w:sz="4" w:space="0" w:color="auto"/>
            </w:tcBorders>
          </w:tcPr>
          <w:p w14:paraId="68D6BB1B" w14:textId="77777777" w:rsidR="00DC2D99" w:rsidRPr="00462CAB" w:rsidRDefault="00252D6A" w:rsidP="00DC2D99">
            <w:pPr>
              <w:adjustRightInd w:val="0"/>
              <w:spacing w:line="260" w:lineRule="atLeast"/>
              <w:ind w:firstLineChars="106" w:firstLine="254"/>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14:paraId="10D4DADF"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14:paraId="50DD4B3E" w14:textId="77777777" w:rsidR="00DC2D99" w:rsidRPr="00462CAB" w:rsidRDefault="00252D6A"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549C6622" w14:textId="77777777" w:rsidR="00DC2D99" w:rsidRPr="00462CAB" w:rsidRDefault="00252D6A" w:rsidP="00DC2D99">
            <w:pPr>
              <w:adjustRightInd w:val="0"/>
              <w:snapToGrid w:val="0"/>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r USD 2000</w:t>
            </w:r>
          </w:p>
          <w:p w14:paraId="0F0713AD" w14:textId="77777777" w:rsidR="00DC2D99" w:rsidRPr="00462CAB" w:rsidRDefault="00DC2D99" w:rsidP="00DC2D99">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DC2D99" w:rsidRPr="00462CAB" w14:paraId="07FD9EAE" w14:textId="77777777" w:rsidTr="00DC2D99">
        <w:trPr>
          <w:jc w:val="center"/>
        </w:trPr>
        <w:tc>
          <w:tcPr>
            <w:tcW w:w="7513" w:type="dxa"/>
            <w:tcBorders>
              <w:top w:val="single" w:sz="4" w:space="0" w:color="auto"/>
              <w:left w:val="single" w:sz="12" w:space="0" w:color="auto"/>
              <w:bottom w:val="single" w:sz="12" w:space="0" w:color="auto"/>
              <w:right w:val="single" w:sz="4" w:space="0" w:color="auto"/>
            </w:tcBorders>
          </w:tcPr>
          <w:p w14:paraId="668A6BEB"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ull tuition fee</w:t>
            </w:r>
            <w:r w:rsidR="00DC2D99" w:rsidRPr="00462CAB">
              <w:rPr>
                <w:rFonts w:ascii="Times New Roman" w:eastAsia="標楷體" w:hAnsi="Times New Roman" w:cs="Times New Roman"/>
                <w:kern w:val="0"/>
                <w:szCs w:val="20"/>
              </w:rPr>
              <w:t xml:space="preserve"> </w:t>
            </w:r>
          </w:p>
          <w:p w14:paraId="675AF946"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acilities expenses</w:t>
            </w:r>
          </w:p>
          <w:p w14:paraId="2819E9A4"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Health insurance</w:t>
            </w:r>
          </w:p>
          <w:p w14:paraId="0525120C"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ne-way airfare</w:t>
            </w:r>
          </w:p>
          <w:p w14:paraId="7A320530" w14:textId="77777777" w:rsidR="00DC2D99" w:rsidRPr="00462CAB" w:rsidRDefault="00252D6A" w:rsidP="00DC2D99">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462CAB">
              <w:rPr>
                <w:rFonts w:ascii="Times Ext Roman" w:eastAsia="標楷體" w:hAnsi="Times New Roman" w:cs="Times Ext Roman"/>
                <w:kern w:val="0"/>
                <w:sz w:val="22"/>
                <w:lang w:val="en-GB"/>
              </w:rPr>
              <w:t xml:space="preserve">(Tuition fees are waived for </w:t>
            </w:r>
            <w:r w:rsidRPr="00462CAB">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14:paraId="6BFDF06E"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14:paraId="27BD3049" w14:textId="77777777" w:rsidR="00DC2D99" w:rsidRPr="00462CAB" w:rsidRDefault="00DC2D99" w:rsidP="00DC2D99">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14:paraId="27DE6DD1" w14:textId="77777777" w:rsidTr="00DC2D99">
        <w:trPr>
          <w:jc w:val="center"/>
        </w:trPr>
        <w:tc>
          <w:tcPr>
            <w:tcW w:w="9606" w:type="dxa"/>
            <w:gridSpan w:val="2"/>
          </w:tcPr>
          <w:p w14:paraId="1FF22767"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Living Expenses </w:t>
            </w:r>
          </w:p>
        </w:tc>
      </w:tr>
      <w:tr w:rsidR="00DC2D99" w:rsidRPr="00462CAB" w14:paraId="40CBFD6F" w14:textId="77777777" w:rsidTr="00DC2D99">
        <w:trPr>
          <w:jc w:val="center"/>
        </w:trPr>
        <w:tc>
          <w:tcPr>
            <w:tcW w:w="7569" w:type="dxa"/>
          </w:tcPr>
          <w:p w14:paraId="1B27A4C6"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1. Books and supplies</w:t>
            </w:r>
          </w:p>
          <w:p w14:paraId="5AE8FC19"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2. Room and board (on campus)</w:t>
            </w:r>
          </w:p>
          <w:p w14:paraId="371C1F74" w14:textId="77777777" w:rsidR="00DC2D99" w:rsidRPr="00462CAB" w:rsidRDefault="00252D6A" w:rsidP="00DC2D99">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3. Personal expenses</w:t>
            </w:r>
            <w:r w:rsidRPr="00462CAB">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14:paraId="4CEF6CD9" w14:textId="77777777" w:rsidR="00DC2D99" w:rsidRPr="00462CAB" w:rsidRDefault="00DC2D99"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14:paraId="182F9428" w14:textId="77777777" w:rsidR="00DC2D99" w:rsidRPr="00462CAB" w:rsidRDefault="00252D6A"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74537568" w14:textId="77777777" w:rsidR="00DC2D99" w:rsidRPr="00462CAB" w:rsidRDefault="00252D6A" w:rsidP="00252A5F">
            <w:pPr>
              <w:adjustRightInd w:val="0"/>
              <w:snapToGrid w:val="0"/>
              <w:ind w:firstLineChars="50" w:firstLine="100"/>
              <w:textAlignment w:val="baseline"/>
              <w:rPr>
                <w:rFonts w:ascii="Times New Roman" w:eastAsia="標楷體" w:hAnsi="Times New Roman" w:cs="Times New Roman"/>
                <w:kern w:val="0"/>
                <w:sz w:val="22"/>
              </w:rPr>
            </w:pPr>
            <w:proofErr w:type="spellStart"/>
            <w:r w:rsidRPr="00462CAB">
              <w:rPr>
                <w:rFonts w:ascii="Times New Roman" w:eastAsia="標楷體" w:hAnsi="Times New Roman" w:cs="Times New Roman"/>
                <w:kern w:val="0"/>
                <w:sz w:val="20"/>
                <w:szCs w:val="20"/>
              </w:rPr>
              <w:t>or.USD</w:t>
            </w:r>
            <w:proofErr w:type="spellEnd"/>
            <w:r w:rsidRPr="00462CAB">
              <w:rPr>
                <w:rFonts w:ascii="Times New Roman" w:eastAsia="標楷體" w:hAnsi="Times New Roman" w:cs="Times New Roman"/>
                <w:kern w:val="0"/>
                <w:sz w:val="20"/>
                <w:szCs w:val="20"/>
              </w:rPr>
              <w:t xml:space="preserve"> 2,000</w:t>
            </w:r>
          </w:p>
        </w:tc>
      </w:tr>
    </w:tbl>
    <w:p w14:paraId="6CC65F77" w14:textId="77777777" w:rsidR="00DC2D99" w:rsidRPr="00462CAB" w:rsidRDefault="00DC2D99"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14:paraId="114957C3" w14:textId="77777777" w:rsidR="00DC2D99" w:rsidRPr="00462CAB" w:rsidRDefault="00DC2D99" w:rsidP="00DC2D99">
      <w:pPr>
        <w:adjustRightInd w:val="0"/>
        <w:spacing w:line="360" w:lineRule="atLeast"/>
        <w:textAlignment w:val="baseline"/>
        <w:rPr>
          <w:rFonts w:ascii="Times New Roman" w:eastAsia="細明體" w:hAnsi="Times New Roman" w:cs="Times New Roman"/>
          <w:vanish/>
          <w:kern w:val="0"/>
          <w:szCs w:val="20"/>
        </w:rPr>
      </w:pPr>
      <w:bookmarkStart w:id="11" w:name="_Toc434392289"/>
      <w:bookmarkStart w:id="12" w:name="_Toc434392899"/>
      <w:bookmarkStart w:id="13" w:name="_Toc434392284"/>
      <w:bookmarkStart w:id="14"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14:paraId="48968BFF" w14:textId="77777777" w:rsidTr="00DC2D99">
        <w:trPr>
          <w:trHeight w:val="14165"/>
        </w:trPr>
        <w:tc>
          <w:tcPr>
            <w:tcW w:w="10207" w:type="dxa"/>
          </w:tcPr>
          <w:p w14:paraId="45B88D4F" w14:textId="77777777" w:rsidR="00DC2D99" w:rsidRPr="00462CAB" w:rsidRDefault="00252D6A" w:rsidP="00DC2D99">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bookmarkStart w:id="15" w:name="_Toc119431967"/>
            <w:bookmarkEnd w:id="11"/>
            <w:bookmarkEnd w:id="12"/>
            <w:r w:rsidRPr="00462CAB">
              <w:rPr>
                <w:rFonts w:ascii="Times New Roman" w:eastAsia="標楷體" w:hAnsi="Times New Roman" w:cs="Times New Roman" w:hint="eastAsia"/>
                <w:b/>
                <w:bCs/>
                <w:kern w:val="52"/>
                <w:sz w:val="40"/>
                <w:szCs w:val="40"/>
              </w:rPr>
              <w:lastRenderedPageBreak/>
              <w:t>授權書</w:t>
            </w:r>
            <w:r w:rsidRPr="00462CAB">
              <w:rPr>
                <w:rFonts w:ascii="Times New Roman" w:eastAsia="標楷體" w:hAnsi="Times New Roman" w:cs="Times New Roman"/>
                <w:b/>
                <w:bCs/>
                <w:kern w:val="52"/>
                <w:sz w:val="40"/>
                <w:szCs w:val="40"/>
              </w:rPr>
              <w:t xml:space="preserve"> Authorization</w:t>
            </w:r>
            <w:bookmarkEnd w:id="15"/>
          </w:p>
          <w:p w14:paraId="5411F5C0" w14:textId="77777777" w:rsidR="00DC2D99" w:rsidRPr="00462CAB" w:rsidRDefault="00DC2D99" w:rsidP="00DC2D99">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14:paraId="500DAFB9" w14:textId="77777777" w:rsidR="00DC2D99" w:rsidRPr="00462CAB" w:rsidRDefault="00252D6A" w:rsidP="00DC2D99">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授權法鼓文理學院蒐集、處理及使用招生簡章中</w:t>
            </w:r>
            <w:proofErr w:type="gramStart"/>
            <w:r w:rsidRPr="00462CAB">
              <w:rPr>
                <w:rFonts w:ascii="Times New Roman" w:eastAsia="標楷體" w:hAnsi="Times New Roman" w:cs="Times New Roman" w:hint="eastAsia"/>
                <w:szCs w:val="24"/>
              </w:rPr>
              <w:t>所載各表</w:t>
            </w:r>
            <w:proofErr w:type="gramEnd"/>
            <w:r w:rsidRPr="00462CAB">
              <w:rPr>
                <w:rFonts w:ascii="Times New Roman" w:eastAsia="標楷體" w:hAnsi="Times New Roman" w:cs="Times New Roman" w:hint="eastAsia"/>
                <w:szCs w:val="24"/>
              </w:rPr>
              <w:t>件之個人資料，以進行招生及錄取後的相關作業。我瞭解所提供資料的處理及使用，是受到個人資料保護法及相關法令之規範。</w:t>
            </w:r>
          </w:p>
          <w:p w14:paraId="381B3867" w14:textId="77777777" w:rsidR="00DC2D99" w:rsidRPr="00462CAB" w:rsidRDefault="00252D6A" w:rsidP="00DC2D99">
            <w:pPr>
              <w:spacing w:line="300" w:lineRule="exact"/>
              <w:ind w:left="567" w:rightChars="73" w:right="175"/>
              <w:rPr>
                <w:rFonts w:ascii="Times New Roman" w:eastAsia="標楷體" w:hAnsi="Times New Roman" w:cs="Times New Roman"/>
                <w:szCs w:val="24"/>
              </w:rPr>
            </w:pPr>
            <w:r w:rsidRPr="00462CAB">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w:t>
            </w:r>
            <w:proofErr w:type="gramStart"/>
            <w:r w:rsidRPr="00462CAB">
              <w:rPr>
                <w:rFonts w:ascii="Times New Roman" w:eastAsia="標楷體" w:hAnsi="Times New Roman" w:cs="Times New Roman"/>
                <w:szCs w:val="24"/>
              </w:rPr>
              <w:t xml:space="preserve">Drum </w:t>
            </w:r>
            <w:r w:rsidRPr="00252D6A">
              <w:rPr>
                <w:rFonts w:ascii="Times New Roman" w:eastAsia="新細明體" w:hAnsi="Times New Roman" w:cs="Times New Roman"/>
                <w:b/>
                <w:szCs w:val="24"/>
              </w:rPr>
              <w:t xml:space="preserve"> </w:t>
            </w:r>
            <w:r w:rsidRPr="00252D6A">
              <w:rPr>
                <w:rFonts w:ascii="Times New Roman" w:eastAsia="新細明體" w:hAnsi="Times New Roman" w:cs="Times New Roman"/>
                <w:szCs w:val="24"/>
              </w:rPr>
              <w:t>Institute</w:t>
            </w:r>
            <w:proofErr w:type="gramEnd"/>
            <w:r w:rsidRPr="00252D6A">
              <w:rPr>
                <w:rFonts w:ascii="Times New Roman" w:eastAsia="新細明體" w:hAnsi="Times New Roman" w:cs="Times New Roman"/>
                <w:szCs w:val="24"/>
              </w:rPr>
              <w:t xml:space="preserve"> of Liberal Arts</w:t>
            </w:r>
            <w:r w:rsidRPr="00252D6A">
              <w:rPr>
                <w:rFonts w:ascii="Times New Roman" w:eastAsia="新細明體" w:hAnsi="Times New Roman" w:cs="Times New Roman"/>
                <w:b/>
                <w:szCs w:val="24"/>
              </w:rPr>
              <w:t xml:space="preserve"> </w:t>
            </w:r>
            <w:r w:rsidRPr="00462CAB">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00DC2D99" w:rsidRPr="00462CAB">
              <w:rPr>
                <w:rFonts w:ascii="Times New Roman" w:eastAsia="標楷體" w:hAnsi="Times New Roman" w:cs="Times New Roman"/>
                <w:szCs w:val="24"/>
                <w:lang w:eastAsia="zh-CN"/>
              </w:rPr>
              <w:t xml:space="preserve"> </w:t>
            </w:r>
          </w:p>
          <w:p w14:paraId="074FAC5A" w14:textId="77777777" w:rsidR="00DC2D99" w:rsidRPr="00462CAB" w:rsidRDefault="00DC2D99" w:rsidP="00DC2D99">
            <w:pPr>
              <w:spacing w:line="300" w:lineRule="exact"/>
              <w:ind w:left="211"/>
              <w:jc w:val="both"/>
              <w:rPr>
                <w:rFonts w:ascii="Times New Roman" w:eastAsia="標楷體" w:hAnsi="Times New Roman" w:cs="Times New Roman"/>
                <w:szCs w:val="24"/>
              </w:rPr>
            </w:pPr>
          </w:p>
          <w:p w14:paraId="16939F83" w14:textId="77777777" w:rsidR="00DC2D99" w:rsidRPr="00462CAB" w:rsidRDefault="00252D6A" w:rsidP="00DC2D99">
            <w:pPr>
              <w:numPr>
                <w:ilvl w:val="0"/>
                <w:numId w:val="4"/>
              </w:numPr>
              <w:adjustRightInd w:val="0"/>
              <w:spacing w:line="300" w:lineRule="exact"/>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明白此授權書為報名所須，始符合報名資格。</w:t>
            </w:r>
          </w:p>
          <w:p w14:paraId="385B1B83" w14:textId="77777777" w:rsidR="00DC2D99" w:rsidRPr="00462CAB" w:rsidRDefault="00252D6A" w:rsidP="00DC2D99">
            <w:pPr>
              <w:spacing w:line="300" w:lineRule="exact"/>
              <w:ind w:left="571" w:rightChars="73" w:right="175"/>
              <w:jc w:val="both"/>
              <w:rPr>
                <w:rFonts w:ascii="Times New Roman" w:eastAsia="標楷體" w:hAnsi="Times New Roman" w:cs="Times New Roman"/>
                <w:szCs w:val="24"/>
              </w:rPr>
            </w:pPr>
            <w:r w:rsidRPr="00462CAB">
              <w:rPr>
                <w:rFonts w:ascii="Times New Roman" w:eastAsia="標楷體" w:hAnsi="Times New Roman" w:cs="Times New Roman"/>
                <w:szCs w:val="24"/>
              </w:rPr>
              <w:t>I understand this authorization is required for registration in order to fulfill the qualification of the student admission.</w:t>
            </w:r>
          </w:p>
          <w:p w14:paraId="1A3B4FE7" w14:textId="77777777" w:rsidR="00DC2D99" w:rsidRPr="00462CAB" w:rsidRDefault="00DC2D99" w:rsidP="00DC2D99">
            <w:pPr>
              <w:spacing w:line="300" w:lineRule="exact"/>
              <w:rPr>
                <w:rFonts w:ascii="Times New Roman" w:eastAsia="標楷體" w:hAnsi="Times New Roman" w:cs="Times New Roman"/>
                <w:szCs w:val="24"/>
              </w:rPr>
            </w:pPr>
          </w:p>
          <w:p w14:paraId="70750630"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w:t>
            </w:r>
            <w:r w:rsidRPr="00462CAB">
              <w:rPr>
                <w:rFonts w:ascii="Times New Roman" w:eastAsia="標楷體" w:hAnsi="Times New Roman" w:cs="Times New Roman" w:hint="eastAsia"/>
                <w:szCs w:val="24"/>
              </w:rPr>
              <w:t>我已詳閱授權書，瞭解並同意受本授權書之拘束（請打勾）</w:t>
            </w:r>
          </w:p>
          <w:p w14:paraId="547B6542"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I have read and fully understand the agreement. (Please tick)</w:t>
            </w:r>
          </w:p>
          <w:p w14:paraId="1CE87EB4" w14:textId="77777777" w:rsidR="00DC2D99" w:rsidRPr="00462CAB" w:rsidRDefault="00DC2D99" w:rsidP="00DC2D99">
            <w:pPr>
              <w:spacing w:line="300" w:lineRule="exact"/>
              <w:ind w:firstLineChars="100" w:firstLine="220"/>
              <w:rPr>
                <w:rFonts w:ascii="微軟正黑體" w:eastAsia="微軟正黑體" w:hAnsi="微軟正黑體" w:cs="Times New Roman"/>
                <w:sz w:val="22"/>
              </w:rPr>
            </w:pPr>
          </w:p>
          <w:p w14:paraId="1E517E2F" w14:textId="77777777" w:rsidR="00DC2D99" w:rsidRPr="00462CAB" w:rsidRDefault="00DC2D99" w:rsidP="00DC2D99">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14:paraId="37628CCB" w14:textId="77777777" w:rsidR="00DC2D99" w:rsidRPr="00462CAB" w:rsidRDefault="00DC2D99" w:rsidP="00DC2D99">
            <w:pPr>
              <w:spacing w:line="300" w:lineRule="exact"/>
              <w:rPr>
                <w:rFonts w:ascii="微軟正黑體" w:eastAsia="SimSun" w:hAnsi="微軟正黑體" w:cs="Times New Roman"/>
                <w:sz w:val="22"/>
                <w:lang w:eastAsia="zh-CN"/>
              </w:rPr>
            </w:pPr>
          </w:p>
          <w:p w14:paraId="5AC018AB" w14:textId="77777777" w:rsidR="00DC2D99" w:rsidRPr="00462CAB" w:rsidRDefault="00DC2D99" w:rsidP="00DC2D99">
            <w:pPr>
              <w:spacing w:line="300" w:lineRule="exact"/>
              <w:rPr>
                <w:rFonts w:ascii="微軟正黑體" w:eastAsia="SimSun" w:hAnsi="微軟正黑體" w:cs="Times New Roman"/>
                <w:sz w:val="22"/>
                <w:lang w:eastAsia="zh-CN"/>
              </w:rPr>
            </w:pPr>
          </w:p>
          <w:p w14:paraId="167F388F" w14:textId="77777777" w:rsidR="00DC2D99" w:rsidRPr="00462CAB" w:rsidRDefault="00DC2D99" w:rsidP="00DC2D99">
            <w:pPr>
              <w:spacing w:line="300" w:lineRule="exact"/>
              <w:rPr>
                <w:rFonts w:ascii="微軟正黑體" w:eastAsia="SimSun" w:hAnsi="微軟正黑體" w:cs="Times New Roman"/>
                <w:sz w:val="22"/>
                <w:lang w:eastAsia="zh-CN"/>
              </w:rPr>
            </w:pPr>
          </w:p>
          <w:p w14:paraId="29A970A9" w14:textId="77777777" w:rsidR="00DC2D99" w:rsidRPr="00462CAB" w:rsidRDefault="00DC2D99" w:rsidP="00DC2D99">
            <w:pPr>
              <w:spacing w:line="300" w:lineRule="exact"/>
              <w:rPr>
                <w:rFonts w:ascii="微軟正黑體" w:eastAsia="SimSun" w:hAnsi="微軟正黑體" w:cs="Times New Roman"/>
                <w:sz w:val="22"/>
                <w:lang w:eastAsia="zh-CN"/>
              </w:rPr>
            </w:pPr>
          </w:p>
          <w:p w14:paraId="6453CB66" w14:textId="77777777" w:rsidR="00DC2D99" w:rsidRPr="00462CAB" w:rsidRDefault="00DC2D99" w:rsidP="00DC2D99">
            <w:pPr>
              <w:spacing w:line="300" w:lineRule="exact"/>
              <w:rPr>
                <w:rFonts w:ascii="微軟正黑體" w:eastAsia="SimSun" w:hAnsi="微軟正黑體" w:cs="Times New Roman"/>
                <w:sz w:val="22"/>
                <w:lang w:eastAsia="zh-CN"/>
              </w:rPr>
            </w:pPr>
          </w:p>
          <w:p w14:paraId="7DAEF73F" w14:textId="77777777" w:rsidR="00DC2D99" w:rsidRPr="00462CAB" w:rsidRDefault="00DC2D99" w:rsidP="00DC2D99">
            <w:pPr>
              <w:spacing w:line="300" w:lineRule="exact"/>
              <w:rPr>
                <w:rFonts w:ascii="微軟正黑體" w:eastAsia="SimSun" w:hAnsi="微軟正黑體" w:cs="Times New Roman"/>
                <w:sz w:val="22"/>
                <w:lang w:eastAsia="zh-CN"/>
              </w:rPr>
            </w:pPr>
          </w:p>
          <w:p w14:paraId="3C501B02" w14:textId="77777777" w:rsidR="00DC2D99" w:rsidRPr="00462CAB" w:rsidRDefault="00DC2D99" w:rsidP="00DC2D99">
            <w:pPr>
              <w:spacing w:line="300" w:lineRule="exact"/>
              <w:rPr>
                <w:rFonts w:ascii="微軟正黑體" w:eastAsia="新細明體" w:hAnsi="微軟正黑體" w:cs="Times New Roman"/>
                <w:sz w:val="22"/>
              </w:rPr>
            </w:pPr>
          </w:p>
          <w:p w14:paraId="6828DD96" w14:textId="77777777" w:rsidR="00DC2D99" w:rsidRPr="00462CAB" w:rsidRDefault="00DC2D99" w:rsidP="00DC2D99">
            <w:pPr>
              <w:spacing w:line="300" w:lineRule="exact"/>
              <w:rPr>
                <w:rFonts w:ascii="微軟正黑體" w:eastAsia="新細明體" w:hAnsi="微軟正黑體" w:cs="Times New Roman"/>
                <w:sz w:val="22"/>
              </w:rPr>
            </w:pPr>
          </w:p>
          <w:p w14:paraId="02C9B6BC" w14:textId="77777777" w:rsidR="00DC2D99" w:rsidRPr="00462CAB" w:rsidRDefault="00DC2D99" w:rsidP="00DC2D99">
            <w:pPr>
              <w:spacing w:line="300" w:lineRule="exact"/>
              <w:rPr>
                <w:rFonts w:ascii="微軟正黑體" w:eastAsia="新細明體" w:hAnsi="微軟正黑體" w:cs="Times New Roman"/>
                <w:sz w:val="22"/>
              </w:rPr>
            </w:pPr>
          </w:p>
          <w:p w14:paraId="0F740BB6" w14:textId="77777777" w:rsidR="00DC2D99" w:rsidRPr="00462CAB" w:rsidRDefault="00DC2D99" w:rsidP="00DC2D99">
            <w:pPr>
              <w:spacing w:line="300" w:lineRule="exact"/>
              <w:rPr>
                <w:rFonts w:ascii="微軟正黑體" w:eastAsia="SimSun" w:hAnsi="微軟正黑體" w:cs="Times New Roman"/>
                <w:sz w:val="22"/>
                <w:lang w:eastAsia="zh-CN"/>
              </w:rPr>
            </w:pPr>
          </w:p>
          <w:p w14:paraId="71F20E8C" w14:textId="77777777" w:rsidR="00DC2D99" w:rsidRPr="00462CAB" w:rsidRDefault="00DC2D99" w:rsidP="00DC2D99">
            <w:pPr>
              <w:spacing w:line="300" w:lineRule="exact"/>
              <w:ind w:left="571"/>
              <w:jc w:val="both"/>
              <w:rPr>
                <w:rFonts w:ascii="Times New Roman" w:eastAsia="標楷體" w:hAnsi="Times New Roman" w:cs="Times New Roman"/>
                <w:szCs w:val="24"/>
              </w:rPr>
            </w:pPr>
          </w:p>
          <w:p w14:paraId="6E250200" w14:textId="77777777" w:rsidR="00DC2D99" w:rsidRPr="00462CAB" w:rsidRDefault="00252D6A" w:rsidP="00DC2D99">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報名者簽名</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中文姓名</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1CCA9EA2"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24345E3B" w14:textId="77777777" w:rsidR="00DC2D99" w:rsidRPr="00462CAB" w:rsidRDefault="00252D6A"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bCs/>
                <w:kern w:val="0"/>
                <w:szCs w:val="24"/>
              </w:rPr>
              <w:t>Signature</w:t>
            </w:r>
            <w:r w:rsidRPr="00462CAB">
              <w:rPr>
                <w:rFonts w:ascii="Times New Roman" w:eastAsia="標楷體" w:hAnsi="Times New Roman" w:cs="Times New Roman"/>
                <w:kern w:val="0"/>
                <w:szCs w:val="24"/>
              </w:rPr>
              <w:t xml:space="preserve"> (Full Name):</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080FCBD0"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610A9DE3" w14:textId="77777777" w:rsidR="00DC2D99" w:rsidRPr="00462CAB" w:rsidRDefault="00DC2D99" w:rsidP="00DC2D99">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14:paraId="6F57F790" w14:textId="77777777" w:rsidR="00DC2D99" w:rsidRPr="00462CAB" w:rsidRDefault="00252D6A" w:rsidP="00DC2D99">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462CAB">
              <w:rPr>
                <w:rFonts w:ascii="Times New Roman" w:eastAsia="標楷體" w:hAnsi="Times New Roman" w:cs="Times New Roman"/>
                <w:kern w:val="0"/>
                <w:szCs w:val="24"/>
              </w:rPr>
              <w:t>Date(</w:t>
            </w:r>
            <w:r w:rsidRPr="00462CAB">
              <w:rPr>
                <w:rFonts w:ascii="Times New Roman" w:eastAsia="標楷體" w:hAnsi="Times New Roman" w:cs="Times New Roman" w:hint="eastAsia"/>
                <w:kern w:val="0"/>
                <w:szCs w:val="24"/>
              </w:rPr>
              <w:t>日期</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u w:val="single"/>
              </w:rPr>
              <w:t xml:space="preserve">                </w:t>
            </w:r>
          </w:p>
          <w:p w14:paraId="1CC130F2"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w:t>
            </w:r>
            <w:proofErr w:type="gramStart"/>
            <w:r w:rsidRPr="00462CAB">
              <w:rPr>
                <w:rFonts w:ascii="Times New Roman" w:eastAsia="標楷體" w:hAnsi="Times New Roman" w:cs="Times New Roman"/>
                <w:szCs w:val="24"/>
              </w:rPr>
              <w:t xml:space="preserve">day)   </w:t>
            </w:r>
            <w:proofErr w:type="gramEnd"/>
            <w:r w:rsidRPr="00462CAB">
              <w:rPr>
                <w:rFonts w:ascii="Times New Roman" w:eastAsia="標楷體" w:hAnsi="Times New Roman" w:cs="Times New Roman"/>
                <w:szCs w:val="24"/>
              </w:rPr>
              <w:t xml:space="preserve">       (month)           (year)</w:t>
            </w:r>
          </w:p>
          <w:p w14:paraId="3A7F8177" w14:textId="77777777" w:rsidR="00DC2D99" w:rsidRPr="00462CAB" w:rsidRDefault="00DC2D99" w:rsidP="00DC2D99">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p w14:paraId="52858057" w14:textId="77777777" w:rsidR="00DC2D99" w:rsidRPr="00462CAB" w:rsidRDefault="00DC2D99" w:rsidP="00DC2D99">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bookmarkStart w:id="16" w:name="_Toc436767858"/>
      <w:bookmarkStart w:id="17" w:name="_Toc119431968"/>
      <w:r w:rsidRPr="007E7FEB">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4D292377" wp14:editId="3E425B48">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506AED4" w14:textId="77777777" w:rsidR="004B397F" w:rsidRPr="006F6FA3" w:rsidRDefault="004B397F"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92377" id="文字方塊 8" o:spid="_x0000_s1031"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" strokeweight="1pt">
                <v:textbox>
                  <w:txbxContent>
                    <w:p w14:paraId="3506AED4" w14:textId="77777777" w:rsidR="004B397F" w:rsidRPr="006F6FA3" w:rsidRDefault="004B397F"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16"/>
      <w:r w:rsidRPr="00462CAB">
        <w:rPr>
          <w:rFonts w:ascii="Times New Roman" w:eastAsia="標楷體" w:hAnsi="Times New Roman" w:cs="Times New Roman"/>
          <w:b/>
          <w:bCs/>
          <w:kern w:val="52"/>
          <w:sz w:val="40"/>
          <w:szCs w:val="40"/>
        </w:rPr>
        <w:br w:type="page"/>
      </w:r>
      <w:r w:rsidRPr="007E7FEB">
        <w:rPr>
          <w:rFonts w:ascii="Times New Roman" w:eastAsia="標楷體" w:hAnsi="Times New Roman" w:cs="Times New Roman"/>
          <w:b/>
          <w:bCs/>
          <w:noProof/>
          <w:kern w:val="52"/>
          <w:sz w:val="40"/>
          <w:szCs w:val="40"/>
        </w:rPr>
        <w:lastRenderedPageBreak/>
        <mc:AlternateContent>
          <mc:Choice Requires="wps">
            <w:drawing>
              <wp:anchor distT="0" distB="0" distL="114300" distR="114300" simplePos="0" relativeHeight="251681792" behindDoc="0" locked="0" layoutInCell="1" allowOverlap="1" wp14:anchorId="12B4A4D6" wp14:editId="37246AC1">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14:paraId="7B7D7362" w14:textId="77777777" w:rsidR="004B397F" w:rsidRPr="0097777D" w:rsidRDefault="004B397F"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4A4D6" id="文字方塊 7" o:spid="_x0000_s1032" type="#_x0000_t202" style="position:absolute;left:0;text-align:left;margin-left:1.95pt;margin-top:-23.55pt;width:94.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" strokeweight="1pt">
                <v:textbox>
                  <w:txbxContent>
                    <w:p w14:paraId="7B7D7362" w14:textId="77777777" w:rsidR="004B397F" w:rsidRPr="0097777D" w:rsidRDefault="004B397F"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13"/>
      <w:bookmarkEnd w:id="14"/>
      <w:proofErr w:type="gramStart"/>
      <w:r w:rsidR="00252D6A" w:rsidRPr="00462CAB">
        <w:rPr>
          <w:rFonts w:ascii="Times New Roman" w:eastAsia="標楷體" w:hAnsi="Times New Roman" w:cs="Times New Roman" w:hint="eastAsia"/>
          <w:b/>
          <w:bCs/>
          <w:kern w:val="52"/>
          <w:sz w:val="40"/>
          <w:szCs w:val="40"/>
        </w:rPr>
        <w:t>研</w:t>
      </w:r>
      <w:proofErr w:type="gramEnd"/>
      <w:r w:rsidR="00252D6A" w:rsidRPr="00462CAB">
        <w:rPr>
          <w:rFonts w:ascii="Times New Roman" w:eastAsia="標楷體" w:hAnsi="Times New Roman" w:cs="Times New Roman" w:hint="eastAsia"/>
          <w:b/>
          <w:bCs/>
          <w:kern w:val="52"/>
          <w:sz w:val="40"/>
          <w:szCs w:val="40"/>
        </w:rPr>
        <w:t>讀計畫</w:t>
      </w:r>
      <w:r w:rsidR="00252D6A" w:rsidRPr="00462CAB">
        <w:rPr>
          <w:rFonts w:ascii="Times New Roman" w:eastAsia="標楷體" w:hAnsi="Times New Roman" w:cs="Times New Roman"/>
          <w:b/>
          <w:bCs/>
          <w:kern w:val="52"/>
          <w:sz w:val="40"/>
          <w:szCs w:val="40"/>
        </w:rPr>
        <w:t>Study Plan</w:t>
      </w:r>
      <w:bookmarkEnd w:id="17"/>
    </w:p>
    <w:p w14:paraId="6699671D" w14:textId="77777777" w:rsidR="00DC2D99" w:rsidRPr="00462CAB" w:rsidRDefault="00252D6A" w:rsidP="00DC2D99">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252D6A">
        <w:rPr>
          <w:rFonts w:ascii="Times New Roman" w:eastAsia="新細明體" w:hAnsi="Times New Roman" w:cs="Times New Roman"/>
          <w:kern w:val="0"/>
          <w:szCs w:val="20"/>
        </w:rPr>
        <w:tab/>
      </w: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2615B7C0" w14:textId="77777777" w:rsidR="00DC2D99" w:rsidRPr="00462CAB" w:rsidRDefault="00DC2D99" w:rsidP="00DC2D99">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14:paraId="2A371007" w14:textId="77777777" w:rsidR="00DC2D99" w:rsidRPr="006267FE" w:rsidRDefault="00252D6A" w:rsidP="006267FE">
      <w:pPr>
        <w:adjustRightInd w:val="0"/>
        <w:spacing w:line="280" w:lineRule="exact"/>
        <w:textAlignment w:val="baseline"/>
        <w:rPr>
          <w:rFonts w:ascii="Times New Roman" w:eastAsia="標楷體" w:hAnsi="Times New Roman" w:cs="Times New Roman"/>
          <w:kern w:val="0"/>
          <w:szCs w:val="24"/>
        </w:rPr>
      </w:pPr>
      <w:r w:rsidRPr="006267FE">
        <w:rPr>
          <w:rFonts w:ascii="Times New Roman" w:eastAsia="標楷體" w:hAnsi="Times New Roman" w:cs="Times New Roman" w:hint="eastAsia"/>
          <w:kern w:val="0"/>
          <w:szCs w:val="24"/>
        </w:rPr>
        <w:t>請以中文撰寫約</w:t>
      </w:r>
      <w:r w:rsidRPr="006267FE">
        <w:rPr>
          <w:rFonts w:ascii="Times New Roman" w:eastAsia="標楷體" w:hAnsi="Times New Roman" w:cs="Times New Roman"/>
          <w:kern w:val="0"/>
          <w:szCs w:val="24"/>
        </w:rPr>
        <w:t>1500</w:t>
      </w:r>
      <w:r w:rsidRPr="006267FE">
        <w:rPr>
          <w:rFonts w:ascii="Times New Roman" w:eastAsia="標楷體" w:hAnsi="Times New Roman" w:cs="Times New Roman" w:hint="eastAsia"/>
          <w:kern w:val="0"/>
          <w:szCs w:val="24"/>
        </w:rPr>
        <w:t>字的</w:t>
      </w:r>
      <w:proofErr w:type="gramStart"/>
      <w:r w:rsidRPr="006267FE">
        <w:rPr>
          <w:rFonts w:ascii="Times New Roman" w:eastAsia="標楷體" w:hAnsi="Times New Roman" w:cs="Times New Roman" w:hint="eastAsia"/>
          <w:kern w:val="0"/>
          <w:szCs w:val="24"/>
        </w:rPr>
        <w:t>研</w:t>
      </w:r>
      <w:proofErr w:type="gramEnd"/>
      <w:r w:rsidRPr="006267FE">
        <w:rPr>
          <w:rFonts w:ascii="Times New Roman" w:eastAsia="標楷體" w:hAnsi="Times New Roman" w:cs="Times New Roman" w:hint="eastAsia"/>
          <w:kern w:val="0"/>
          <w:szCs w:val="24"/>
        </w:rPr>
        <w:t>讀計畫書，內容大綱為：</w:t>
      </w:r>
      <w:r w:rsidRPr="006267FE">
        <w:rPr>
          <w:rFonts w:ascii="Times New Roman" w:eastAsia="標楷體" w:hAnsi="Times New Roman" w:cs="Times New Roman"/>
          <w:kern w:val="0"/>
          <w:szCs w:val="24"/>
        </w:rPr>
        <w:t>1.</w:t>
      </w:r>
      <w:r w:rsidRPr="006267FE">
        <w:rPr>
          <w:rFonts w:ascii="Times New Roman" w:eastAsia="標楷體" w:hAnsi="Times New Roman" w:cs="Times New Roman" w:hint="eastAsia"/>
          <w:kern w:val="0"/>
          <w:szCs w:val="24"/>
        </w:rPr>
        <w:t>與學習主題相關之學歷背景。</w:t>
      </w:r>
      <w:r w:rsidRPr="006267FE">
        <w:rPr>
          <w:rFonts w:ascii="Times New Roman" w:eastAsia="標楷體" w:hAnsi="Times New Roman" w:cs="Times New Roman"/>
          <w:kern w:val="0"/>
          <w:szCs w:val="24"/>
        </w:rPr>
        <w:t xml:space="preserve">2. </w:t>
      </w:r>
      <w:r w:rsidRPr="006267FE">
        <w:rPr>
          <w:rFonts w:ascii="Times New Roman" w:eastAsia="標楷體" w:hAnsi="Times New Roman" w:cs="Times New Roman" w:hint="eastAsia"/>
          <w:kern w:val="0"/>
          <w:szCs w:val="24"/>
        </w:rPr>
        <w:t>學習主題或方向、動機與目的或重要性。如有需要，可自行增印格式。</w:t>
      </w:r>
    </w:p>
    <w:p w14:paraId="1D6E96C4" w14:textId="77777777" w:rsidR="00DC2D99" w:rsidRPr="00462CAB" w:rsidRDefault="00252D6A" w:rsidP="006267FE">
      <w:pPr>
        <w:adjustRightInd w:val="0"/>
        <w:spacing w:line="280" w:lineRule="exact"/>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Please write a </w:t>
      </w: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 xml:space="preserve">tudy </w:t>
      </w:r>
      <w:r w:rsidRPr="00252D6A">
        <w:rPr>
          <w:rFonts w:ascii="Times New Roman" w:eastAsia="新細明體" w:hAnsi="Times New Roman" w:cs="Times New Roman"/>
          <w:kern w:val="0"/>
          <w:szCs w:val="24"/>
        </w:rPr>
        <w:t>P</w:t>
      </w:r>
      <w:r w:rsidRPr="00462CAB">
        <w:rPr>
          <w:rFonts w:ascii="Times New Roman" w:eastAsia="標楷體" w:hAnsi="Times New Roman" w:cs="Times New Roman"/>
          <w:kern w:val="0"/>
          <w:szCs w:val="24"/>
        </w:rPr>
        <w:t>lan in Chinese</w:t>
      </w:r>
      <w:r w:rsidRPr="00252D6A">
        <w:rPr>
          <w:rFonts w:ascii="Times New Roman" w:eastAsia="新細明體" w:hAnsi="Times New Roman" w:cs="Times New Roman"/>
          <w:kern w:val="0"/>
          <w:szCs w:val="24"/>
        </w:rPr>
        <w:t xml:space="preserve"> </w:t>
      </w:r>
      <w:r w:rsidRPr="00462CAB">
        <w:rPr>
          <w:rFonts w:ascii="Times New Roman" w:eastAsia="標楷體" w:hAnsi="Times New Roman" w:cs="Times New Roman"/>
          <w:kern w:val="0"/>
          <w:szCs w:val="24"/>
        </w:rPr>
        <w:t xml:space="preserve">(about 1500 words), including: 1. </w:t>
      </w:r>
      <w:r w:rsidRPr="00252D6A">
        <w:rPr>
          <w:rFonts w:ascii="Times New Roman" w:eastAsia="新細明體" w:hAnsi="Times New Roman" w:cs="Times New Roman"/>
          <w:kern w:val="0"/>
          <w:szCs w:val="24"/>
        </w:rPr>
        <w:t xml:space="preserve">academic or personal training related to your proposed </w:t>
      </w:r>
      <w:proofErr w:type="gramStart"/>
      <w:r w:rsidRPr="00252D6A">
        <w:rPr>
          <w:rFonts w:ascii="Times New Roman" w:eastAsia="新細明體" w:hAnsi="Times New Roman" w:cs="Times New Roman"/>
          <w:kern w:val="0"/>
          <w:szCs w:val="24"/>
        </w:rPr>
        <w:t xml:space="preserve">study </w:t>
      </w:r>
      <w:r w:rsidRPr="00462CAB">
        <w:rPr>
          <w:rFonts w:ascii="Times New Roman" w:eastAsia="標楷體" w:hAnsi="Times New Roman" w:cs="Times New Roman"/>
          <w:kern w:val="0"/>
          <w:szCs w:val="24"/>
        </w:rPr>
        <w:t>,</w:t>
      </w:r>
      <w:proofErr w:type="gramEnd"/>
      <w:r w:rsidRPr="00462CAB">
        <w:rPr>
          <w:rFonts w:ascii="Times New Roman" w:eastAsia="標楷體" w:hAnsi="Times New Roman" w:cs="Times New Roman"/>
          <w:kern w:val="0"/>
          <w:szCs w:val="24"/>
        </w:rPr>
        <w:t xml:space="preserve"> 2. study </w:t>
      </w:r>
      <w:r w:rsidRPr="00252D6A">
        <w:rPr>
          <w:rFonts w:ascii="Times New Roman" w:eastAsia="新細明體" w:hAnsi="Times New Roman" w:cs="Times New Roman"/>
          <w:kern w:val="0"/>
          <w:szCs w:val="24"/>
        </w:rPr>
        <w:t xml:space="preserve">topic or direction, reasons and </w:t>
      </w:r>
      <w:r w:rsidRPr="00462CAB">
        <w:rPr>
          <w:rFonts w:ascii="Times New Roman" w:eastAsia="標楷體" w:hAnsi="Times New Roman" w:cs="Times New Roman"/>
          <w:kern w:val="0"/>
          <w:szCs w:val="24"/>
        </w:rPr>
        <w:t xml:space="preserve">purposes of </w:t>
      </w:r>
      <w:r w:rsidRPr="00252D6A">
        <w:rPr>
          <w:rFonts w:ascii="Times New Roman" w:eastAsia="新細明體" w:hAnsi="Times New Roman" w:cs="Times New Roman"/>
          <w:kern w:val="0"/>
          <w:szCs w:val="24"/>
        </w:rPr>
        <w:t xml:space="preserve">the proposed </w:t>
      </w:r>
      <w:r w:rsidRPr="00462CAB">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63738BF5" w14:textId="77777777" w:rsidTr="00DC2D99">
        <w:trPr>
          <w:trHeight w:val="567"/>
        </w:trPr>
        <w:tc>
          <w:tcPr>
            <w:tcW w:w="9842" w:type="dxa"/>
            <w:shd w:val="clear" w:color="auto" w:fill="auto"/>
            <w:vAlign w:val="center"/>
          </w:tcPr>
          <w:p w14:paraId="369A95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3359CFD" w14:textId="77777777" w:rsidTr="00DC2D99">
        <w:trPr>
          <w:trHeight w:val="567"/>
        </w:trPr>
        <w:tc>
          <w:tcPr>
            <w:tcW w:w="9842" w:type="dxa"/>
            <w:shd w:val="clear" w:color="auto" w:fill="auto"/>
            <w:vAlign w:val="center"/>
          </w:tcPr>
          <w:p w14:paraId="62CD25F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87B6A2" w14:textId="77777777" w:rsidTr="00DC2D99">
        <w:trPr>
          <w:trHeight w:val="567"/>
        </w:trPr>
        <w:tc>
          <w:tcPr>
            <w:tcW w:w="9842" w:type="dxa"/>
            <w:shd w:val="clear" w:color="auto" w:fill="auto"/>
            <w:vAlign w:val="center"/>
          </w:tcPr>
          <w:p w14:paraId="6AD47B3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803951" w14:textId="77777777" w:rsidTr="00DC2D99">
        <w:trPr>
          <w:trHeight w:val="567"/>
        </w:trPr>
        <w:tc>
          <w:tcPr>
            <w:tcW w:w="9842" w:type="dxa"/>
            <w:shd w:val="clear" w:color="auto" w:fill="auto"/>
            <w:vAlign w:val="center"/>
          </w:tcPr>
          <w:p w14:paraId="157653F9"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14920AF" w14:textId="77777777" w:rsidTr="00DC2D99">
        <w:trPr>
          <w:trHeight w:val="567"/>
        </w:trPr>
        <w:tc>
          <w:tcPr>
            <w:tcW w:w="9842" w:type="dxa"/>
            <w:shd w:val="clear" w:color="auto" w:fill="auto"/>
            <w:vAlign w:val="center"/>
          </w:tcPr>
          <w:p w14:paraId="0D23CBA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BDF72" w14:textId="77777777" w:rsidTr="00DC2D99">
        <w:trPr>
          <w:trHeight w:val="567"/>
        </w:trPr>
        <w:tc>
          <w:tcPr>
            <w:tcW w:w="9842" w:type="dxa"/>
            <w:shd w:val="clear" w:color="auto" w:fill="auto"/>
            <w:vAlign w:val="center"/>
          </w:tcPr>
          <w:p w14:paraId="5D77B0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93635FB" w14:textId="77777777" w:rsidTr="00DC2D99">
        <w:trPr>
          <w:trHeight w:val="567"/>
        </w:trPr>
        <w:tc>
          <w:tcPr>
            <w:tcW w:w="9842" w:type="dxa"/>
            <w:shd w:val="clear" w:color="auto" w:fill="auto"/>
            <w:vAlign w:val="center"/>
          </w:tcPr>
          <w:p w14:paraId="4F4806B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C4639" w14:textId="77777777" w:rsidTr="00DC2D99">
        <w:trPr>
          <w:trHeight w:val="567"/>
        </w:trPr>
        <w:tc>
          <w:tcPr>
            <w:tcW w:w="9842" w:type="dxa"/>
            <w:shd w:val="clear" w:color="auto" w:fill="auto"/>
            <w:vAlign w:val="center"/>
          </w:tcPr>
          <w:p w14:paraId="4FC1AB0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1A50A3" w14:textId="77777777" w:rsidTr="00DC2D99">
        <w:trPr>
          <w:trHeight w:val="567"/>
        </w:trPr>
        <w:tc>
          <w:tcPr>
            <w:tcW w:w="9842" w:type="dxa"/>
            <w:shd w:val="clear" w:color="auto" w:fill="auto"/>
            <w:vAlign w:val="center"/>
          </w:tcPr>
          <w:p w14:paraId="5EAEE88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D083E6" w14:textId="77777777" w:rsidTr="00DC2D99">
        <w:trPr>
          <w:trHeight w:val="567"/>
        </w:trPr>
        <w:tc>
          <w:tcPr>
            <w:tcW w:w="9842" w:type="dxa"/>
            <w:shd w:val="clear" w:color="auto" w:fill="auto"/>
            <w:vAlign w:val="center"/>
          </w:tcPr>
          <w:p w14:paraId="47946AC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89317FB" w14:textId="77777777" w:rsidTr="00DC2D99">
        <w:trPr>
          <w:trHeight w:val="567"/>
        </w:trPr>
        <w:tc>
          <w:tcPr>
            <w:tcW w:w="9842" w:type="dxa"/>
            <w:shd w:val="clear" w:color="auto" w:fill="auto"/>
            <w:vAlign w:val="center"/>
          </w:tcPr>
          <w:p w14:paraId="1160C5D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9734019" w14:textId="77777777" w:rsidTr="00DC2D99">
        <w:trPr>
          <w:trHeight w:val="567"/>
        </w:trPr>
        <w:tc>
          <w:tcPr>
            <w:tcW w:w="9842" w:type="dxa"/>
            <w:shd w:val="clear" w:color="auto" w:fill="auto"/>
            <w:vAlign w:val="center"/>
          </w:tcPr>
          <w:p w14:paraId="4E0BE59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83CCAA3" w14:textId="77777777" w:rsidTr="00DC2D99">
        <w:trPr>
          <w:trHeight w:val="567"/>
        </w:trPr>
        <w:tc>
          <w:tcPr>
            <w:tcW w:w="9842" w:type="dxa"/>
            <w:shd w:val="clear" w:color="auto" w:fill="auto"/>
            <w:vAlign w:val="center"/>
          </w:tcPr>
          <w:p w14:paraId="156ED70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E00323" w14:textId="77777777" w:rsidTr="00DC2D99">
        <w:trPr>
          <w:trHeight w:val="567"/>
        </w:trPr>
        <w:tc>
          <w:tcPr>
            <w:tcW w:w="9842" w:type="dxa"/>
            <w:shd w:val="clear" w:color="auto" w:fill="auto"/>
            <w:vAlign w:val="center"/>
          </w:tcPr>
          <w:p w14:paraId="2F36C2E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B38ED3" w14:textId="77777777" w:rsidTr="00DC2D99">
        <w:trPr>
          <w:trHeight w:val="567"/>
        </w:trPr>
        <w:tc>
          <w:tcPr>
            <w:tcW w:w="9842" w:type="dxa"/>
            <w:shd w:val="clear" w:color="auto" w:fill="auto"/>
            <w:vAlign w:val="center"/>
          </w:tcPr>
          <w:p w14:paraId="46E5532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E70E9B0" w14:textId="77777777" w:rsidTr="00DC2D99">
        <w:trPr>
          <w:trHeight w:val="567"/>
        </w:trPr>
        <w:tc>
          <w:tcPr>
            <w:tcW w:w="9842" w:type="dxa"/>
            <w:shd w:val="clear" w:color="auto" w:fill="auto"/>
            <w:vAlign w:val="center"/>
          </w:tcPr>
          <w:p w14:paraId="117B336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4B76807" w14:textId="77777777" w:rsidTr="00DC2D99">
        <w:trPr>
          <w:trHeight w:val="567"/>
        </w:trPr>
        <w:tc>
          <w:tcPr>
            <w:tcW w:w="9842" w:type="dxa"/>
            <w:shd w:val="clear" w:color="auto" w:fill="auto"/>
            <w:vAlign w:val="center"/>
          </w:tcPr>
          <w:p w14:paraId="0CC1DFE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F7FC088" w14:textId="77777777" w:rsidTr="00DC2D99">
        <w:trPr>
          <w:trHeight w:val="567"/>
        </w:trPr>
        <w:tc>
          <w:tcPr>
            <w:tcW w:w="9842" w:type="dxa"/>
            <w:shd w:val="clear" w:color="auto" w:fill="auto"/>
            <w:vAlign w:val="center"/>
          </w:tcPr>
          <w:p w14:paraId="0B1E967C"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CB142D5" w14:textId="77777777" w:rsidTr="00DC2D99">
        <w:trPr>
          <w:trHeight w:val="567"/>
        </w:trPr>
        <w:tc>
          <w:tcPr>
            <w:tcW w:w="9842" w:type="dxa"/>
            <w:shd w:val="clear" w:color="auto" w:fill="auto"/>
            <w:vAlign w:val="center"/>
          </w:tcPr>
          <w:p w14:paraId="5309DEB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01FE93" w14:textId="77777777" w:rsidTr="00DC2D99">
        <w:trPr>
          <w:trHeight w:val="567"/>
        </w:trPr>
        <w:tc>
          <w:tcPr>
            <w:tcW w:w="9842" w:type="dxa"/>
            <w:shd w:val="clear" w:color="auto" w:fill="auto"/>
            <w:vAlign w:val="center"/>
          </w:tcPr>
          <w:p w14:paraId="775DBBF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01903EA0" w14:textId="77777777" w:rsidR="00DC2D99" w:rsidRPr="00462CAB" w:rsidRDefault="00DC2D99" w:rsidP="00DC2D99">
      <w:pPr>
        <w:adjustRightInd w:val="0"/>
        <w:spacing w:line="220" w:lineRule="exact"/>
        <w:ind w:left="1"/>
        <w:textAlignment w:val="baseline"/>
        <w:rPr>
          <w:rFonts w:ascii="Times New Roman" w:eastAsia="標楷體" w:hAnsi="Times New Roman" w:cs="Times New Roman"/>
          <w:kern w:val="0"/>
          <w:szCs w:val="24"/>
        </w:rPr>
      </w:pPr>
    </w:p>
    <w:p w14:paraId="15BF1ED9" w14:textId="77777777" w:rsidR="00DC2D99" w:rsidRPr="00462CAB" w:rsidRDefault="00A523D1"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bookmarkStart w:id="18" w:name="_Toc434392285"/>
      <w:bookmarkStart w:id="19" w:name="_Toc434392895"/>
      <w:r w:rsidRPr="007E7FEB">
        <w:rPr>
          <w:rFonts w:ascii="Times New Roman" w:eastAsia="SimSun" w:hAnsi="Times New Roman" w:cs="Times New Roman"/>
          <w:noProof/>
          <w:kern w:val="0"/>
          <w:szCs w:val="20"/>
        </w:rPr>
        <w:lastRenderedPageBreak/>
        <mc:AlternateContent>
          <mc:Choice Requires="wps">
            <w:drawing>
              <wp:anchor distT="0" distB="0" distL="114300" distR="114300" simplePos="0" relativeHeight="251674624" behindDoc="0" locked="0" layoutInCell="1" allowOverlap="1" wp14:anchorId="0B202CC2" wp14:editId="6C61BC41">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14:paraId="711908E4" w14:textId="77777777" w:rsidR="004B397F" w:rsidRPr="0097777D" w:rsidRDefault="004B397F"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02CC2" id="文字方塊 6" o:spid="_x0000_s1033" type="#_x0000_t202" style="position:absolute;left:0;text-align:left;margin-left:6.95pt;margin-top:5.95pt;width:93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" strokeweight="1pt">
                <v:textbox>
                  <w:txbxContent>
                    <w:p w14:paraId="711908E4" w14:textId="77777777" w:rsidR="004B397F" w:rsidRPr="0097777D" w:rsidRDefault="004B397F"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18"/>
      <w:bookmarkEnd w:id="19"/>
    </w:p>
    <w:p w14:paraId="600F3071" w14:textId="77777777" w:rsidR="00DC2D99" w:rsidRPr="00462CAB" w:rsidRDefault="00252D6A" w:rsidP="00DC2D99">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20" w:name="_考生自傳Autobiography"/>
      <w:bookmarkStart w:id="21" w:name="_Toc119431969"/>
      <w:bookmarkEnd w:id="20"/>
      <w:r w:rsidRPr="00462CAB">
        <w:rPr>
          <w:rFonts w:ascii="Times New Roman" w:eastAsia="標楷體" w:hAnsi="Times New Roman" w:cs="Times New Roman" w:hint="eastAsia"/>
          <w:b/>
          <w:bCs/>
          <w:kern w:val="52"/>
          <w:sz w:val="40"/>
          <w:szCs w:val="40"/>
        </w:rPr>
        <w:t>考生自傳</w:t>
      </w:r>
      <w:r w:rsidRPr="00252D6A">
        <w:rPr>
          <w:rFonts w:ascii="Times New Roman" w:eastAsia="新細明體" w:hAnsi="Times New Roman" w:cs="Times New Roman"/>
          <w:b/>
          <w:bCs/>
          <w:kern w:val="52"/>
          <w:sz w:val="40"/>
          <w:szCs w:val="40"/>
        </w:rPr>
        <w:t>Personal Statement</w:t>
      </w:r>
      <w:bookmarkEnd w:id="21"/>
    </w:p>
    <w:p w14:paraId="41C23A93" w14:textId="77777777" w:rsidR="00DC2D99" w:rsidRPr="00462CAB" w:rsidRDefault="00252D6A" w:rsidP="00DC2D99">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534E018D" w14:textId="77777777" w:rsidR="00DC2D99" w:rsidRPr="00462CAB" w:rsidRDefault="00DC2D99" w:rsidP="00DC2D99">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14:paraId="729E6A7E" w14:textId="77777777" w:rsidR="00DC2D99" w:rsidRPr="00462CAB" w:rsidRDefault="00252D6A" w:rsidP="00B438F9">
      <w:pPr>
        <w:adjustRightInd w:val="0"/>
        <w:spacing w:line="280" w:lineRule="exact"/>
        <w:textAlignment w:val="baseline"/>
        <w:rPr>
          <w:rFonts w:ascii="Times New Roman" w:eastAsia="SimSun" w:hAnsi="Times New Roman" w:cs="Times New Roman"/>
          <w:b/>
          <w:kern w:val="0"/>
          <w:szCs w:val="24"/>
        </w:rPr>
      </w:pPr>
      <w:r w:rsidRPr="00462CAB">
        <w:rPr>
          <w:rFonts w:ascii="Times New Roman" w:eastAsia="標楷體" w:hAnsi="Times New Roman" w:cs="Times New Roman" w:hint="eastAsia"/>
          <w:b/>
          <w:kern w:val="0"/>
          <w:szCs w:val="24"/>
        </w:rPr>
        <w:t>請以中文撰寫約</w:t>
      </w:r>
      <w:r w:rsidRPr="00462CAB">
        <w:rPr>
          <w:rFonts w:ascii="Times New Roman" w:eastAsia="標楷體" w:hAnsi="Times New Roman" w:cs="Times New Roman"/>
          <w:b/>
          <w:kern w:val="0"/>
          <w:szCs w:val="24"/>
        </w:rPr>
        <w:t>500</w:t>
      </w:r>
      <w:r w:rsidRPr="00462CAB">
        <w:rPr>
          <w:rFonts w:ascii="Times New Roman" w:eastAsia="標楷體" w:hAnsi="Times New Roman" w:cs="Times New Roman" w:hint="eastAsia"/>
          <w:b/>
          <w:kern w:val="0"/>
          <w:szCs w:val="24"/>
        </w:rPr>
        <w:t>字的自傳，敘述個人的</w:t>
      </w:r>
      <w:r w:rsidRPr="00462CAB">
        <w:rPr>
          <w:rFonts w:ascii="標楷體" w:eastAsia="標楷體" w:hAnsi="標楷體" w:cs="Times New Roman" w:hint="eastAsia"/>
          <w:b/>
          <w:kern w:val="0"/>
          <w:szCs w:val="24"/>
        </w:rPr>
        <w:t>相關學經歷</w:t>
      </w:r>
      <w:r w:rsidRPr="00252D6A">
        <w:rPr>
          <w:rFonts w:ascii="Times New Roman" w:eastAsia="新細明體" w:hAnsi="Times New Roman" w:cs="Times New Roman" w:hint="eastAsia"/>
          <w:b/>
          <w:kern w:val="0"/>
          <w:szCs w:val="24"/>
        </w:rPr>
        <w:t>、</w:t>
      </w:r>
      <w:r w:rsidRPr="00462CAB">
        <w:rPr>
          <w:rFonts w:ascii="Times New Roman" w:eastAsia="標楷體" w:hAnsi="Times New Roman" w:cs="Times New Roman" w:hint="eastAsia"/>
          <w:b/>
          <w:kern w:val="0"/>
          <w:szCs w:val="24"/>
        </w:rPr>
        <w:t>報考動機與目的、以及未來規劃。如有需要，可自行增印格式。</w:t>
      </w:r>
    </w:p>
    <w:p w14:paraId="42684FAC" w14:textId="77777777" w:rsidR="00DC2D99" w:rsidRPr="00462CAB" w:rsidRDefault="00252D6A" w:rsidP="00B438F9">
      <w:pPr>
        <w:adjustRightInd w:val="0"/>
        <w:spacing w:line="280" w:lineRule="exact"/>
        <w:textAlignment w:val="baseline"/>
        <w:rPr>
          <w:rFonts w:ascii="Times New Roman" w:eastAsia="新細明體" w:hAnsi="Times New Roman" w:cs="Times New Roman"/>
          <w:kern w:val="0"/>
          <w:szCs w:val="24"/>
        </w:rPr>
      </w:pPr>
      <w:r w:rsidRPr="00252D6A">
        <w:rPr>
          <w:rFonts w:ascii="Times New Roman" w:eastAsia="新細明體" w:hAnsi="Times New Roman" w:cs="Times New Roman"/>
          <w:kern w:val="0"/>
          <w:szCs w:val="24"/>
        </w:rPr>
        <w:t>Please write a Personal Statement for approximately 500 words in Chinese, stating personal and academic background</w:t>
      </w:r>
      <w:r w:rsidRPr="00252D6A">
        <w:rPr>
          <w:rFonts w:ascii="Times New Roman" w:eastAsia="新細明體" w:hAnsi="Times New Roman" w:cs="Times New Roman"/>
          <w:kern w:val="0"/>
          <w:szCs w:val="20"/>
        </w:rPr>
        <w:t xml:space="preserve">, reasons and </w:t>
      </w:r>
      <w:r w:rsidRPr="00252D6A">
        <w:rPr>
          <w:rFonts w:ascii="Times New Roman" w:eastAsia="新細明體" w:hAnsi="Times New Roman" w:cs="Times New Roman"/>
          <w:kern w:val="0"/>
          <w:szCs w:val="24"/>
        </w:rPr>
        <w:t>purposes for applying to DILA, and career planning after finishing your study. Copy additional pages if needed.</w:t>
      </w:r>
    </w:p>
    <w:p w14:paraId="36C5428A" w14:textId="77777777" w:rsidR="00DC2D99" w:rsidRPr="00462CAB" w:rsidRDefault="00DC2D99" w:rsidP="00DC2D99">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51979888" w14:textId="77777777" w:rsidTr="00DC2D99">
        <w:trPr>
          <w:trHeight w:val="567"/>
        </w:trPr>
        <w:tc>
          <w:tcPr>
            <w:tcW w:w="9842" w:type="dxa"/>
            <w:shd w:val="clear" w:color="auto" w:fill="auto"/>
            <w:vAlign w:val="center"/>
          </w:tcPr>
          <w:p w14:paraId="489685C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bookmarkStart w:id="22" w:name="_切結書_Deposition"/>
            <w:bookmarkEnd w:id="22"/>
          </w:p>
        </w:tc>
      </w:tr>
      <w:tr w:rsidR="00DC2D99" w:rsidRPr="00462CAB" w14:paraId="4B1747CE" w14:textId="77777777" w:rsidTr="00DC2D99">
        <w:trPr>
          <w:trHeight w:val="567"/>
        </w:trPr>
        <w:tc>
          <w:tcPr>
            <w:tcW w:w="9842" w:type="dxa"/>
            <w:shd w:val="clear" w:color="auto" w:fill="auto"/>
            <w:vAlign w:val="center"/>
          </w:tcPr>
          <w:p w14:paraId="3FC386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4C278C1" w14:textId="77777777" w:rsidTr="00DC2D99">
        <w:trPr>
          <w:trHeight w:val="567"/>
        </w:trPr>
        <w:tc>
          <w:tcPr>
            <w:tcW w:w="9842" w:type="dxa"/>
            <w:shd w:val="clear" w:color="auto" w:fill="auto"/>
            <w:vAlign w:val="center"/>
          </w:tcPr>
          <w:p w14:paraId="572A81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20420EA" w14:textId="77777777" w:rsidTr="00DC2D99">
        <w:trPr>
          <w:trHeight w:val="567"/>
        </w:trPr>
        <w:tc>
          <w:tcPr>
            <w:tcW w:w="9842" w:type="dxa"/>
            <w:shd w:val="clear" w:color="auto" w:fill="auto"/>
            <w:vAlign w:val="center"/>
          </w:tcPr>
          <w:p w14:paraId="039F5171"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045F82" w14:textId="77777777" w:rsidTr="00DC2D99">
        <w:trPr>
          <w:trHeight w:val="567"/>
        </w:trPr>
        <w:tc>
          <w:tcPr>
            <w:tcW w:w="9842" w:type="dxa"/>
            <w:shd w:val="clear" w:color="auto" w:fill="auto"/>
            <w:vAlign w:val="center"/>
          </w:tcPr>
          <w:p w14:paraId="436F61B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6077A85" w14:textId="77777777" w:rsidTr="00DC2D99">
        <w:trPr>
          <w:trHeight w:val="567"/>
        </w:trPr>
        <w:tc>
          <w:tcPr>
            <w:tcW w:w="9842" w:type="dxa"/>
            <w:shd w:val="clear" w:color="auto" w:fill="auto"/>
            <w:vAlign w:val="center"/>
          </w:tcPr>
          <w:p w14:paraId="79D0B04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ACA4022" w14:textId="77777777" w:rsidTr="00DC2D99">
        <w:trPr>
          <w:trHeight w:val="567"/>
        </w:trPr>
        <w:tc>
          <w:tcPr>
            <w:tcW w:w="9842" w:type="dxa"/>
            <w:shd w:val="clear" w:color="auto" w:fill="auto"/>
            <w:vAlign w:val="center"/>
          </w:tcPr>
          <w:p w14:paraId="77F41B5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623C172" w14:textId="77777777" w:rsidTr="00DC2D99">
        <w:trPr>
          <w:trHeight w:val="567"/>
        </w:trPr>
        <w:tc>
          <w:tcPr>
            <w:tcW w:w="9842" w:type="dxa"/>
            <w:shd w:val="clear" w:color="auto" w:fill="auto"/>
            <w:vAlign w:val="center"/>
          </w:tcPr>
          <w:p w14:paraId="6C0B3CA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803A4B5" w14:textId="77777777" w:rsidTr="00DC2D99">
        <w:trPr>
          <w:trHeight w:val="567"/>
        </w:trPr>
        <w:tc>
          <w:tcPr>
            <w:tcW w:w="9842" w:type="dxa"/>
            <w:shd w:val="clear" w:color="auto" w:fill="auto"/>
            <w:vAlign w:val="center"/>
          </w:tcPr>
          <w:p w14:paraId="24C0EAF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CBD26D7" w14:textId="77777777" w:rsidTr="00DC2D99">
        <w:trPr>
          <w:trHeight w:val="567"/>
        </w:trPr>
        <w:tc>
          <w:tcPr>
            <w:tcW w:w="9842" w:type="dxa"/>
            <w:shd w:val="clear" w:color="auto" w:fill="auto"/>
            <w:vAlign w:val="center"/>
          </w:tcPr>
          <w:p w14:paraId="5ED2817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CE5FEB8" w14:textId="77777777" w:rsidTr="00DC2D99">
        <w:trPr>
          <w:trHeight w:val="567"/>
        </w:trPr>
        <w:tc>
          <w:tcPr>
            <w:tcW w:w="9842" w:type="dxa"/>
            <w:shd w:val="clear" w:color="auto" w:fill="auto"/>
            <w:vAlign w:val="center"/>
          </w:tcPr>
          <w:p w14:paraId="0F87EEE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ADE53F4" w14:textId="77777777" w:rsidTr="00DC2D99">
        <w:trPr>
          <w:trHeight w:val="567"/>
        </w:trPr>
        <w:tc>
          <w:tcPr>
            <w:tcW w:w="9842" w:type="dxa"/>
            <w:shd w:val="clear" w:color="auto" w:fill="auto"/>
            <w:vAlign w:val="center"/>
          </w:tcPr>
          <w:p w14:paraId="4E69C60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D42AF39" w14:textId="77777777" w:rsidTr="00DC2D99">
        <w:trPr>
          <w:trHeight w:val="567"/>
        </w:trPr>
        <w:tc>
          <w:tcPr>
            <w:tcW w:w="9842" w:type="dxa"/>
            <w:shd w:val="clear" w:color="auto" w:fill="auto"/>
            <w:vAlign w:val="center"/>
          </w:tcPr>
          <w:p w14:paraId="4E47A2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112A3F" w14:textId="77777777" w:rsidTr="00DC2D99">
        <w:trPr>
          <w:trHeight w:val="567"/>
        </w:trPr>
        <w:tc>
          <w:tcPr>
            <w:tcW w:w="9842" w:type="dxa"/>
            <w:shd w:val="clear" w:color="auto" w:fill="auto"/>
            <w:vAlign w:val="center"/>
          </w:tcPr>
          <w:p w14:paraId="7248F5F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23BD05" w14:textId="77777777" w:rsidTr="00DC2D99">
        <w:trPr>
          <w:trHeight w:val="567"/>
        </w:trPr>
        <w:tc>
          <w:tcPr>
            <w:tcW w:w="9842" w:type="dxa"/>
            <w:shd w:val="clear" w:color="auto" w:fill="auto"/>
            <w:vAlign w:val="center"/>
          </w:tcPr>
          <w:p w14:paraId="518E962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F0B2EAD" w14:textId="77777777" w:rsidTr="00DC2D99">
        <w:trPr>
          <w:trHeight w:val="567"/>
        </w:trPr>
        <w:tc>
          <w:tcPr>
            <w:tcW w:w="9842" w:type="dxa"/>
            <w:shd w:val="clear" w:color="auto" w:fill="auto"/>
            <w:vAlign w:val="center"/>
          </w:tcPr>
          <w:p w14:paraId="04175B0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70E9AC9" w14:textId="77777777" w:rsidTr="00DC2D99">
        <w:trPr>
          <w:trHeight w:val="567"/>
        </w:trPr>
        <w:tc>
          <w:tcPr>
            <w:tcW w:w="9842" w:type="dxa"/>
            <w:shd w:val="clear" w:color="auto" w:fill="auto"/>
            <w:vAlign w:val="center"/>
          </w:tcPr>
          <w:p w14:paraId="3B0A593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BDAFB22" w14:textId="77777777" w:rsidTr="00DC2D99">
        <w:trPr>
          <w:trHeight w:val="567"/>
        </w:trPr>
        <w:tc>
          <w:tcPr>
            <w:tcW w:w="9842" w:type="dxa"/>
            <w:shd w:val="clear" w:color="auto" w:fill="auto"/>
            <w:vAlign w:val="center"/>
          </w:tcPr>
          <w:p w14:paraId="2654BCC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4510532" w14:textId="77777777" w:rsidTr="00DC2D99">
        <w:trPr>
          <w:trHeight w:val="567"/>
        </w:trPr>
        <w:tc>
          <w:tcPr>
            <w:tcW w:w="9842" w:type="dxa"/>
            <w:shd w:val="clear" w:color="auto" w:fill="auto"/>
            <w:vAlign w:val="center"/>
          </w:tcPr>
          <w:p w14:paraId="3AE0FC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13412C6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46503737"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DC2D99" w:rsidRPr="00462CAB" w:rsidSect="006470AF">
          <w:footerReference w:type="default" r:id="rId8"/>
          <w:footerReference w:type="first" r:id="rId9"/>
          <w:footnotePr>
            <w:numRestart w:val="eachPage"/>
          </w:footnotePr>
          <w:pgSz w:w="11906" w:h="16838" w:code="9"/>
          <w:pgMar w:top="851" w:right="851" w:bottom="1021" w:left="1021" w:header="567" w:footer="454" w:gutter="0"/>
          <w:pgNumType w:fmt="numberInDash" w:start="1"/>
          <w:cols w:space="425"/>
          <w:titlePg/>
          <w:docGrid w:type="lines" w:linePitch="360"/>
        </w:sectPr>
      </w:pPr>
    </w:p>
    <w:p w14:paraId="0E6318BE"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2"/>
          <w:szCs w:val="20"/>
        </w:rPr>
      </w:pPr>
      <w:bookmarkStart w:id="23" w:name="_Toc119431970"/>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78720" behindDoc="0" locked="0" layoutInCell="1" allowOverlap="1" wp14:anchorId="7C800923" wp14:editId="56EB89E9">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37EEB096" w14:textId="77777777" w:rsidR="004B397F" w:rsidRPr="006F6FA3" w:rsidRDefault="004B397F"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00923" id="文字方塊 5" o:spid="_x0000_s1034"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" strokeweight="1pt">
                <v:textbox>
                  <w:txbxContent>
                    <w:p w14:paraId="37EEB096" w14:textId="77777777" w:rsidR="004B397F" w:rsidRPr="006F6FA3" w:rsidRDefault="004B397F"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bookmarkEnd w:id="23"/>
    </w:p>
    <w:p w14:paraId="0AB8E9BF"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0"/>
          <w:szCs w:val="20"/>
        </w:rPr>
      </w:pPr>
      <w:bookmarkStart w:id="24" w:name="_Toc119431971"/>
      <w:r w:rsidRPr="007E7FEB">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51695C6" wp14:editId="6E7C9682">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14:paraId="278E64C0" w14:textId="043703BA" w:rsidR="004B397F" w:rsidRPr="00A211B7" w:rsidRDefault="004B397F" w:rsidP="00DC2D99">
                            <w:pPr>
                              <w:jc w:val="center"/>
                              <w:rPr>
                                <w:rFonts w:ascii="微軟正黑體" w:eastAsia="微軟正黑體" w:hAnsi="微軟正黑體"/>
                                <w:b/>
                              </w:rPr>
                            </w:pPr>
                            <w:r w:rsidRPr="00A211B7">
                              <w:rPr>
                                <w:rFonts w:ascii="微軟正黑體" w:eastAsia="微軟正黑體" w:hAnsi="微軟正黑體"/>
                                <w:b/>
                              </w:rPr>
                              <w:t>202</w:t>
                            </w:r>
                            <w:r w:rsidR="00C44FB3">
                              <w:rPr>
                                <w:rFonts w:ascii="微軟正黑體" w:eastAsia="微軟正黑體" w:hAnsi="微軟正黑體"/>
                                <w:b/>
                              </w:rPr>
                              <w:t>4</w:t>
                            </w:r>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r w:rsidR="00C44FB3">
                              <w:rPr>
                                <w:rFonts w:ascii="微軟正黑體" w:eastAsia="微軟正黑體" w:hAnsi="微軟正黑體"/>
                                <w:b/>
                              </w:rPr>
                              <w:t>5</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5CCA17F7" w:rsidR="004B397F" w:rsidRPr="00A211B7" w:rsidRDefault="004B397F"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w:t>
                            </w:r>
                            <w:proofErr w:type="gramStart"/>
                            <w:r w:rsidRPr="00A211B7">
                              <w:rPr>
                                <w:rFonts w:ascii="微軟正黑體" w:eastAsia="微軟正黑體" w:hAnsi="微軟正黑體"/>
                                <w:b/>
                              </w:rPr>
                              <w:t xml:space="preserve">Students </w:t>
                            </w:r>
                            <w:r w:rsidRPr="00A211B7">
                              <w:rPr>
                                <w:rFonts w:ascii="微軟正黑體" w:eastAsia="微軟正黑體" w:hAnsi="微軟正黑體" w:hint="eastAsia"/>
                                <w:b/>
                              </w:rPr>
                              <w:t>,</w:t>
                            </w:r>
                            <w:proofErr w:type="gramEnd"/>
                            <w:r w:rsidRPr="00A211B7">
                              <w:rPr>
                                <w:rFonts w:ascii="微軟正黑體" w:eastAsia="微軟正黑體" w:hAnsi="微軟正黑體"/>
                                <w:b/>
                              </w:rPr>
                              <w:t xml:space="preserve"> 202</w:t>
                            </w:r>
                            <w:r w:rsidR="00C44FB3">
                              <w:rPr>
                                <w:rFonts w:ascii="微軟正黑體" w:eastAsia="微軟正黑體" w:hAnsi="微軟正黑體"/>
                                <w:b/>
                              </w:rPr>
                              <w:t>4</w:t>
                            </w:r>
                            <w:r w:rsidRPr="00A211B7">
                              <w:rPr>
                                <w:rFonts w:ascii="微軟正黑體" w:eastAsia="微軟正黑體" w:hAnsi="微軟正黑體"/>
                                <w:b/>
                              </w:rPr>
                              <w:t>–202</w:t>
                            </w:r>
                            <w:r w:rsidR="00C44FB3">
                              <w:rPr>
                                <w:rFonts w:ascii="微軟正黑體" w:eastAsia="微軟正黑體" w:hAnsi="微軟正黑體"/>
                                <w:b/>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695C6" id="文字方塊 4" o:spid="_x0000_s1035"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" fillcolor="#bfbfbf">
                <v:textbox>
                  <w:txbxContent>
                    <w:p w14:paraId="278E64C0" w14:textId="043703BA" w:rsidR="004B397F" w:rsidRPr="00A211B7" w:rsidRDefault="004B397F" w:rsidP="00DC2D99">
                      <w:pPr>
                        <w:jc w:val="center"/>
                        <w:rPr>
                          <w:rFonts w:ascii="微軟正黑體" w:eastAsia="微軟正黑體" w:hAnsi="微軟正黑體"/>
                          <w:b/>
                        </w:rPr>
                      </w:pPr>
                      <w:r w:rsidRPr="00A211B7">
                        <w:rPr>
                          <w:rFonts w:ascii="微軟正黑體" w:eastAsia="微軟正黑體" w:hAnsi="微軟正黑體"/>
                          <w:b/>
                        </w:rPr>
                        <w:t>202</w:t>
                      </w:r>
                      <w:r w:rsidR="00C44FB3">
                        <w:rPr>
                          <w:rFonts w:ascii="微軟正黑體" w:eastAsia="微軟正黑體" w:hAnsi="微軟正黑體"/>
                          <w:b/>
                        </w:rPr>
                        <w:t>4</w:t>
                      </w:r>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r w:rsidR="00C44FB3">
                        <w:rPr>
                          <w:rFonts w:ascii="微軟正黑體" w:eastAsia="微軟正黑體" w:hAnsi="微軟正黑體"/>
                          <w:b/>
                        </w:rPr>
                        <w:t>5</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5CCA17F7" w:rsidR="004B397F" w:rsidRPr="00A211B7" w:rsidRDefault="004B397F"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w:t>
                      </w:r>
                      <w:proofErr w:type="gramStart"/>
                      <w:r w:rsidRPr="00A211B7">
                        <w:rPr>
                          <w:rFonts w:ascii="微軟正黑體" w:eastAsia="微軟正黑體" w:hAnsi="微軟正黑體"/>
                          <w:b/>
                        </w:rPr>
                        <w:t xml:space="preserve">Students </w:t>
                      </w:r>
                      <w:r w:rsidRPr="00A211B7">
                        <w:rPr>
                          <w:rFonts w:ascii="微軟正黑體" w:eastAsia="微軟正黑體" w:hAnsi="微軟正黑體" w:hint="eastAsia"/>
                          <w:b/>
                        </w:rPr>
                        <w:t>,</w:t>
                      </w:r>
                      <w:proofErr w:type="gramEnd"/>
                      <w:r w:rsidRPr="00A211B7">
                        <w:rPr>
                          <w:rFonts w:ascii="微軟正黑體" w:eastAsia="微軟正黑體" w:hAnsi="微軟正黑體"/>
                          <w:b/>
                        </w:rPr>
                        <w:t xml:space="preserve"> 202</w:t>
                      </w:r>
                      <w:r w:rsidR="00C44FB3">
                        <w:rPr>
                          <w:rFonts w:ascii="微軟正黑體" w:eastAsia="微軟正黑體" w:hAnsi="微軟正黑體"/>
                          <w:b/>
                        </w:rPr>
                        <w:t>4</w:t>
                      </w:r>
                      <w:r w:rsidRPr="00A211B7">
                        <w:rPr>
                          <w:rFonts w:ascii="微軟正黑體" w:eastAsia="微軟正黑體" w:hAnsi="微軟正黑體"/>
                          <w:b/>
                        </w:rPr>
                        <w:t>–202</w:t>
                      </w:r>
                      <w:r w:rsidR="00C44FB3">
                        <w:rPr>
                          <w:rFonts w:ascii="微軟正黑體" w:eastAsia="微軟正黑體" w:hAnsi="微軟正黑體"/>
                          <w:b/>
                        </w:rPr>
                        <w:t>5</w:t>
                      </w:r>
                    </w:p>
                  </w:txbxContent>
                </v:textbox>
              </v:shape>
            </w:pict>
          </mc:Fallback>
        </mc:AlternateContent>
      </w:r>
      <w:r w:rsidR="00252D6A" w:rsidRPr="00462CAB">
        <w:rPr>
          <w:rFonts w:ascii="微軟正黑體" w:eastAsia="微軟正黑體" w:hAnsi="微軟正黑體" w:cs="Times New Roman"/>
          <w:kern w:val="0"/>
          <w:sz w:val="22"/>
          <w:szCs w:val="20"/>
        </w:rPr>
        <w:t>From</w:t>
      </w:r>
      <w:bookmarkEnd w:id="24"/>
      <w:r w:rsidRPr="00462CAB">
        <w:rPr>
          <w:rFonts w:ascii="微軟正黑體" w:eastAsia="微軟正黑體" w:hAnsi="微軟正黑體" w:cs="Times New Roman"/>
          <w:kern w:val="0"/>
          <w:sz w:val="22"/>
          <w:szCs w:val="20"/>
        </w:rPr>
        <w:t xml:space="preserve">                                                                                                                 </w:t>
      </w:r>
    </w:p>
    <w:p w14:paraId="72EC0B1E"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47369B8"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Chinese)</w:t>
      </w:r>
    </w:p>
    <w:p w14:paraId="3AABA05F"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5341E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English)</w:t>
      </w:r>
    </w:p>
    <w:p w14:paraId="1B9234D9"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530233C2"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16888B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Address)</w:t>
      </w:r>
    </w:p>
    <w:p w14:paraId="0F6B91AF" w14:textId="77777777"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微軟正黑體" w:eastAsia="微軟正黑體" w:hAnsi="微軟正黑體" w:cs="Times New Roman"/>
          <w:b/>
          <w:kern w:val="0"/>
          <w:sz w:val="22"/>
          <w:szCs w:val="20"/>
        </w:rPr>
        <w:t xml:space="preserve">                      TO: </w:t>
      </w:r>
      <w:r w:rsidRPr="00462CAB">
        <w:rPr>
          <w:rFonts w:ascii="微軟正黑體" w:eastAsia="微軟正黑體" w:hAnsi="微軟正黑體" w:cs="Times New Roman" w:hint="eastAsia"/>
          <w:b/>
          <w:bCs/>
          <w:kern w:val="0"/>
          <w:sz w:val="32"/>
          <w:szCs w:val="32"/>
        </w:rPr>
        <w:t>法鼓文理學院</w:t>
      </w:r>
      <w:r w:rsidRPr="00462CAB">
        <w:rPr>
          <w:rFonts w:ascii="微軟正黑體" w:eastAsia="微軟正黑體" w:hAnsi="微軟正黑體" w:cs="Times New Roman"/>
          <w:b/>
          <w:bCs/>
          <w:kern w:val="0"/>
          <w:sz w:val="32"/>
          <w:szCs w:val="32"/>
        </w:rPr>
        <w:t xml:space="preserve"> </w:t>
      </w:r>
      <w:r w:rsidRPr="00462CAB">
        <w:rPr>
          <w:rFonts w:ascii="微軟正黑體" w:eastAsia="微軟正黑體" w:hAnsi="微軟正黑體" w:cs="Times New Roman" w:hint="eastAsia"/>
          <w:b/>
          <w:bCs/>
          <w:kern w:val="0"/>
          <w:sz w:val="32"/>
          <w:szCs w:val="32"/>
        </w:rPr>
        <w:t>國際事務組</w:t>
      </w:r>
      <w:r w:rsidRPr="00462CAB">
        <w:rPr>
          <w:rFonts w:ascii="微軟正黑體" w:eastAsia="微軟正黑體" w:hAnsi="微軟正黑體" w:cs="Times New Roman"/>
          <w:b/>
          <w:bCs/>
          <w:kern w:val="0"/>
          <w:szCs w:val="20"/>
        </w:rPr>
        <w:t xml:space="preserve"> </w:t>
      </w:r>
      <w:r w:rsidRPr="00462CAB">
        <w:rPr>
          <w:rFonts w:ascii="微軟正黑體" w:eastAsia="微軟正黑體" w:hAnsi="微軟正黑體" w:cs="Times New Roman" w:hint="eastAsia"/>
          <w:b/>
          <w:bCs/>
          <w:kern w:val="0"/>
          <w:szCs w:val="20"/>
        </w:rPr>
        <w:t>收</w:t>
      </w:r>
    </w:p>
    <w:p w14:paraId="2CC0909C" w14:textId="77777777" w:rsidR="00DC2D99" w:rsidRPr="00AF73AC" w:rsidRDefault="00252D6A" w:rsidP="00DC2D99">
      <w:pPr>
        <w:adjustRightInd w:val="0"/>
        <w:snapToGrid w:val="0"/>
        <w:spacing w:line="220" w:lineRule="atLeast"/>
        <w:jc w:val="center"/>
        <w:textAlignment w:val="baseline"/>
        <w:rPr>
          <w:rFonts w:ascii="微軟正黑體" w:eastAsia="微軟正黑體" w:hAnsi="微軟正黑體" w:cs="Times New Roman"/>
          <w:bCs/>
          <w:kern w:val="0"/>
          <w:szCs w:val="20"/>
        </w:rPr>
      </w:pPr>
      <w:r w:rsidRPr="00462CAB">
        <w:rPr>
          <w:rFonts w:ascii="Times New Roman" w:eastAsia="Arial Unicode MS" w:hAnsi="Times New Roman" w:cs="Times New Roman"/>
          <w:b/>
          <w:bCs/>
          <w:kern w:val="0"/>
          <w:sz w:val="32"/>
          <w:szCs w:val="32"/>
        </w:rPr>
        <w:t xml:space="preserve">                 </w:t>
      </w:r>
      <w:r w:rsidRPr="00AF73AC">
        <w:rPr>
          <w:rFonts w:ascii="Times New Roman" w:eastAsia="Arial Unicode MS" w:hAnsi="Times New Roman" w:cs="Times New Roman"/>
          <w:bCs/>
          <w:kern w:val="0"/>
          <w:sz w:val="32"/>
          <w:szCs w:val="32"/>
        </w:rPr>
        <w:t xml:space="preserve"> </w:t>
      </w:r>
      <w:r w:rsidR="00DC2D99" w:rsidRPr="00AF73AC">
        <w:rPr>
          <w:rFonts w:ascii="Times New Roman" w:eastAsia="Arial Unicode MS" w:hAnsi="Times New Roman" w:cs="Times New Roman"/>
          <w:bCs/>
          <w:kern w:val="0"/>
          <w:sz w:val="32"/>
          <w:szCs w:val="32"/>
          <w:lang w:val="de-DE"/>
        </w:rPr>
        <w:t>Office of International Affairs</w:t>
      </w:r>
    </w:p>
    <w:p w14:paraId="727886B0" w14:textId="77777777" w:rsidR="00DC2D99" w:rsidRPr="00AF73AC" w:rsidRDefault="00252D6A" w:rsidP="00DC2D99">
      <w:pPr>
        <w:tabs>
          <w:tab w:val="left" w:pos="5245"/>
        </w:tabs>
        <w:adjustRightInd w:val="0"/>
        <w:snapToGrid w:val="0"/>
        <w:jc w:val="center"/>
        <w:textAlignment w:val="baseline"/>
        <w:outlineLvl w:val="0"/>
        <w:rPr>
          <w:rFonts w:ascii="Times New Roman" w:eastAsia="Arial Unicode MS" w:hAnsi="Times New Roman" w:cs="Times New Roman"/>
          <w:bCs/>
          <w:dstrike/>
          <w:kern w:val="0"/>
          <w:sz w:val="32"/>
          <w:szCs w:val="32"/>
        </w:rPr>
      </w:pPr>
      <w:r w:rsidRPr="00AF73AC">
        <w:rPr>
          <w:rFonts w:ascii="Times New Roman" w:eastAsia="Arial Unicode MS" w:hAnsi="Times New Roman" w:cs="Times New Roman"/>
          <w:bCs/>
          <w:kern w:val="0"/>
          <w:sz w:val="32"/>
          <w:szCs w:val="32"/>
        </w:rPr>
        <w:t xml:space="preserve">                          </w:t>
      </w:r>
      <w:bookmarkStart w:id="25" w:name="_Toc119431972"/>
      <w:r w:rsidRPr="00AF73AC">
        <w:rPr>
          <w:rFonts w:ascii="Times New Roman" w:eastAsia="Arial Unicode MS" w:hAnsi="Times New Roman" w:cs="Times New Roman"/>
          <w:kern w:val="0"/>
          <w:sz w:val="32"/>
          <w:szCs w:val="32"/>
        </w:rPr>
        <w:t>Dharma Drum Institute of Liberal Arts</w:t>
      </w:r>
      <w:bookmarkEnd w:id="25"/>
    </w:p>
    <w:p w14:paraId="14D3FBDC" w14:textId="68E259F9" w:rsidR="00DC2D99" w:rsidRPr="00462CAB" w:rsidRDefault="00DC2D99" w:rsidP="00DC2D99">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462CAB">
        <w:rPr>
          <w:rFonts w:ascii="Times New Roman" w:eastAsia="Arial Unicode MS" w:hAnsi="Times New Roman" w:cs="Times New Roman"/>
          <w:b/>
          <w:bCs/>
          <w:kern w:val="0"/>
          <w:sz w:val="32"/>
          <w:szCs w:val="32"/>
          <w:lang w:val="de-DE"/>
        </w:rPr>
        <w:tab/>
      </w:r>
      <w:bookmarkStart w:id="26" w:name="_Toc119431973"/>
      <w:r w:rsidRPr="00462CAB">
        <w:rPr>
          <w:rFonts w:ascii="Times New Roman" w:eastAsia="Arial Unicode MS" w:hAnsi="Times New Roman" w:cs="Times New Roman"/>
          <w:b/>
          <w:bCs/>
          <w:kern w:val="0"/>
          <w:sz w:val="32"/>
          <w:szCs w:val="32"/>
          <w:lang w:val="de-DE"/>
        </w:rPr>
        <w:t>​</w:t>
      </w:r>
      <w:r w:rsidRPr="00462CAB">
        <w:rPr>
          <w:rFonts w:ascii="微軟正黑體" w:eastAsia="微軟正黑體" w:hAnsi="微軟正黑體" w:cs="Times New Roman"/>
          <w:kern w:val="0"/>
          <w:szCs w:val="20"/>
          <w:lang w:val="de-DE"/>
        </w:rPr>
        <w:t xml:space="preserve">         208</w:t>
      </w:r>
      <w:r w:rsidR="00D60169">
        <w:rPr>
          <w:rFonts w:ascii="微軟正黑體" w:eastAsia="微軟正黑體" w:hAnsi="微軟正黑體" w:cs="Times New Roman" w:hint="eastAsia"/>
          <w:kern w:val="0"/>
          <w:szCs w:val="20"/>
          <w:lang w:val="de-DE"/>
        </w:rPr>
        <w:t>303</w:t>
      </w:r>
      <w:r w:rsidRPr="00462CAB">
        <w:rPr>
          <w:rFonts w:ascii="微軟正黑體" w:eastAsia="微軟正黑體" w:hAnsi="微軟正黑體" w:cs="Times New Roman"/>
          <w:kern w:val="0"/>
          <w:szCs w:val="20"/>
          <w:lang w:val="de-DE"/>
        </w:rPr>
        <w:t xml:space="preserve"> </w:t>
      </w:r>
      <w:r w:rsidR="00252D6A" w:rsidRPr="00462CAB">
        <w:rPr>
          <w:rFonts w:ascii="微軟正黑體" w:eastAsia="微軟正黑體" w:hAnsi="微軟正黑體" w:cs="Times New Roman" w:hint="eastAsia"/>
          <w:kern w:val="0"/>
          <w:szCs w:val="20"/>
        </w:rPr>
        <w:t>新北市金山區法鼓路</w:t>
      </w:r>
      <w:r w:rsidRPr="00462CAB">
        <w:rPr>
          <w:rFonts w:ascii="微軟正黑體" w:eastAsia="微軟正黑體" w:hAnsi="微軟正黑體" w:cs="Times New Roman"/>
          <w:kern w:val="0"/>
          <w:szCs w:val="20"/>
          <w:lang w:val="de-DE"/>
        </w:rPr>
        <w:t>700</w:t>
      </w:r>
      <w:r w:rsidR="00252D6A" w:rsidRPr="00462CAB">
        <w:rPr>
          <w:rFonts w:ascii="微軟正黑體" w:eastAsia="微軟正黑體" w:hAnsi="微軟正黑體" w:cs="Times New Roman" w:hint="eastAsia"/>
          <w:kern w:val="0"/>
          <w:szCs w:val="20"/>
        </w:rPr>
        <w:t>號</w:t>
      </w:r>
      <w:bookmarkEnd w:id="26"/>
    </w:p>
    <w:p w14:paraId="2371EC62" w14:textId="67A2DB6C" w:rsidR="00DC2D99" w:rsidRPr="00AF73AC" w:rsidRDefault="00DC2D99" w:rsidP="00DC2D99">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kern w:val="0"/>
          <w:sz w:val="22"/>
          <w:lang w:val="de-DE"/>
        </w:rPr>
      </w:pPr>
      <w:r w:rsidRPr="00462CAB">
        <w:rPr>
          <w:rFonts w:ascii="微軟正黑體" w:eastAsia="微軟正黑體" w:hAnsi="微軟正黑體" w:cs="Times New Roman"/>
          <w:b/>
          <w:kern w:val="0"/>
          <w:sz w:val="22"/>
          <w:lang w:val="de-DE"/>
        </w:rPr>
        <w:t xml:space="preserve">                       </w:t>
      </w:r>
      <w:r w:rsidRPr="00AF73AC">
        <w:rPr>
          <w:rFonts w:ascii="微軟正黑體" w:eastAsia="微軟正黑體" w:hAnsi="微軟正黑體" w:cs="Times New Roman"/>
          <w:kern w:val="0"/>
          <w:sz w:val="22"/>
          <w:lang w:val="de-DE"/>
        </w:rPr>
        <w:t>No. 700 Fagu Road, Jinshan Dist.,</w:t>
      </w:r>
    </w:p>
    <w:p w14:paraId="64862DB0" w14:textId="71F13BCF" w:rsidR="00DC2D99" w:rsidRPr="00AF73AC" w:rsidRDefault="00DC2D99" w:rsidP="00DC2D99">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AF73AC">
        <w:rPr>
          <w:rFonts w:ascii="微軟正黑體" w:eastAsia="微軟正黑體" w:hAnsi="微軟正黑體" w:cs="Times New Roman"/>
          <w:kern w:val="0"/>
          <w:sz w:val="22"/>
          <w:lang w:val="de-DE"/>
        </w:rPr>
        <w:t xml:space="preserve">                         New Taipei City 208</w:t>
      </w:r>
      <w:r w:rsidR="00D60169">
        <w:rPr>
          <w:rFonts w:ascii="微軟正黑體" w:eastAsia="微軟正黑體" w:hAnsi="微軟正黑體" w:cs="Times New Roman" w:hint="eastAsia"/>
          <w:kern w:val="0"/>
          <w:sz w:val="22"/>
          <w:lang w:val="de-DE"/>
        </w:rPr>
        <w:t>303</w:t>
      </w:r>
      <w:r w:rsidRPr="00AF73AC">
        <w:rPr>
          <w:rFonts w:ascii="微軟正黑體" w:eastAsia="微軟正黑體" w:hAnsi="微軟正黑體" w:cs="Times New Roman"/>
          <w:kern w:val="0"/>
          <w:sz w:val="22"/>
          <w:lang w:val="de-DE"/>
        </w:rPr>
        <w:t>, Taiwan, R.O.C.</w:t>
      </w:r>
    </w:p>
    <w:p w14:paraId="0A939AB9" w14:textId="77777777" w:rsidR="00DC2D99" w:rsidRPr="00462CAB" w:rsidRDefault="00DC2D99" w:rsidP="00DC2D99">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462CAB">
        <w:rPr>
          <w:rFonts w:ascii="微軟正黑體" w:eastAsia="微軟正黑體" w:hAnsi="微軟正黑體" w:cs="Times New Roman"/>
          <w:kern w:val="0"/>
          <w:szCs w:val="20"/>
          <w:lang w:val="de-DE"/>
        </w:rPr>
        <w:tab/>
        <w:t xml:space="preserve">         </w:t>
      </w:r>
      <w:bookmarkStart w:id="27" w:name="_Toc119431974"/>
      <w:r w:rsidRPr="00462CAB">
        <w:rPr>
          <w:rFonts w:ascii="微軟正黑體" w:eastAsia="微軟正黑體" w:hAnsi="微軟正黑體" w:cs="Times New Roman"/>
          <w:kern w:val="0"/>
          <w:szCs w:val="20"/>
          <w:lang w:val="de-DE"/>
        </w:rPr>
        <w:t>TEL</w:t>
      </w:r>
      <w:r w:rsidR="00252D6A" w:rsidRPr="00462CAB">
        <w:rPr>
          <w:rFonts w:ascii="微軟正黑體" w:eastAsia="微軟正黑體" w:hAnsi="微軟正黑體" w:cs="Times New Roman" w:hint="eastAsia"/>
          <w:kern w:val="0"/>
          <w:szCs w:val="20"/>
          <w:lang w:val="de-DE"/>
        </w:rPr>
        <w:t>：</w:t>
      </w:r>
      <w:r w:rsidRPr="00462CAB">
        <w:rPr>
          <w:rFonts w:ascii="微軟正黑體" w:eastAsia="微軟正黑體" w:hAnsi="微軟正黑體" w:cs="Times New Roman"/>
          <w:kern w:val="0"/>
          <w:szCs w:val="20"/>
          <w:lang w:val="de-DE"/>
        </w:rPr>
        <w:t>+886-2-24980707#5304</w:t>
      </w:r>
      <w:bookmarkEnd w:id="27"/>
    </w:p>
    <w:p w14:paraId="5BA36041" w14:textId="77777777" w:rsidR="00DC2D99" w:rsidRPr="00462CAB" w:rsidRDefault="00DC2D99" w:rsidP="00DC2D99">
      <w:pPr>
        <w:tabs>
          <w:tab w:val="left" w:pos="5245"/>
        </w:tabs>
        <w:adjustRightInd w:val="0"/>
        <w:snapToGrid w:val="0"/>
        <w:spacing w:line="220" w:lineRule="atLeast"/>
        <w:ind w:left="2520" w:firstLineChars="1150" w:firstLine="3680"/>
        <w:textAlignment w:val="baseline"/>
        <w:rPr>
          <w:rFonts w:ascii="微軟正黑體" w:eastAsia="微軟正黑體" w:hAnsi="微軟正黑體" w:cs="Times New Roman"/>
          <w:kern w:val="0"/>
          <w:szCs w:val="20"/>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3CA6E14D" wp14:editId="691E2C59">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14:paraId="6CC4FDD1" w14:textId="77777777" w:rsidR="004B397F" w:rsidRPr="005F0839" w:rsidRDefault="004B397F" w:rsidP="00DC2D99">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4B397F" w:rsidRPr="00B20142" w:rsidRDefault="004B397F"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4B397F" w:rsidRPr="00B20142" w:rsidRDefault="004B397F"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4B397F" w:rsidRPr="00B20142" w:rsidRDefault="004B397F"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4B397F" w:rsidRPr="00B20142" w:rsidRDefault="004B397F" w:rsidP="00DC2D99">
                            <w:pPr>
                              <w:rPr>
                                <w:rFonts w:ascii="微軟正黑體" w:eastAsia="微軟正黑體" w:hAnsi="微軟正黑體"/>
                                <w:b/>
                                <w:sz w:val="14"/>
                              </w:rPr>
                            </w:pPr>
                          </w:p>
                          <w:p w14:paraId="65C39509" w14:textId="77777777" w:rsidR="004B397F" w:rsidRPr="001540B7" w:rsidRDefault="004B397F"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4B397F" w:rsidRPr="001540B7" w:rsidRDefault="004B397F"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6E14D" id="文字方塊 3" o:spid="_x0000_s1036"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">
                <v:textbox>
                  <w:txbxContent>
                    <w:p w14:paraId="6CC4FDD1" w14:textId="77777777" w:rsidR="004B397F" w:rsidRPr="005F0839" w:rsidRDefault="004B397F" w:rsidP="00DC2D99">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4B397F" w:rsidRPr="00B20142" w:rsidRDefault="004B397F"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4B397F" w:rsidRPr="00B20142" w:rsidRDefault="004B397F"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4B397F" w:rsidRPr="00B20142" w:rsidRDefault="004B397F"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4B397F" w:rsidRPr="00B20142" w:rsidRDefault="004B397F" w:rsidP="00DC2D99">
                      <w:pPr>
                        <w:rPr>
                          <w:rFonts w:ascii="微軟正黑體" w:eastAsia="微軟正黑體" w:hAnsi="微軟正黑體"/>
                          <w:b/>
                          <w:sz w:val="14"/>
                        </w:rPr>
                      </w:pPr>
                    </w:p>
                    <w:p w14:paraId="65C39509" w14:textId="77777777" w:rsidR="004B397F" w:rsidRPr="001540B7" w:rsidRDefault="004B397F"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4B397F" w:rsidRPr="001540B7" w:rsidRDefault="004B397F"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Pr>
          <w:rFonts w:ascii="微軟正黑體" w:eastAsia="微軟正黑體" w:hAnsi="微軟正黑體" w:cs="Times New Roman"/>
          <w:kern w:val="0"/>
          <w:szCs w:val="20"/>
          <w:lang w:val="de-DE"/>
        </w:rPr>
        <w:t xml:space="preserve"> </w:t>
      </w:r>
    </w:p>
    <w:p w14:paraId="25B08E88" w14:textId="77777777" w:rsidR="00DC2D99" w:rsidRPr="00462CAB" w:rsidRDefault="00DC2D99" w:rsidP="00DC2D99">
      <w:pPr>
        <w:adjustRightInd w:val="0"/>
        <w:spacing w:line="360" w:lineRule="atLeast"/>
        <w:textAlignment w:val="baseline"/>
        <w:rPr>
          <w:rFonts w:ascii="微軟正黑體" w:eastAsia="微軟正黑體" w:hAnsi="微軟正黑體" w:cs="Times New Roman"/>
          <w:kern w:val="0"/>
          <w:sz w:val="22"/>
          <w:szCs w:val="20"/>
          <w:lang w:val="de-DE"/>
        </w:rPr>
      </w:pPr>
    </w:p>
    <w:p w14:paraId="0158C6FC" w14:textId="77777777" w:rsidR="00DC2D99" w:rsidRPr="00462CAB" w:rsidRDefault="00DC2D99" w:rsidP="00DC2D99">
      <w:pPr>
        <w:adjustRightInd w:val="0"/>
        <w:snapToGrid w:val="0"/>
        <w:spacing w:line="220" w:lineRule="atLeast"/>
        <w:textAlignment w:val="baseline"/>
        <w:rPr>
          <w:rFonts w:ascii="微軟正黑體" w:eastAsia="微軟正黑體" w:hAnsi="微軟正黑體" w:cs="Times New Roman"/>
          <w:b/>
          <w:bCs/>
          <w:kern w:val="0"/>
          <w:szCs w:val="20"/>
          <w:lang w:val="de-DE"/>
        </w:rPr>
      </w:pPr>
    </w:p>
    <w:p w14:paraId="45D66147" w14:textId="77777777" w:rsidR="00DC2D99" w:rsidRPr="00462CAB" w:rsidRDefault="00DC2D99" w:rsidP="00DC2D99">
      <w:pPr>
        <w:adjustRightInd w:val="0"/>
        <w:spacing w:line="220" w:lineRule="exact"/>
        <w:ind w:left="4640" w:hangingChars="1450" w:hanging="4640"/>
        <w:textAlignment w:val="baseline"/>
        <w:rPr>
          <w:rFonts w:ascii="華康仿宋體W6(P)" w:eastAsia="華康仿宋體W6(P)" w:hAnsi="Arial Unicode MS" w:cs="Times New Roman"/>
          <w:b/>
          <w:bCs/>
          <w:kern w:val="0"/>
          <w:szCs w:val="24"/>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45984951" wp14:editId="7E419358">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14:paraId="25C09B30" w14:textId="77777777" w:rsidR="004B397F" w:rsidRPr="001540B7" w:rsidRDefault="004B397F"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4B397F" w:rsidRPr="00B20142" w:rsidRDefault="004B397F"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4B397F" w:rsidRPr="001540B7" w:rsidRDefault="004B397F" w:rsidP="00DC2D99">
                            <w:pPr>
                              <w:rPr>
                                <w:sz w:val="14"/>
                              </w:rPr>
                            </w:pPr>
                          </w:p>
                          <w:p w14:paraId="40655623" w14:textId="77777777" w:rsidR="004B397F" w:rsidRPr="001540B7" w:rsidRDefault="004B397F"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4B397F" w:rsidRPr="001540B7" w:rsidRDefault="004B397F" w:rsidP="00DC2D99">
                            <w:pPr>
                              <w:rPr>
                                <w:rFonts w:ascii="微軟正黑體" w:eastAsia="微軟正黑體" w:hAnsi="微軟正黑體"/>
                                <w:sz w:val="14"/>
                              </w:rPr>
                            </w:pPr>
                          </w:p>
                          <w:p w14:paraId="274B3A2D" w14:textId="77777777" w:rsidR="004B397F" w:rsidRPr="001540B7" w:rsidRDefault="004B397F"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84951" id="文字方塊 2" o:spid="_x0000_s1037"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">
                <v:textbox>
                  <w:txbxContent>
                    <w:p w14:paraId="25C09B30" w14:textId="77777777" w:rsidR="004B397F" w:rsidRPr="001540B7" w:rsidRDefault="004B397F"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4B397F" w:rsidRPr="00B20142" w:rsidRDefault="004B397F"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4B397F" w:rsidRPr="001540B7" w:rsidRDefault="004B397F" w:rsidP="00DC2D99">
                      <w:pPr>
                        <w:rPr>
                          <w:sz w:val="14"/>
                        </w:rPr>
                      </w:pPr>
                    </w:p>
                    <w:p w14:paraId="40655623" w14:textId="77777777" w:rsidR="004B397F" w:rsidRPr="001540B7" w:rsidRDefault="004B397F"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4B397F" w:rsidRPr="001540B7" w:rsidRDefault="004B397F" w:rsidP="00DC2D99">
                      <w:pPr>
                        <w:rPr>
                          <w:rFonts w:ascii="微軟正黑體" w:eastAsia="微軟正黑體" w:hAnsi="微軟正黑體"/>
                          <w:sz w:val="14"/>
                        </w:rPr>
                      </w:pPr>
                    </w:p>
                    <w:p w14:paraId="274B3A2D" w14:textId="77777777" w:rsidR="004B397F" w:rsidRPr="001540B7" w:rsidRDefault="004B397F"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p>
    <w:p w14:paraId="4C5EAF5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778A983"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1B0C06C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376D6B6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7BBEC14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08F59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52C1876D"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FBA211" w14:textId="77777777" w:rsidR="00DC2D99" w:rsidRPr="00462CAB" w:rsidRDefault="00DC2D99" w:rsidP="00A510FE">
      <w:pPr>
        <w:adjustRightInd w:val="0"/>
        <w:spacing w:line="220" w:lineRule="exact"/>
        <w:textAlignment w:val="baseline"/>
        <w:rPr>
          <w:rFonts w:ascii="華康仿宋體W6(P)" w:eastAsia="華康仿宋體W6(P)" w:hAnsi="Arial Unicode MS" w:cs="Times New Roman" w:hint="eastAsia"/>
          <w:b/>
          <w:bCs/>
          <w:kern w:val="0"/>
          <w:szCs w:val="24"/>
          <w:lang w:val="de-DE"/>
        </w:rPr>
        <w:sectPr w:rsidR="00DC2D99" w:rsidRPr="00462CAB" w:rsidSect="00DC2D99">
          <w:pgSz w:w="16840" w:h="11907" w:orient="landscape" w:code="9"/>
          <w:pgMar w:top="1134" w:right="1531" w:bottom="1276" w:left="1418" w:header="851" w:footer="284" w:gutter="0"/>
          <w:pgNumType w:start="1" w:chapStyle="1"/>
          <w:cols w:space="425"/>
          <w:docGrid w:linePitch="346"/>
        </w:sectPr>
      </w:pPr>
    </w:p>
    <w:p w14:paraId="06218226" w14:textId="77777777" w:rsidR="005F0AAB" w:rsidRPr="00462CAB" w:rsidRDefault="005F0AAB" w:rsidP="00A510FE">
      <w:pPr>
        <w:snapToGrid w:val="0"/>
        <w:rPr>
          <w:rFonts w:hint="eastAsia"/>
        </w:rPr>
      </w:pPr>
    </w:p>
    <w:sectPr w:rsidR="005F0AAB" w:rsidRPr="00462CAB" w:rsidSect="00DC2D99">
      <w:pgSz w:w="11907" w:h="16840" w:code="9"/>
      <w:pgMar w:top="1531" w:right="1276" w:bottom="1418" w:left="1134" w:header="851" w:footer="284" w:gutter="0"/>
      <w:pgNumType w:start="1" w:chapStyle="1"/>
      <w:cols w:space="425"/>
      <w:docGrid w:linePitch="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B80A8" w14:textId="77777777" w:rsidR="00511C62" w:rsidRDefault="00511C62">
      <w:r>
        <w:separator/>
      </w:r>
    </w:p>
  </w:endnote>
  <w:endnote w:type="continuationSeparator" w:id="0">
    <w:p w14:paraId="04B4B7E1" w14:textId="77777777" w:rsidR="00511C62" w:rsidRDefault="00511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華康中楷體">
    <w:altName w:val="細明體"/>
    <w:charset w:val="88"/>
    <w:family w:val="modern"/>
    <w:pitch w:val="fixed"/>
    <w:sig w:usb0="00000000"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華康仿宋體W6(P)">
    <w:panose1 w:val="02020600000000000000"/>
    <w:charset w:val="88"/>
    <w:family w:val="roman"/>
    <w:pitch w:val="variable"/>
    <w:sig w:usb0="80000001" w:usb1="28091800" w:usb2="00000016" w:usb3="00000000" w:csb0="00100000"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56782"/>
      <w:docPartObj>
        <w:docPartGallery w:val="Page Numbers (Bottom of Page)"/>
        <w:docPartUnique/>
      </w:docPartObj>
    </w:sdtPr>
    <w:sdtContent>
      <w:p w14:paraId="7AECF983" w14:textId="2AEF47B2" w:rsidR="004B397F" w:rsidRDefault="004B397F">
        <w:pPr>
          <w:pStyle w:val="ab"/>
          <w:jc w:val="center"/>
        </w:pPr>
        <w:r>
          <w:fldChar w:fldCharType="begin"/>
        </w:r>
        <w:r>
          <w:instrText>PAGE   \* MERGEFORMAT</w:instrText>
        </w:r>
        <w:r>
          <w:fldChar w:fldCharType="separate"/>
        </w:r>
        <w:r w:rsidR="000877EF" w:rsidRPr="000877EF">
          <w:rPr>
            <w:noProof/>
            <w:lang w:val="zh-TW" w:eastAsia="zh-TW"/>
          </w:rPr>
          <w:t>-</w:t>
        </w:r>
        <w:r w:rsidR="000877EF">
          <w:rPr>
            <w:noProof/>
          </w:rPr>
          <w:t xml:space="preserve"> 20 -</w:t>
        </w:r>
        <w:r>
          <w:fldChar w:fldCharType="end"/>
        </w:r>
      </w:p>
    </w:sdtContent>
  </w:sdt>
  <w:p w14:paraId="702D1F7B" w14:textId="77777777" w:rsidR="004B397F" w:rsidRDefault="004B397F">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949123"/>
      <w:docPartObj>
        <w:docPartGallery w:val="Page Numbers (Bottom of Page)"/>
        <w:docPartUnique/>
      </w:docPartObj>
    </w:sdtPr>
    <w:sdtContent>
      <w:p w14:paraId="236F2C86" w14:textId="6EF4658B" w:rsidR="004B397F" w:rsidRDefault="004B397F">
        <w:pPr>
          <w:pStyle w:val="ab"/>
          <w:jc w:val="center"/>
        </w:pPr>
        <w:r>
          <w:fldChar w:fldCharType="begin"/>
        </w:r>
        <w:r>
          <w:instrText>PAGE   \* MERGEFORMAT</w:instrText>
        </w:r>
        <w:r>
          <w:fldChar w:fldCharType="separate"/>
        </w:r>
        <w:r w:rsidR="000877EF" w:rsidRPr="000877EF">
          <w:rPr>
            <w:noProof/>
            <w:lang w:val="zh-TW" w:eastAsia="zh-TW"/>
          </w:rPr>
          <w:t>-</w:t>
        </w:r>
        <w:r w:rsidR="000877EF">
          <w:rPr>
            <w:noProof/>
          </w:rPr>
          <w:t xml:space="preserve"> 1 -</w:t>
        </w:r>
        <w:r>
          <w:fldChar w:fldCharType="end"/>
        </w:r>
      </w:p>
    </w:sdtContent>
  </w:sdt>
  <w:p w14:paraId="7B0BE6D8" w14:textId="77777777" w:rsidR="004B397F" w:rsidRDefault="004B397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81E8F" w14:textId="77777777" w:rsidR="00511C62" w:rsidRDefault="00511C62">
      <w:r>
        <w:separator/>
      </w:r>
    </w:p>
  </w:footnote>
  <w:footnote w:type="continuationSeparator" w:id="0">
    <w:p w14:paraId="2B11E303" w14:textId="77777777" w:rsidR="00511C62" w:rsidRDefault="00511C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995B6A"/>
    <w:multiLevelType w:val="hybridMultilevel"/>
    <w:tmpl w:val="8B909900"/>
    <w:lvl w:ilvl="0" w:tplc="A8AE9A08">
      <w:start w:val="1"/>
      <w:numFmt w:val="decimal"/>
      <w:lvlText w:val="%1."/>
      <w:lvlJc w:val="left"/>
      <w:pPr>
        <w:ind w:left="1474" w:hanging="480"/>
      </w:pPr>
      <w:rPr>
        <w:rFonts w:ascii="微軟正黑體" w:eastAsia="微軟正黑體" w:hAnsi="新細明體" w:cs="Arial" w:hint="eastAsia"/>
        <w:color w:val="auto"/>
        <w:sz w:val="20"/>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12" w15:restartNumberingAfterBreak="0">
    <w:nsid w:val="2D624665"/>
    <w:multiLevelType w:val="hybridMultilevel"/>
    <w:tmpl w:val="A46A200E"/>
    <w:lvl w:ilvl="0" w:tplc="1C5421F2">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4"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6"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7"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9"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20" w15:restartNumberingAfterBreak="0">
    <w:nsid w:val="3E481454"/>
    <w:multiLevelType w:val="hybridMultilevel"/>
    <w:tmpl w:val="07BC16F4"/>
    <w:lvl w:ilvl="0" w:tplc="9EBABA7A">
      <w:start w:val="1"/>
      <w:numFmt w:val="decimal"/>
      <w:lvlText w:val="%1."/>
      <w:lvlJc w:val="left"/>
      <w:pPr>
        <w:ind w:left="480" w:hanging="480"/>
      </w:pPr>
      <w:rPr>
        <w:rFonts w:ascii="微軟正黑體" w:eastAsia="微軟正黑體" w:hAnsi="新細明體" w:cs="Arial" w:hint="eastAsia"/>
        <w:color w:val="auto"/>
        <w:sz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4" w15:restartNumberingAfterBreak="0">
    <w:nsid w:val="42772062"/>
    <w:multiLevelType w:val="hybridMultilevel"/>
    <w:tmpl w:val="6E78760E"/>
    <w:lvl w:ilvl="0" w:tplc="4628DEFE">
      <w:start w:val="1"/>
      <w:numFmt w:val="decimal"/>
      <w:lvlText w:val="%1."/>
      <w:lvlJc w:val="left"/>
      <w:pPr>
        <w:ind w:left="1354" w:hanging="360"/>
      </w:pPr>
      <w:rPr>
        <w:rFonts w:hint="default"/>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25"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7"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8"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9"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30"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1" w15:restartNumberingAfterBreak="0">
    <w:nsid w:val="61F543BF"/>
    <w:multiLevelType w:val="hybridMultilevel"/>
    <w:tmpl w:val="94CE23AA"/>
    <w:lvl w:ilvl="0" w:tplc="3F725726">
      <w:start w:val="1"/>
      <w:numFmt w:val="decimal"/>
      <w:lvlText w:val="%1."/>
      <w:lvlJc w:val="left"/>
      <w:pPr>
        <w:ind w:left="360" w:hanging="36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33"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E2B4685"/>
    <w:multiLevelType w:val="hybridMultilevel"/>
    <w:tmpl w:val="C2527FCA"/>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7"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8"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0"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1"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2"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16cid:durableId="314071646">
    <w:abstractNumId w:val="39"/>
  </w:num>
  <w:num w:numId="2" w16cid:durableId="2037342286">
    <w:abstractNumId w:val="19"/>
  </w:num>
  <w:num w:numId="3" w16cid:durableId="1852912049">
    <w:abstractNumId w:val="10"/>
  </w:num>
  <w:num w:numId="4" w16cid:durableId="759642734">
    <w:abstractNumId w:val="28"/>
  </w:num>
  <w:num w:numId="5" w16cid:durableId="1609191232">
    <w:abstractNumId w:val="8"/>
  </w:num>
  <w:num w:numId="6" w16cid:durableId="874385074">
    <w:abstractNumId w:val="35"/>
  </w:num>
  <w:num w:numId="7" w16cid:durableId="1611938991">
    <w:abstractNumId w:val="33"/>
  </w:num>
  <w:num w:numId="8" w16cid:durableId="1786190741">
    <w:abstractNumId w:val="9"/>
  </w:num>
  <w:num w:numId="9" w16cid:durableId="703481730">
    <w:abstractNumId w:val="21"/>
  </w:num>
  <w:num w:numId="10" w16cid:durableId="548763010">
    <w:abstractNumId w:val="30"/>
  </w:num>
  <w:num w:numId="11" w16cid:durableId="949705580">
    <w:abstractNumId w:val="42"/>
  </w:num>
  <w:num w:numId="12" w16cid:durableId="1750082991">
    <w:abstractNumId w:val="22"/>
  </w:num>
  <w:num w:numId="13" w16cid:durableId="569731142">
    <w:abstractNumId w:val="0"/>
  </w:num>
  <w:num w:numId="14" w16cid:durableId="222454238">
    <w:abstractNumId w:val="40"/>
  </w:num>
  <w:num w:numId="15" w16cid:durableId="1810901326">
    <w:abstractNumId w:val="23"/>
  </w:num>
  <w:num w:numId="16" w16cid:durableId="522598035">
    <w:abstractNumId w:val="13"/>
  </w:num>
  <w:num w:numId="17" w16cid:durableId="571087952">
    <w:abstractNumId w:val="27"/>
  </w:num>
  <w:num w:numId="18" w16cid:durableId="251934112">
    <w:abstractNumId w:val="41"/>
  </w:num>
  <w:num w:numId="19" w16cid:durableId="646321585">
    <w:abstractNumId w:val="4"/>
  </w:num>
  <w:num w:numId="20" w16cid:durableId="1994210070">
    <w:abstractNumId w:val="18"/>
  </w:num>
  <w:num w:numId="21" w16cid:durableId="1862235407">
    <w:abstractNumId w:val="1"/>
  </w:num>
  <w:num w:numId="22" w16cid:durableId="1018505556">
    <w:abstractNumId w:val="38"/>
  </w:num>
  <w:num w:numId="23" w16cid:durableId="1427731619">
    <w:abstractNumId w:val="29"/>
  </w:num>
  <w:num w:numId="24" w16cid:durableId="608975352">
    <w:abstractNumId w:val="17"/>
  </w:num>
  <w:num w:numId="25" w16cid:durableId="59329671">
    <w:abstractNumId w:val="6"/>
  </w:num>
  <w:num w:numId="26" w16cid:durableId="1271279314">
    <w:abstractNumId w:val="26"/>
  </w:num>
  <w:num w:numId="27" w16cid:durableId="295334281">
    <w:abstractNumId w:val="7"/>
  </w:num>
  <w:num w:numId="28" w16cid:durableId="1998455617">
    <w:abstractNumId w:val="25"/>
  </w:num>
  <w:num w:numId="29" w16cid:durableId="1427799801">
    <w:abstractNumId w:val="14"/>
  </w:num>
  <w:num w:numId="30" w16cid:durableId="804814331">
    <w:abstractNumId w:val="15"/>
  </w:num>
  <w:num w:numId="31" w16cid:durableId="621230035">
    <w:abstractNumId w:val="5"/>
  </w:num>
  <w:num w:numId="32" w16cid:durableId="1231303872">
    <w:abstractNumId w:val="3"/>
  </w:num>
  <w:num w:numId="33" w16cid:durableId="1303925370">
    <w:abstractNumId w:val="37"/>
  </w:num>
  <w:num w:numId="34" w16cid:durableId="1021054356">
    <w:abstractNumId w:val="2"/>
  </w:num>
  <w:num w:numId="35" w16cid:durableId="531187256">
    <w:abstractNumId w:val="36"/>
  </w:num>
  <w:num w:numId="36" w16cid:durableId="785778716">
    <w:abstractNumId w:val="32"/>
  </w:num>
  <w:num w:numId="37" w16cid:durableId="1115951624">
    <w:abstractNumId w:val="16"/>
  </w:num>
  <w:num w:numId="38" w16cid:durableId="1564678127">
    <w:abstractNumId w:val="34"/>
  </w:num>
  <w:num w:numId="39" w16cid:durableId="1874464979">
    <w:abstractNumId w:val="11"/>
  </w:num>
  <w:num w:numId="40" w16cid:durableId="2015915270">
    <w:abstractNumId w:val="24"/>
  </w:num>
  <w:num w:numId="41" w16cid:durableId="396705649">
    <w:abstractNumId w:val="12"/>
  </w:num>
  <w:num w:numId="42" w16cid:durableId="1499151308">
    <w:abstractNumId w:val="20"/>
  </w:num>
  <w:num w:numId="43" w16cid:durableId="71107986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50"/>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0tTAyMjQ3MDU2sLRU0lEKTi0uzszPAykwsqgFADNFe3gtAAAA"/>
  </w:docVars>
  <w:rsids>
    <w:rsidRoot w:val="00DC2D99"/>
    <w:rsid w:val="000022AE"/>
    <w:rsid w:val="0000251F"/>
    <w:rsid w:val="00002863"/>
    <w:rsid w:val="00002CA8"/>
    <w:rsid w:val="00003C4D"/>
    <w:rsid w:val="00004119"/>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E80"/>
    <w:rsid w:val="00021B4F"/>
    <w:rsid w:val="00022AF9"/>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3B7"/>
    <w:rsid w:val="00086E6A"/>
    <w:rsid w:val="000877EF"/>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0D84"/>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61E3"/>
    <w:rsid w:val="00116A30"/>
    <w:rsid w:val="00116D76"/>
    <w:rsid w:val="001175B8"/>
    <w:rsid w:val="0011780E"/>
    <w:rsid w:val="00122468"/>
    <w:rsid w:val="001227AA"/>
    <w:rsid w:val="00124085"/>
    <w:rsid w:val="001242F5"/>
    <w:rsid w:val="00124495"/>
    <w:rsid w:val="00124F30"/>
    <w:rsid w:val="00126505"/>
    <w:rsid w:val="001267FC"/>
    <w:rsid w:val="00126AE4"/>
    <w:rsid w:val="00130464"/>
    <w:rsid w:val="00130692"/>
    <w:rsid w:val="0013078D"/>
    <w:rsid w:val="00130D79"/>
    <w:rsid w:val="001313E9"/>
    <w:rsid w:val="001314E5"/>
    <w:rsid w:val="00131DD7"/>
    <w:rsid w:val="0013211F"/>
    <w:rsid w:val="00132A5F"/>
    <w:rsid w:val="00132EAB"/>
    <w:rsid w:val="00133973"/>
    <w:rsid w:val="00133F28"/>
    <w:rsid w:val="00134F07"/>
    <w:rsid w:val="00135E57"/>
    <w:rsid w:val="001377DB"/>
    <w:rsid w:val="0014070E"/>
    <w:rsid w:val="00140AF4"/>
    <w:rsid w:val="00141550"/>
    <w:rsid w:val="0014156E"/>
    <w:rsid w:val="001423D1"/>
    <w:rsid w:val="0014470B"/>
    <w:rsid w:val="001452FE"/>
    <w:rsid w:val="00145938"/>
    <w:rsid w:val="0014652D"/>
    <w:rsid w:val="00153122"/>
    <w:rsid w:val="00155685"/>
    <w:rsid w:val="00156213"/>
    <w:rsid w:val="001567E2"/>
    <w:rsid w:val="0015692F"/>
    <w:rsid w:val="00157537"/>
    <w:rsid w:val="0016014F"/>
    <w:rsid w:val="00160A78"/>
    <w:rsid w:val="001618B6"/>
    <w:rsid w:val="00163B18"/>
    <w:rsid w:val="00163DF3"/>
    <w:rsid w:val="0016437F"/>
    <w:rsid w:val="00165016"/>
    <w:rsid w:val="00166418"/>
    <w:rsid w:val="00167307"/>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AA"/>
    <w:rsid w:val="0020149C"/>
    <w:rsid w:val="00201E77"/>
    <w:rsid w:val="002025D7"/>
    <w:rsid w:val="0020317D"/>
    <w:rsid w:val="002031BD"/>
    <w:rsid w:val="00203353"/>
    <w:rsid w:val="00203EAC"/>
    <w:rsid w:val="00204027"/>
    <w:rsid w:val="0020465D"/>
    <w:rsid w:val="00204CB9"/>
    <w:rsid w:val="00205741"/>
    <w:rsid w:val="002057AF"/>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74B9"/>
    <w:rsid w:val="0023083D"/>
    <w:rsid w:val="002327F2"/>
    <w:rsid w:val="00232C90"/>
    <w:rsid w:val="00232C98"/>
    <w:rsid w:val="002333B3"/>
    <w:rsid w:val="00233DAD"/>
    <w:rsid w:val="00234083"/>
    <w:rsid w:val="00234DAA"/>
    <w:rsid w:val="00234DB4"/>
    <w:rsid w:val="002361E6"/>
    <w:rsid w:val="002406C4"/>
    <w:rsid w:val="00241E4F"/>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B27"/>
    <w:rsid w:val="002661EC"/>
    <w:rsid w:val="002673FF"/>
    <w:rsid w:val="00267746"/>
    <w:rsid w:val="0027528D"/>
    <w:rsid w:val="0027587D"/>
    <w:rsid w:val="00275AE3"/>
    <w:rsid w:val="0027613B"/>
    <w:rsid w:val="0027746D"/>
    <w:rsid w:val="002817A5"/>
    <w:rsid w:val="002821AC"/>
    <w:rsid w:val="002837B8"/>
    <w:rsid w:val="0028398B"/>
    <w:rsid w:val="002847D8"/>
    <w:rsid w:val="00285A00"/>
    <w:rsid w:val="00286562"/>
    <w:rsid w:val="002870AB"/>
    <w:rsid w:val="0029252D"/>
    <w:rsid w:val="00296118"/>
    <w:rsid w:val="00296242"/>
    <w:rsid w:val="00297986"/>
    <w:rsid w:val="002A01C2"/>
    <w:rsid w:val="002A0422"/>
    <w:rsid w:val="002A09FC"/>
    <w:rsid w:val="002A16E9"/>
    <w:rsid w:val="002A17AE"/>
    <w:rsid w:val="002A2C01"/>
    <w:rsid w:val="002A2C8D"/>
    <w:rsid w:val="002A35DD"/>
    <w:rsid w:val="002A3EAF"/>
    <w:rsid w:val="002A605E"/>
    <w:rsid w:val="002A6330"/>
    <w:rsid w:val="002A66E9"/>
    <w:rsid w:val="002A68FB"/>
    <w:rsid w:val="002B2239"/>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5DA"/>
    <w:rsid w:val="002E6650"/>
    <w:rsid w:val="002E673C"/>
    <w:rsid w:val="002E7059"/>
    <w:rsid w:val="002E753A"/>
    <w:rsid w:val="002E7707"/>
    <w:rsid w:val="002F13A0"/>
    <w:rsid w:val="002F3232"/>
    <w:rsid w:val="002F34C8"/>
    <w:rsid w:val="002F4353"/>
    <w:rsid w:val="002F455D"/>
    <w:rsid w:val="002F46BC"/>
    <w:rsid w:val="002F5500"/>
    <w:rsid w:val="002F6F46"/>
    <w:rsid w:val="002F6FDF"/>
    <w:rsid w:val="002F77D8"/>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5ED3"/>
    <w:rsid w:val="003A6FAD"/>
    <w:rsid w:val="003A7A9C"/>
    <w:rsid w:val="003B1C79"/>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E0094"/>
    <w:rsid w:val="003E0FC5"/>
    <w:rsid w:val="003E11FE"/>
    <w:rsid w:val="003E15FA"/>
    <w:rsid w:val="003E171D"/>
    <w:rsid w:val="003E3D01"/>
    <w:rsid w:val="003E4F0C"/>
    <w:rsid w:val="003E54DA"/>
    <w:rsid w:val="003E62D2"/>
    <w:rsid w:val="003E65ED"/>
    <w:rsid w:val="003E732B"/>
    <w:rsid w:val="003E7476"/>
    <w:rsid w:val="003E79FD"/>
    <w:rsid w:val="003F0209"/>
    <w:rsid w:val="003F0A2D"/>
    <w:rsid w:val="003F0F89"/>
    <w:rsid w:val="003F0FE3"/>
    <w:rsid w:val="003F1B2F"/>
    <w:rsid w:val="003F26A4"/>
    <w:rsid w:val="003F2892"/>
    <w:rsid w:val="003F2BA9"/>
    <w:rsid w:val="003F58E8"/>
    <w:rsid w:val="003F5ADD"/>
    <w:rsid w:val="003F6A50"/>
    <w:rsid w:val="004005E9"/>
    <w:rsid w:val="004029C1"/>
    <w:rsid w:val="00403B58"/>
    <w:rsid w:val="00403BCA"/>
    <w:rsid w:val="00404044"/>
    <w:rsid w:val="00404105"/>
    <w:rsid w:val="00404F8E"/>
    <w:rsid w:val="00405434"/>
    <w:rsid w:val="00405F5D"/>
    <w:rsid w:val="00406840"/>
    <w:rsid w:val="00406D64"/>
    <w:rsid w:val="00410FE7"/>
    <w:rsid w:val="00411181"/>
    <w:rsid w:val="0041140B"/>
    <w:rsid w:val="0041242F"/>
    <w:rsid w:val="00413D25"/>
    <w:rsid w:val="0041504A"/>
    <w:rsid w:val="00415762"/>
    <w:rsid w:val="00415922"/>
    <w:rsid w:val="00420612"/>
    <w:rsid w:val="00420A21"/>
    <w:rsid w:val="00421D07"/>
    <w:rsid w:val="00422DEC"/>
    <w:rsid w:val="00422FB8"/>
    <w:rsid w:val="00423B13"/>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50CE"/>
    <w:rsid w:val="00445DFA"/>
    <w:rsid w:val="004465B9"/>
    <w:rsid w:val="00446921"/>
    <w:rsid w:val="00446A92"/>
    <w:rsid w:val="0044710F"/>
    <w:rsid w:val="0044775B"/>
    <w:rsid w:val="00447BC0"/>
    <w:rsid w:val="00447F63"/>
    <w:rsid w:val="004500B1"/>
    <w:rsid w:val="0045045D"/>
    <w:rsid w:val="0045074A"/>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B12"/>
    <w:rsid w:val="0046576E"/>
    <w:rsid w:val="0046615F"/>
    <w:rsid w:val="00466B67"/>
    <w:rsid w:val="00466CAC"/>
    <w:rsid w:val="00467099"/>
    <w:rsid w:val="0046773F"/>
    <w:rsid w:val="004701EE"/>
    <w:rsid w:val="004707ED"/>
    <w:rsid w:val="00472F95"/>
    <w:rsid w:val="00473A2F"/>
    <w:rsid w:val="00474DF0"/>
    <w:rsid w:val="00475B8B"/>
    <w:rsid w:val="00475BC3"/>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E45"/>
    <w:rsid w:val="004873C4"/>
    <w:rsid w:val="00487486"/>
    <w:rsid w:val="00487647"/>
    <w:rsid w:val="00487715"/>
    <w:rsid w:val="00490623"/>
    <w:rsid w:val="00492A15"/>
    <w:rsid w:val="00492E00"/>
    <w:rsid w:val="00492F12"/>
    <w:rsid w:val="00493867"/>
    <w:rsid w:val="004939CD"/>
    <w:rsid w:val="00493B99"/>
    <w:rsid w:val="00493F04"/>
    <w:rsid w:val="0049524C"/>
    <w:rsid w:val="004953A5"/>
    <w:rsid w:val="0049562E"/>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397F"/>
    <w:rsid w:val="004B514C"/>
    <w:rsid w:val="004B55A6"/>
    <w:rsid w:val="004B59A8"/>
    <w:rsid w:val="004B5A93"/>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5001F6"/>
    <w:rsid w:val="00502B36"/>
    <w:rsid w:val="00502C7A"/>
    <w:rsid w:val="00503235"/>
    <w:rsid w:val="0050450E"/>
    <w:rsid w:val="00504743"/>
    <w:rsid w:val="00504C91"/>
    <w:rsid w:val="00505BB6"/>
    <w:rsid w:val="00506707"/>
    <w:rsid w:val="00507EF2"/>
    <w:rsid w:val="005104B2"/>
    <w:rsid w:val="00510EB8"/>
    <w:rsid w:val="00511C62"/>
    <w:rsid w:val="005136BC"/>
    <w:rsid w:val="00513E3F"/>
    <w:rsid w:val="00515667"/>
    <w:rsid w:val="00515B86"/>
    <w:rsid w:val="0051617A"/>
    <w:rsid w:val="00516493"/>
    <w:rsid w:val="0052032B"/>
    <w:rsid w:val="0052040C"/>
    <w:rsid w:val="00520415"/>
    <w:rsid w:val="005207A6"/>
    <w:rsid w:val="00521176"/>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4DC"/>
    <w:rsid w:val="00557C62"/>
    <w:rsid w:val="00561A15"/>
    <w:rsid w:val="005624B3"/>
    <w:rsid w:val="00563400"/>
    <w:rsid w:val="00563EA9"/>
    <w:rsid w:val="005642A9"/>
    <w:rsid w:val="00564686"/>
    <w:rsid w:val="00564ED7"/>
    <w:rsid w:val="00565E82"/>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BB6"/>
    <w:rsid w:val="005A0D2C"/>
    <w:rsid w:val="005A16CA"/>
    <w:rsid w:val="005A26B6"/>
    <w:rsid w:val="005A278B"/>
    <w:rsid w:val="005A43CF"/>
    <w:rsid w:val="005A446D"/>
    <w:rsid w:val="005A4FBC"/>
    <w:rsid w:val="005A687C"/>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5B0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0367"/>
    <w:rsid w:val="00602909"/>
    <w:rsid w:val="0060383A"/>
    <w:rsid w:val="00603F00"/>
    <w:rsid w:val="00604317"/>
    <w:rsid w:val="00604708"/>
    <w:rsid w:val="00604BD8"/>
    <w:rsid w:val="0060689E"/>
    <w:rsid w:val="006076CA"/>
    <w:rsid w:val="00607E71"/>
    <w:rsid w:val="00610094"/>
    <w:rsid w:val="00610AA1"/>
    <w:rsid w:val="00610BF5"/>
    <w:rsid w:val="006111AF"/>
    <w:rsid w:val="00612660"/>
    <w:rsid w:val="00613A0D"/>
    <w:rsid w:val="00614998"/>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997"/>
    <w:rsid w:val="00664FBF"/>
    <w:rsid w:val="00666EB4"/>
    <w:rsid w:val="0067045E"/>
    <w:rsid w:val="00671619"/>
    <w:rsid w:val="006720F6"/>
    <w:rsid w:val="00673655"/>
    <w:rsid w:val="00673BDC"/>
    <w:rsid w:val="00673CFA"/>
    <w:rsid w:val="0067482B"/>
    <w:rsid w:val="006750EA"/>
    <w:rsid w:val="00675B98"/>
    <w:rsid w:val="006774A9"/>
    <w:rsid w:val="00677837"/>
    <w:rsid w:val="00677956"/>
    <w:rsid w:val="00677A55"/>
    <w:rsid w:val="00677EBF"/>
    <w:rsid w:val="00681347"/>
    <w:rsid w:val="006820B0"/>
    <w:rsid w:val="0068436A"/>
    <w:rsid w:val="0068471F"/>
    <w:rsid w:val="006856BE"/>
    <w:rsid w:val="00685D8B"/>
    <w:rsid w:val="00685FF1"/>
    <w:rsid w:val="00687B7C"/>
    <w:rsid w:val="006902CA"/>
    <w:rsid w:val="00691732"/>
    <w:rsid w:val="00692120"/>
    <w:rsid w:val="006932D7"/>
    <w:rsid w:val="00693584"/>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385E"/>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6B1B"/>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7DC4"/>
    <w:rsid w:val="0080007F"/>
    <w:rsid w:val="00800831"/>
    <w:rsid w:val="008017BC"/>
    <w:rsid w:val="00801BD1"/>
    <w:rsid w:val="00801E1D"/>
    <w:rsid w:val="0080284C"/>
    <w:rsid w:val="00803859"/>
    <w:rsid w:val="00803AA7"/>
    <w:rsid w:val="008047A1"/>
    <w:rsid w:val="00804CCB"/>
    <w:rsid w:val="008068DB"/>
    <w:rsid w:val="00806FD6"/>
    <w:rsid w:val="0080768C"/>
    <w:rsid w:val="00807871"/>
    <w:rsid w:val="008105F0"/>
    <w:rsid w:val="0081070D"/>
    <w:rsid w:val="008108B3"/>
    <w:rsid w:val="00810A99"/>
    <w:rsid w:val="00810F51"/>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D38"/>
    <w:rsid w:val="008411E4"/>
    <w:rsid w:val="00842C5D"/>
    <w:rsid w:val="0084343F"/>
    <w:rsid w:val="008434C8"/>
    <w:rsid w:val="00844348"/>
    <w:rsid w:val="00844600"/>
    <w:rsid w:val="00844DDC"/>
    <w:rsid w:val="00845106"/>
    <w:rsid w:val="00846430"/>
    <w:rsid w:val="00846ADF"/>
    <w:rsid w:val="00846F11"/>
    <w:rsid w:val="008477AC"/>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87124"/>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32E"/>
    <w:rsid w:val="008B77CF"/>
    <w:rsid w:val="008B7801"/>
    <w:rsid w:val="008B7B32"/>
    <w:rsid w:val="008C0FA2"/>
    <w:rsid w:val="008C26E2"/>
    <w:rsid w:val="008C331B"/>
    <w:rsid w:val="008C3B29"/>
    <w:rsid w:val="008C492D"/>
    <w:rsid w:val="008C7BA0"/>
    <w:rsid w:val="008C7C4E"/>
    <w:rsid w:val="008C7DAA"/>
    <w:rsid w:val="008D1F39"/>
    <w:rsid w:val="008D2762"/>
    <w:rsid w:val="008D489B"/>
    <w:rsid w:val="008D5A35"/>
    <w:rsid w:val="008D6079"/>
    <w:rsid w:val="008D6EC5"/>
    <w:rsid w:val="008D76BF"/>
    <w:rsid w:val="008D7CC2"/>
    <w:rsid w:val="008E2AB0"/>
    <w:rsid w:val="008E352B"/>
    <w:rsid w:val="008E427A"/>
    <w:rsid w:val="008E4B4A"/>
    <w:rsid w:val="008E5046"/>
    <w:rsid w:val="008E51AA"/>
    <w:rsid w:val="008E589E"/>
    <w:rsid w:val="008E6597"/>
    <w:rsid w:val="008E669C"/>
    <w:rsid w:val="008E7527"/>
    <w:rsid w:val="008F0466"/>
    <w:rsid w:val="008F121F"/>
    <w:rsid w:val="008F1CCA"/>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25B06"/>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F0A"/>
    <w:rsid w:val="00956F1E"/>
    <w:rsid w:val="00957830"/>
    <w:rsid w:val="00960C98"/>
    <w:rsid w:val="009610FB"/>
    <w:rsid w:val="00961431"/>
    <w:rsid w:val="00961C4C"/>
    <w:rsid w:val="009626E4"/>
    <w:rsid w:val="00964FB6"/>
    <w:rsid w:val="0096521E"/>
    <w:rsid w:val="00965595"/>
    <w:rsid w:val="00965ADC"/>
    <w:rsid w:val="00965DAB"/>
    <w:rsid w:val="00966AB7"/>
    <w:rsid w:val="00967504"/>
    <w:rsid w:val="00967731"/>
    <w:rsid w:val="00970CEF"/>
    <w:rsid w:val="0097177C"/>
    <w:rsid w:val="0097269D"/>
    <w:rsid w:val="00972BC8"/>
    <w:rsid w:val="00972E16"/>
    <w:rsid w:val="00972E49"/>
    <w:rsid w:val="00973121"/>
    <w:rsid w:val="00973FB8"/>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C25"/>
    <w:rsid w:val="009C6D96"/>
    <w:rsid w:val="009C72ED"/>
    <w:rsid w:val="009C73E4"/>
    <w:rsid w:val="009C7E15"/>
    <w:rsid w:val="009D16A0"/>
    <w:rsid w:val="009D1C4A"/>
    <w:rsid w:val="009D2E73"/>
    <w:rsid w:val="009D3050"/>
    <w:rsid w:val="009D3583"/>
    <w:rsid w:val="009D4040"/>
    <w:rsid w:val="009D4267"/>
    <w:rsid w:val="009D4C8B"/>
    <w:rsid w:val="009D503F"/>
    <w:rsid w:val="009D54E2"/>
    <w:rsid w:val="009D54E4"/>
    <w:rsid w:val="009D624F"/>
    <w:rsid w:val="009E099E"/>
    <w:rsid w:val="009E16F6"/>
    <w:rsid w:val="009E187B"/>
    <w:rsid w:val="009E1B9F"/>
    <w:rsid w:val="009E1DA2"/>
    <w:rsid w:val="009E2D87"/>
    <w:rsid w:val="009E45B7"/>
    <w:rsid w:val="009E472F"/>
    <w:rsid w:val="009E5BD8"/>
    <w:rsid w:val="009E666C"/>
    <w:rsid w:val="009E68E3"/>
    <w:rsid w:val="009E6B5D"/>
    <w:rsid w:val="009E7F7C"/>
    <w:rsid w:val="009F08ED"/>
    <w:rsid w:val="009F2134"/>
    <w:rsid w:val="009F29DD"/>
    <w:rsid w:val="009F2A19"/>
    <w:rsid w:val="009F38F4"/>
    <w:rsid w:val="009F3E44"/>
    <w:rsid w:val="009F3FC0"/>
    <w:rsid w:val="009F6881"/>
    <w:rsid w:val="009F68AD"/>
    <w:rsid w:val="009F76A1"/>
    <w:rsid w:val="00A01B63"/>
    <w:rsid w:val="00A03C2B"/>
    <w:rsid w:val="00A03D7A"/>
    <w:rsid w:val="00A041CD"/>
    <w:rsid w:val="00A06B4C"/>
    <w:rsid w:val="00A06FEE"/>
    <w:rsid w:val="00A10647"/>
    <w:rsid w:val="00A1126E"/>
    <w:rsid w:val="00A119DD"/>
    <w:rsid w:val="00A11A1A"/>
    <w:rsid w:val="00A12448"/>
    <w:rsid w:val="00A12CD6"/>
    <w:rsid w:val="00A1368E"/>
    <w:rsid w:val="00A13A96"/>
    <w:rsid w:val="00A13F4E"/>
    <w:rsid w:val="00A142F1"/>
    <w:rsid w:val="00A14C21"/>
    <w:rsid w:val="00A15880"/>
    <w:rsid w:val="00A161A3"/>
    <w:rsid w:val="00A16FCE"/>
    <w:rsid w:val="00A17FFC"/>
    <w:rsid w:val="00A208CD"/>
    <w:rsid w:val="00A20FE8"/>
    <w:rsid w:val="00A211B7"/>
    <w:rsid w:val="00A21EFB"/>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5E5"/>
    <w:rsid w:val="00A457AA"/>
    <w:rsid w:val="00A4606E"/>
    <w:rsid w:val="00A46499"/>
    <w:rsid w:val="00A464F6"/>
    <w:rsid w:val="00A507EE"/>
    <w:rsid w:val="00A508FD"/>
    <w:rsid w:val="00A50B44"/>
    <w:rsid w:val="00A510FE"/>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42D"/>
    <w:rsid w:val="00A635F3"/>
    <w:rsid w:val="00A639DE"/>
    <w:rsid w:val="00A63CE2"/>
    <w:rsid w:val="00A63EAA"/>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381"/>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57D"/>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837"/>
    <w:rsid w:val="00AE19AE"/>
    <w:rsid w:val="00AE1E3D"/>
    <w:rsid w:val="00AE2604"/>
    <w:rsid w:val="00AE38EF"/>
    <w:rsid w:val="00AE39AB"/>
    <w:rsid w:val="00AE469D"/>
    <w:rsid w:val="00AE583C"/>
    <w:rsid w:val="00AE662C"/>
    <w:rsid w:val="00AE6AA0"/>
    <w:rsid w:val="00AE708D"/>
    <w:rsid w:val="00AE7426"/>
    <w:rsid w:val="00AE7603"/>
    <w:rsid w:val="00AF00CA"/>
    <w:rsid w:val="00AF07CE"/>
    <w:rsid w:val="00AF11FA"/>
    <w:rsid w:val="00AF186A"/>
    <w:rsid w:val="00AF2D9F"/>
    <w:rsid w:val="00AF2F4A"/>
    <w:rsid w:val="00AF3310"/>
    <w:rsid w:val="00AF6558"/>
    <w:rsid w:val="00AF71F0"/>
    <w:rsid w:val="00AF73AC"/>
    <w:rsid w:val="00B00B1C"/>
    <w:rsid w:val="00B00CF8"/>
    <w:rsid w:val="00B01DB6"/>
    <w:rsid w:val="00B01EE5"/>
    <w:rsid w:val="00B02B2B"/>
    <w:rsid w:val="00B04380"/>
    <w:rsid w:val="00B0509D"/>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133D"/>
    <w:rsid w:val="00B716D0"/>
    <w:rsid w:val="00B74238"/>
    <w:rsid w:val="00B7494F"/>
    <w:rsid w:val="00B75C42"/>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47A"/>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F73"/>
    <w:rsid w:val="00C13B7D"/>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5C68"/>
    <w:rsid w:val="00C26BAB"/>
    <w:rsid w:val="00C26DE0"/>
    <w:rsid w:val="00C27A7E"/>
    <w:rsid w:val="00C320C3"/>
    <w:rsid w:val="00C33225"/>
    <w:rsid w:val="00C334F9"/>
    <w:rsid w:val="00C335EA"/>
    <w:rsid w:val="00C3678E"/>
    <w:rsid w:val="00C367A0"/>
    <w:rsid w:val="00C371A4"/>
    <w:rsid w:val="00C3733F"/>
    <w:rsid w:val="00C37A7C"/>
    <w:rsid w:val="00C41AA8"/>
    <w:rsid w:val="00C41CC9"/>
    <w:rsid w:val="00C41F9C"/>
    <w:rsid w:val="00C422EA"/>
    <w:rsid w:val="00C44FB3"/>
    <w:rsid w:val="00C464A0"/>
    <w:rsid w:val="00C46858"/>
    <w:rsid w:val="00C46D4C"/>
    <w:rsid w:val="00C476F7"/>
    <w:rsid w:val="00C47745"/>
    <w:rsid w:val="00C47A5A"/>
    <w:rsid w:val="00C47ADB"/>
    <w:rsid w:val="00C50A99"/>
    <w:rsid w:val="00C51D99"/>
    <w:rsid w:val="00C52954"/>
    <w:rsid w:val="00C5316C"/>
    <w:rsid w:val="00C53604"/>
    <w:rsid w:val="00C5388E"/>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CEC"/>
    <w:rsid w:val="00C65DA3"/>
    <w:rsid w:val="00C66FAE"/>
    <w:rsid w:val="00C70DF2"/>
    <w:rsid w:val="00C716F4"/>
    <w:rsid w:val="00C7256B"/>
    <w:rsid w:val="00C73E84"/>
    <w:rsid w:val="00C74AE7"/>
    <w:rsid w:val="00C75B39"/>
    <w:rsid w:val="00C7618E"/>
    <w:rsid w:val="00C80990"/>
    <w:rsid w:val="00C81BA2"/>
    <w:rsid w:val="00C828CF"/>
    <w:rsid w:val="00C831A4"/>
    <w:rsid w:val="00C831BF"/>
    <w:rsid w:val="00C84049"/>
    <w:rsid w:val="00C8458D"/>
    <w:rsid w:val="00C84B9F"/>
    <w:rsid w:val="00C84D31"/>
    <w:rsid w:val="00C85F6B"/>
    <w:rsid w:val="00C870FD"/>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FDD"/>
    <w:rsid w:val="00CC60FF"/>
    <w:rsid w:val="00CC6275"/>
    <w:rsid w:val="00CC6625"/>
    <w:rsid w:val="00CC74A4"/>
    <w:rsid w:val="00CD0263"/>
    <w:rsid w:val="00CD03CA"/>
    <w:rsid w:val="00CD0DC7"/>
    <w:rsid w:val="00CD0EBA"/>
    <w:rsid w:val="00CD218B"/>
    <w:rsid w:val="00CD3DF2"/>
    <w:rsid w:val="00CD4442"/>
    <w:rsid w:val="00CD4B6C"/>
    <w:rsid w:val="00CD65B0"/>
    <w:rsid w:val="00CD695D"/>
    <w:rsid w:val="00CD744E"/>
    <w:rsid w:val="00CE032E"/>
    <w:rsid w:val="00CE1A65"/>
    <w:rsid w:val="00CE5094"/>
    <w:rsid w:val="00CE50FF"/>
    <w:rsid w:val="00CE7401"/>
    <w:rsid w:val="00CE777A"/>
    <w:rsid w:val="00CF0DF6"/>
    <w:rsid w:val="00CF20EC"/>
    <w:rsid w:val="00CF333B"/>
    <w:rsid w:val="00CF35E5"/>
    <w:rsid w:val="00CF4543"/>
    <w:rsid w:val="00CF4D6A"/>
    <w:rsid w:val="00CF5350"/>
    <w:rsid w:val="00CF5542"/>
    <w:rsid w:val="00D0053B"/>
    <w:rsid w:val="00D00763"/>
    <w:rsid w:val="00D0087D"/>
    <w:rsid w:val="00D00959"/>
    <w:rsid w:val="00D00F4E"/>
    <w:rsid w:val="00D02221"/>
    <w:rsid w:val="00D037FA"/>
    <w:rsid w:val="00D04EEA"/>
    <w:rsid w:val="00D05E12"/>
    <w:rsid w:val="00D065CB"/>
    <w:rsid w:val="00D07E3F"/>
    <w:rsid w:val="00D100BE"/>
    <w:rsid w:val="00D1155D"/>
    <w:rsid w:val="00D11B8C"/>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A71"/>
    <w:rsid w:val="00D303E4"/>
    <w:rsid w:val="00D30499"/>
    <w:rsid w:val="00D31013"/>
    <w:rsid w:val="00D314CA"/>
    <w:rsid w:val="00D3312A"/>
    <w:rsid w:val="00D3485B"/>
    <w:rsid w:val="00D34895"/>
    <w:rsid w:val="00D3529E"/>
    <w:rsid w:val="00D352A6"/>
    <w:rsid w:val="00D36468"/>
    <w:rsid w:val="00D36A0E"/>
    <w:rsid w:val="00D37F79"/>
    <w:rsid w:val="00D402CF"/>
    <w:rsid w:val="00D404C7"/>
    <w:rsid w:val="00D40B13"/>
    <w:rsid w:val="00D42BB9"/>
    <w:rsid w:val="00D43B37"/>
    <w:rsid w:val="00D449FD"/>
    <w:rsid w:val="00D4584F"/>
    <w:rsid w:val="00D47623"/>
    <w:rsid w:val="00D50EFC"/>
    <w:rsid w:val="00D51B4B"/>
    <w:rsid w:val="00D53004"/>
    <w:rsid w:val="00D5334E"/>
    <w:rsid w:val="00D53AD6"/>
    <w:rsid w:val="00D54315"/>
    <w:rsid w:val="00D5434F"/>
    <w:rsid w:val="00D54684"/>
    <w:rsid w:val="00D54FF9"/>
    <w:rsid w:val="00D55AF4"/>
    <w:rsid w:val="00D55CD4"/>
    <w:rsid w:val="00D56222"/>
    <w:rsid w:val="00D56C1A"/>
    <w:rsid w:val="00D60169"/>
    <w:rsid w:val="00D60A3C"/>
    <w:rsid w:val="00D6122C"/>
    <w:rsid w:val="00D619A3"/>
    <w:rsid w:val="00D61E97"/>
    <w:rsid w:val="00D64ECC"/>
    <w:rsid w:val="00D65486"/>
    <w:rsid w:val="00D659C0"/>
    <w:rsid w:val="00D666C1"/>
    <w:rsid w:val="00D66B66"/>
    <w:rsid w:val="00D6758E"/>
    <w:rsid w:val="00D67F3D"/>
    <w:rsid w:val="00D700B7"/>
    <w:rsid w:val="00D719EC"/>
    <w:rsid w:val="00D72023"/>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51CE"/>
    <w:rsid w:val="00DB5C44"/>
    <w:rsid w:val="00DB6057"/>
    <w:rsid w:val="00DB65F9"/>
    <w:rsid w:val="00DB6746"/>
    <w:rsid w:val="00DB73EF"/>
    <w:rsid w:val="00DB7CD4"/>
    <w:rsid w:val="00DB7CE4"/>
    <w:rsid w:val="00DC0242"/>
    <w:rsid w:val="00DC06B1"/>
    <w:rsid w:val="00DC0A2B"/>
    <w:rsid w:val="00DC0F4B"/>
    <w:rsid w:val="00DC1F1C"/>
    <w:rsid w:val="00DC1FAF"/>
    <w:rsid w:val="00DC2D99"/>
    <w:rsid w:val="00DC30FF"/>
    <w:rsid w:val="00DC35CA"/>
    <w:rsid w:val="00DC5CA6"/>
    <w:rsid w:val="00DC6374"/>
    <w:rsid w:val="00DC6848"/>
    <w:rsid w:val="00DC6A0C"/>
    <w:rsid w:val="00DC6AEF"/>
    <w:rsid w:val="00DC747F"/>
    <w:rsid w:val="00DD1180"/>
    <w:rsid w:val="00DD181A"/>
    <w:rsid w:val="00DD1BA0"/>
    <w:rsid w:val="00DD1FAC"/>
    <w:rsid w:val="00DD22E6"/>
    <w:rsid w:val="00DD2386"/>
    <w:rsid w:val="00DD251E"/>
    <w:rsid w:val="00DD271F"/>
    <w:rsid w:val="00DD31E3"/>
    <w:rsid w:val="00DD32BC"/>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34"/>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A32"/>
    <w:rsid w:val="00E2244B"/>
    <w:rsid w:val="00E23199"/>
    <w:rsid w:val="00E2324A"/>
    <w:rsid w:val="00E23D16"/>
    <w:rsid w:val="00E2530E"/>
    <w:rsid w:val="00E2537C"/>
    <w:rsid w:val="00E25E02"/>
    <w:rsid w:val="00E26393"/>
    <w:rsid w:val="00E26E2B"/>
    <w:rsid w:val="00E279E1"/>
    <w:rsid w:val="00E27C90"/>
    <w:rsid w:val="00E30DC9"/>
    <w:rsid w:val="00E32FB8"/>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269D"/>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09E9"/>
    <w:rsid w:val="00F010EC"/>
    <w:rsid w:val="00F01E62"/>
    <w:rsid w:val="00F02399"/>
    <w:rsid w:val="00F02CB0"/>
    <w:rsid w:val="00F02D30"/>
    <w:rsid w:val="00F03821"/>
    <w:rsid w:val="00F04927"/>
    <w:rsid w:val="00F04CE7"/>
    <w:rsid w:val="00F05079"/>
    <w:rsid w:val="00F050BF"/>
    <w:rsid w:val="00F05DEE"/>
    <w:rsid w:val="00F05E63"/>
    <w:rsid w:val="00F06730"/>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7C5E"/>
    <w:rsid w:val="00F2070E"/>
    <w:rsid w:val="00F20D70"/>
    <w:rsid w:val="00F21D7F"/>
    <w:rsid w:val="00F22544"/>
    <w:rsid w:val="00F22766"/>
    <w:rsid w:val="00F230D4"/>
    <w:rsid w:val="00F23968"/>
    <w:rsid w:val="00F23A3B"/>
    <w:rsid w:val="00F25804"/>
    <w:rsid w:val="00F25EBD"/>
    <w:rsid w:val="00F26F40"/>
    <w:rsid w:val="00F27AC7"/>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80B"/>
    <w:rsid w:val="00F41916"/>
    <w:rsid w:val="00F41CE1"/>
    <w:rsid w:val="00F42259"/>
    <w:rsid w:val="00F43223"/>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665F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C9E"/>
    <w:rsid w:val="00F83DDF"/>
    <w:rsid w:val="00F84547"/>
    <w:rsid w:val="00F84567"/>
    <w:rsid w:val="00F84945"/>
    <w:rsid w:val="00F84EEB"/>
    <w:rsid w:val="00F85398"/>
    <w:rsid w:val="00F85B68"/>
    <w:rsid w:val="00F87B98"/>
    <w:rsid w:val="00F87C17"/>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C8E"/>
    <w:rsid w:val="00FD04BD"/>
    <w:rsid w:val="00FD16C9"/>
    <w:rsid w:val="00FD344E"/>
    <w:rsid w:val="00FD35B4"/>
    <w:rsid w:val="00FD4026"/>
    <w:rsid w:val="00FD53CA"/>
    <w:rsid w:val="00FD53F8"/>
    <w:rsid w:val="00FD7400"/>
    <w:rsid w:val="00FD7534"/>
    <w:rsid w:val="00FD7A05"/>
    <w:rsid w:val="00FE06B4"/>
    <w:rsid w:val="00FE0B39"/>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2B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c">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DC2D99"/>
    <w:rPr>
      <w:rFonts w:ascii="Times New Roman" w:eastAsia="標楷體" w:hAnsi="Times New Roman" w:cs="Times New Roman"/>
      <w:color w:val="000000"/>
      <w:kern w:val="0"/>
      <w:szCs w:val="24"/>
    </w:rPr>
  </w:style>
  <w:style w:type="paragraph" w:customStyle="1" w:styleId="afff">
    <w:name w:val="標題一"/>
    <w:basedOn w:val="a0"/>
    <w:link w:val="afff0"/>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1"/>
    <w:qFormat/>
    <w:rsid w:val="00DC2D99"/>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1">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F009E9"/>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2">
    <w:name w:val="No Spacing"/>
    <w:link w:val="afff3"/>
    <w:uiPriority w:val="1"/>
    <w:qFormat/>
    <w:rsid w:val="00DC2D99"/>
    <w:rPr>
      <w:rFonts w:ascii="Calibri" w:eastAsia="新細明體" w:hAnsi="Calibri" w:cs="Times New Roman"/>
      <w:kern w:val="0"/>
      <w:sz w:val="22"/>
    </w:rPr>
  </w:style>
  <w:style w:type="character" w:customStyle="1" w:styleId="afff3">
    <w:name w:val="無間距 字元"/>
    <w:link w:val="afff2"/>
    <w:uiPriority w:val="1"/>
    <w:rsid w:val="00DC2D99"/>
    <w:rPr>
      <w:rFonts w:ascii="Calibri" w:eastAsia="新細明體" w:hAnsi="Calibri" w:cs="Times New Roman"/>
      <w:kern w:val="0"/>
      <w:sz w:val="22"/>
    </w:rPr>
  </w:style>
  <w:style w:type="paragraph" w:styleId="afff4">
    <w:name w:val="Revision"/>
    <w:hidden/>
    <w:uiPriority w:val="99"/>
    <w:semiHidden/>
    <w:rsid w:val="00DC2D99"/>
    <w:rPr>
      <w:rFonts w:ascii="Times New Roman" w:eastAsia="細明體" w:hAnsi="Times New Roman" w:cs="Times New Roman"/>
      <w:kern w:val="0"/>
      <w:szCs w:val="20"/>
    </w:rPr>
  </w:style>
  <w:style w:type="paragraph" w:styleId="afff5">
    <w:name w:val="TOC Heading"/>
    <w:basedOn w:val="1"/>
    <w:next w:val="a0"/>
    <w:uiPriority w:val="39"/>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 w:type="paragraph" w:customStyle="1" w:styleId="14">
    <w:name w:val="樣式1"/>
    <w:basedOn w:val="afff"/>
    <w:link w:val="15"/>
    <w:qFormat/>
    <w:rsid w:val="00F665F2"/>
    <w:pPr>
      <w:ind w:firstLine="140"/>
    </w:pPr>
    <w:rPr>
      <w:color w:val="auto"/>
    </w:rPr>
  </w:style>
  <w:style w:type="character" w:customStyle="1" w:styleId="afff0">
    <w:name w:val="標題一 字元"/>
    <w:basedOn w:val="a1"/>
    <w:link w:val="afff"/>
    <w:rsid w:val="00F665F2"/>
    <w:rPr>
      <w:rFonts w:ascii="Times New Roman" w:eastAsia="標楷體" w:hAnsi="Times New Roman" w:cs="Times New Roman"/>
      <w:b/>
      <w:color w:val="000000"/>
      <w:kern w:val="0"/>
      <w:sz w:val="28"/>
      <w:szCs w:val="24"/>
    </w:rPr>
  </w:style>
  <w:style w:type="character" w:customStyle="1" w:styleId="15">
    <w:name w:val="樣式1 字元"/>
    <w:basedOn w:val="afff0"/>
    <w:link w:val="14"/>
    <w:rsid w:val="00F665F2"/>
    <w:rPr>
      <w:rFonts w:ascii="Times New Roman" w:eastAsia="標楷體" w:hAnsi="Times New Roman" w:cs="Times New Roman"/>
      <w:b/>
      <w:color w:val="000000"/>
      <w:kern w:val="0"/>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02A2A-81A2-4EDF-BB7F-A3ADA94C0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50</Words>
  <Characters>16821</Characters>
  <Application>Microsoft Office Word</Application>
  <DocSecurity>0</DocSecurity>
  <Lines>140</Lines>
  <Paragraphs>39</Paragraphs>
  <ScaleCrop>false</ScaleCrop>
  <LinksUpToDate>false</LinksUpToDate>
  <CharactersWithSpaces>1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18T09:52:00Z</dcterms:created>
  <dcterms:modified xsi:type="dcterms:W3CDTF">2023-11-18T09:56:00Z</dcterms:modified>
</cp:coreProperties>
</file>